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632C29" w14:textId="77777777" w:rsidR="001D0C69" w:rsidRDefault="006265C5" w:rsidP="00011885">
      <w:pPr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</w:t>
      </w:r>
      <w:r w:rsidR="008F70E0" w:rsidRPr="002B6F88">
        <w:rPr>
          <w:b/>
          <w:bCs/>
          <w:sz w:val="20"/>
          <w:szCs w:val="20"/>
        </w:rPr>
        <w:t>REQUEST FOR QUOTATION OF GOODS AND SERVICES</w:t>
      </w:r>
    </w:p>
    <w:p w14:paraId="19A1C77C" w14:textId="75E25B10" w:rsidR="00ED105A" w:rsidRPr="002B6F88" w:rsidRDefault="00ED105A" w:rsidP="00030BDE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RFQ NO: </w:t>
      </w:r>
      <w:r w:rsidR="00743797">
        <w:rPr>
          <w:b/>
          <w:bCs/>
          <w:sz w:val="20"/>
          <w:szCs w:val="20"/>
        </w:rPr>
        <w:t>RFQ256 AM (25/26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9"/>
        <w:gridCol w:w="1203"/>
        <w:gridCol w:w="1443"/>
        <w:gridCol w:w="479"/>
        <w:gridCol w:w="1374"/>
        <w:gridCol w:w="142"/>
        <w:gridCol w:w="664"/>
        <w:gridCol w:w="382"/>
        <w:gridCol w:w="382"/>
        <w:gridCol w:w="379"/>
        <w:gridCol w:w="381"/>
        <w:gridCol w:w="382"/>
      </w:tblGrid>
      <w:tr w:rsidR="001D0C69" w:rsidRPr="002B6F88" w14:paraId="26404946" w14:textId="77777777" w:rsidTr="003C1DD9">
        <w:tc>
          <w:tcPr>
            <w:tcW w:w="9242" w:type="dxa"/>
            <w:gridSpan w:val="1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5E0B3"/>
          </w:tcPr>
          <w:p w14:paraId="6E6EA86D" w14:textId="77777777" w:rsidR="001D0C69" w:rsidRPr="00FF1B22" w:rsidRDefault="00FF1B22" w:rsidP="00CE5338">
            <w:pPr>
              <w:rPr>
                <w:b/>
                <w:bCs/>
                <w:sz w:val="20"/>
                <w:szCs w:val="20"/>
              </w:rPr>
            </w:pPr>
            <w:r w:rsidRPr="00FF1B22">
              <w:rPr>
                <w:b/>
                <w:bCs/>
                <w:sz w:val="20"/>
                <w:szCs w:val="20"/>
              </w:rPr>
              <w:t>IMPORTANT INFORMATION FOR CONSIDERATION BY SUPPLIERS</w:t>
            </w:r>
          </w:p>
        </w:tc>
      </w:tr>
      <w:tr w:rsidR="00ED105A" w:rsidRPr="002B6F88" w14:paraId="026540BF" w14:textId="77777777" w:rsidTr="00011885">
        <w:trPr>
          <w:trHeight w:val="5507"/>
        </w:trPr>
        <w:tc>
          <w:tcPr>
            <w:tcW w:w="9242" w:type="dxa"/>
            <w:gridSpan w:val="1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B47B6A9" w14:textId="77777777" w:rsidR="00ED105A" w:rsidRPr="002D39AC" w:rsidRDefault="00ED105A" w:rsidP="00ED105A">
            <w:pPr>
              <w:rPr>
                <w:rFonts w:cs="Arial"/>
                <w:b/>
                <w:sz w:val="18"/>
                <w:szCs w:val="18"/>
              </w:rPr>
            </w:pPr>
            <w:r w:rsidRPr="002B6F88">
              <w:rPr>
                <w:rFonts w:cs="Arial"/>
                <w:b/>
                <w:sz w:val="20"/>
                <w:szCs w:val="20"/>
              </w:rPr>
              <w:t>NOTE:</w:t>
            </w:r>
          </w:p>
          <w:p w14:paraId="593715A9" w14:textId="77777777" w:rsidR="00ED105A" w:rsidRPr="002D39AC" w:rsidRDefault="00ED105A" w:rsidP="00ED105A">
            <w:pPr>
              <w:numPr>
                <w:ilvl w:val="0"/>
                <w:numId w:val="2"/>
              </w:numPr>
              <w:jc w:val="both"/>
              <w:rPr>
                <w:rFonts w:cs="Arial"/>
                <w:i/>
                <w:sz w:val="18"/>
                <w:szCs w:val="18"/>
              </w:rPr>
            </w:pPr>
            <w:r w:rsidRPr="002D39AC">
              <w:rPr>
                <w:i/>
                <w:iCs/>
                <w:color w:val="000000"/>
                <w:sz w:val="18"/>
                <w:szCs w:val="18"/>
              </w:rPr>
              <w:t>Tenderers are required to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use this Request for Quotation (RFQ) Form when quoting and include VAT per item (where applicable), and the quot</w:t>
            </w:r>
            <w:r w:rsidR="00C2239F" w:rsidRPr="002D39AC">
              <w:rPr>
                <w:rFonts w:cs="Arial"/>
                <w:i/>
                <w:sz w:val="18"/>
                <w:szCs w:val="18"/>
              </w:rPr>
              <w:t>ation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must be </w:t>
            </w:r>
            <w:r w:rsidR="005E080B">
              <w:rPr>
                <w:rFonts w:cs="Arial"/>
                <w:i/>
                <w:sz w:val="18"/>
                <w:szCs w:val="18"/>
              </w:rPr>
              <w:t>on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your company’s letterhead</w:t>
            </w:r>
            <w:r w:rsidR="00C1434D">
              <w:rPr>
                <w:rFonts w:cs="Arial"/>
                <w:i/>
                <w:sz w:val="18"/>
                <w:szCs w:val="18"/>
              </w:rPr>
              <w:t>;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correct banking details should </w:t>
            </w:r>
            <w:r w:rsidR="00C1434D">
              <w:rPr>
                <w:rFonts w:cs="Arial"/>
                <w:i/>
                <w:sz w:val="18"/>
                <w:szCs w:val="18"/>
              </w:rPr>
              <w:t>also be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included on the quotation.</w:t>
            </w:r>
          </w:p>
          <w:p w14:paraId="3146CAF0" w14:textId="77777777" w:rsidR="00ED105A" w:rsidRPr="002D39AC" w:rsidRDefault="00ED105A" w:rsidP="00ED105A">
            <w:pPr>
              <w:numPr>
                <w:ilvl w:val="0"/>
                <w:numId w:val="2"/>
              </w:numPr>
              <w:rPr>
                <w:rFonts w:cs="Arial"/>
                <w:i/>
                <w:sz w:val="18"/>
                <w:szCs w:val="18"/>
              </w:rPr>
            </w:pPr>
            <w:r w:rsidRPr="002D39AC">
              <w:rPr>
                <w:sz w:val="18"/>
                <w:szCs w:val="18"/>
              </w:rPr>
              <w:t xml:space="preserve">Quotations received after the closing date and time at </w:t>
            </w:r>
            <w:hyperlink r:id="rId11" w:history="1">
              <w:r w:rsidR="001312CD" w:rsidRPr="00805277">
                <w:rPr>
                  <w:rStyle w:val="Hyperlink"/>
                  <w:sz w:val="18"/>
                  <w:szCs w:val="18"/>
                </w:rPr>
                <w:t>Quotations1@dffe.gov.za</w:t>
              </w:r>
            </w:hyperlink>
            <w:r w:rsidRPr="002D39AC">
              <w:rPr>
                <w:sz w:val="18"/>
                <w:szCs w:val="18"/>
              </w:rPr>
              <w:t xml:space="preserve"> will NOT be accepted for consideration.</w:t>
            </w:r>
          </w:p>
          <w:p w14:paraId="03E42B2A" w14:textId="77777777" w:rsidR="00ED105A" w:rsidRPr="002D39AC" w:rsidRDefault="00ED105A" w:rsidP="00ED105A">
            <w:pPr>
              <w:numPr>
                <w:ilvl w:val="0"/>
                <w:numId w:val="2"/>
              </w:numPr>
              <w:rPr>
                <w:rFonts w:cs="Arial"/>
                <w:i/>
                <w:sz w:val="18"/>
                <w:szCs w:val="18"/>
              </w:rPr>
            </w:pPr>
            <w:r w:rsidRPr="002D39AC">
              <w:rPr>
                <w:rFonts w:cs="Arial"/>
                <w:sz w:val="18"/>
                <w:szCs w:val="18"/>
              </w:rPr>
              <w:t>For quot</w:t>
            </w:r>
            <w:r w:rsidR="00C2239F" w:rsidRPr="002D39AC">
              <w:rPr>
                <w:rFonts w:cs="Arial"/>
                <w:sz w:val="18"/>
                <w:szCs w:val="18"/>
              </w:rPr>
              <w:t>ations</w:t>
            </w:r>
            <w:r w:rsidRPr="002D39AC">
              <w:rPr>
                <w:rFonts w:cs="Arial"/>
                <w:sz w:val="18"/>
                <w:szCs w:val="18"/>
              </w:rPr>
              <w:t xml:space="preserve"> </w:t>
            </w:r>
            <w:r w:rsidRPr="002D39AC">
              <w:rPr>
                <w:rFonts w:cs="Arial"/>
                <w:sz w:val="18"/>
                <w:szCs w:val="18"/>
                <w:lang w:val="en-US"/>
              </w:rPr>
              <w:t>with a Rand value up to R50 000 000</w:t>
            </w:r>
            <w:r w:rsidRPr="002D39AC">
              <w:rPr>
                <w:rFonts w:cs="Arial"/>
                <w:sz w:val="18"/>
                <w:szCs w:val="18"/>
              </w:rPr>
              <w:t xml:space="preserve">, the preference point system of </w:t>
            </w:r>
            <w:r w:rsidRPr="002D39AC">
              <w:rPr>
                <w:rFonts w:cs="Arial"/>
                <w:b/>
                <w:sz w:val="18"/>
                <w:szCs w:val="18"/>
              </w:rPr>
              <w:t>80/20</w:t>
            </w:r>
            <w:r w:rsidRPr="002D39AC">
              <w:rPr>
                <w:rFonts w:cs="Arial"/>
                <w:sz w:val="18"/>
                <w:szCs w:val="18"/>
              </w:rPr>
              <w:t xml:space="preserve"> will apply, where </w:t>
            </w:r>
            <w:r w:rsidRPr="002D39AC">
              <w:rPr>
                <w:rFonts w:cs="Arial"/>
                <w:b/>
                <w:sz w:val="18"/>
                <w:szCs w:val="18"/>
              </w:rPr>
              <w:t>80</w:t>
            </w:r>
            <w:r w:rsidRPr="002D39AC">
              <w:rPr>
                <w:rFonts w:cs="Arial"/>
                <w:sz w:val="18"/>
                <w:szCs w:val="18"/>
              </w:rPr>
              <w:t xml:space="preserve"> points will be for (Price) and </w:t>
            </w:r>
            <w:r w:rsidRPr="002D39AC">
              <w:rPr>
                <w:rFonts w:cs="Arial"/>
                <w:b/>
                <w:sz w:val="18"/>
                <w:szCs w:val="18"/>
              </w:rPr>
              <w:t>20</w:t>
            </w:r>
            <w:r w:rsidRPr="002D39AC">
              <w:rPr>
                <w:rFonts w:cs="Arial"/>
                <w:sz w:val="18"/>
                <w:szCs w:val="18"/>
              </w:rPr>
              <w:t xml:space="preserve"> points will be for </w:t>
            </w:r>
            <w:r w:rsidRPr="002D39AC">
              <w:rPr>
                <w:rFonts w:cs="Arial"/>
                <w:b/>
                <w:bCs/>
                <w:sz w:val="18"/>
                <w:szCs w:val="18"/>
              </w:rPr>
              <w:t>Specific Goals</w:t>
            </w:r>
            <w:r w:rsidRPr="002D39AC">
              <w:rPr>
                <w:rFonts w:cs="Arial"/>
                <w:sz w:val="18"/>
                <w:szCs w:val="18"/>
              </w:rPr>
              <w:t xml:space="preserve"> (</w:t>
            </w:r>
            <w:r w:rsidR="00013E8A" w:rsidRPr="002D39AC">
              <w:rPr>
                <w:rFonts w:cs="Arial"/>
                <w:sz w:val="18"/>
                <w:szCs w:val="18"/>
              </w:rPr>
              <w:t xml:space="preserve">more than 50% </w:t>
            </w:r>
            <w:r w:rsidR="00C80947" w:rsidRPr="002D39AC">
              <w:rPr>
                <w:rFonts w:cs="Arial"/>
                <w:sz w:val="18"/>
                <w:szCs w:val="18"/>
              </w:rPr>
              <w:t xml:space="preserve">ownership by </w:t>
            </w:r>
            <w:r w:rsidR="007C2BFF" w:rsidRPr="002D39AC">
              <w:rPr>
                <w:rFonts w:cs="Arial"/>
                <w:sz w:val="18"/>
                <w:szCs w:val="18"/>
              </w:rPr>
              <w:t>(</w:t>
            </w:r>
            <w:r w:rsidRPr="002D39AC">
              <w:rPr>
                <w:rFonts w:cs="Arial"/>
                <w:sz w:val="18"/>
                <w:szCs w:val="18"/>
              </w:rPr>
              <w:t xml:space="preserve">either Black, Women or Disability) in </w:t>
            </w:r>
            <w:r w:rsidRPr="002D39AC">
              <w:rPr>
                <w:rFonts w:cs="Arial"/>
                <w:sz w:val="18"/>
                <w:szCs w:val="18"/>
                <w:lang w:val="en-US"/>
              </w:rPr>
              <w:t xml:space="preserve">terms of section 2(1)(d) of the </w:t>
            </w:r>
            <w:r w:rsidRPr="002D39AC">
              <w:rPr>
                <w:rFonts w:cs="Arial"/>
                <w:sz w:val="18"/>
                <w:szCs w:val="18"/>
              </w:rPr>
              <w:t xml:space="preserve">Preferential Procurement Policy Framework Act, 2000, (Act No 5 of 2000), </w:t>
            </w:r>
          </w:p>
          <w:p w14:paraId="635892CB" w14:textId="77777777" w:rsidR="002D39AC" w:rsidRPr="00C54723" w:rsidRDefault="002D39AC" w:rsidP="002D39AC">
            <w:pPr>
              <w:numPr>
                <w:ilvl w:val="0"/>
                <w:numId w:val="2"/>
              </w:numPr>
              <w:jc w:val="both"/>
              <w:rPr>
                <w:rFonts w:cs="Arial"/>
                <w:iCs/>
                <w:sz w:val="18"/>
                <w:szCs w:val="18"/>
              </w:rPr>
            </w:pPr>
            <w:r w:rsidRPr="00C54723">
              <w:rPr>
                <w:rFonts w:cs="Arial"/>
                <w:iCs/>
                <w:sz w:val="18"/>
                <w:szCs w:val="18"/>
              </w:rPr>
              <w:t>A trust, consortium</w:t>
            </w:r>
            <w:r w:rsidR="005E080B">
              <w:rPr>
                <w:rFonts w:cs="Arial"/>
                <w:iCs/>
                <w:sz w:val="18"/>
                <w:szCs w:val="18"/>
              </w:rPr>
              <w:t>,</w:t>
            </w:r>
            <w:r w:rsidRPr="00C54723">
              <w:rPr>
                <w:rFonts w:cs="Arial"/>
                <w:iCs/>
                <w:sz w:val="18"/>
                <w:szCs w:val="18"/>
              </w:rPr>
              <w:t xml:space="preserve"> or joint venture will qualify for Preference Points if their average combined ownership is more than 50% (fifty percent) of ownership on specific goals (e.g. two or more companies claiming preference points, Ownership/ Directorship will be combined and divided by the number of companies to ascertain the preference points),</w:t>
            </w:r>
          </w:p>
          <w:p w14:paraId="580459D9" w14:textId="77777777" w:rsidR="002D39AC" w:rsidRPr="00C54723" w:rsidRDefault="002D39AC" w:rsidP="002D39AC">
            <w:pPr>
              <w:numPr>
                <w:ilvl w:val="0"/>
                <w:numId w:val="2"/>
              </w:numPr>
              <w:jc w:val="both"/>
              <w:rPr>
                <w:rFonts w:cs="Arial"/>
                <w:iCs/>
                <w:sz w:val="18"/>
                <w:szCs w:val="18"/>
              </w:rPr>
            </w:pPr>
            <w:r w:rsidRPr="00C54723">
              <w:rPr>
                <w:rFonts w:cs="Arial"/>
                <w:iCs/>
                <w:sz w:val="18"/>
                <w:szCs w:val="18"/>
              </w:rPr>
              <w:t>DFFE reserves the right to request additional information to validate any information submitted by bidders</w:t>
            </w:r>
            <w:r w:rsidR="00C1434D">
              <w:rPr>
                <w:rFonts w:cs="Arial"/>
                <w:iCs/>
                <w:sz w:val="18"/>
                <w:szCs w:val="18"/>
              </w:rPr>
              <w:t>,</w:t>
            </w:r>
            <w:r w:rsidRPr="00C54723">
              <w:rPr>
                <w:rFonts w:cs="Arial"/>
                <w:iCs/>
                <w:sz w:val="18"/>
                <w:szCs w:val="18"/>
              </w:rPr>
              <w:t xml:space="preserve"> including preference points cla</w:t>
            </w:r>
            <w:r w:rsidR="00656905" w:rsidRPr="00C54723">
              <w:rPr>
                <w:rFonts w:cs="Arial"/>
                <w:iCs/>
                <w:sz w:val="18"/>
                <w:szCs w:val="18"/>
              </w:rPr>
              <w:t>i</w:t>
            </w:r>
            <w:r w:rsidRPr="00C54723">
              <w:rPr>
                <w:rFonts w:cs="Arial"/>
                <w:iCs/>
                <w:sz w:val="18"/>
                <w:szCs w:val="18"/>
              </w:rPr>
              <w:t>med</w:t>
            </w:r>
            <w:r w:rsidR="00A92D1F">
              <w:rPr>
                <w:rFonts w:cs="Arial"/>
                <w:iCs/>
                <w:sz w:val="18"/>
                <w:szCs w:val="18"/>
              </w:rPr>
              <w:t>.</w:t>
            </w:r>
          </w:p>
          <w:p w14:paraId="39F7CD72" w14:textId="77777777" w:rsidR="00ED105A" w:rsidRPr="002D39AC" w:rsidRDefault="00ED105A" w:rsidP="00ED105A">
            <w:pPr>
              <w:numPr>
                <w:ilvl w:val="0"/>
                <w:numId w:val="2"/>
              </w:numPr>
              <w:rPr>
                <w:rFonts w:cs="Arial"/>
                <w:i/>
                <w:sz w:val="18"/>
                <w:szCs w:val="18"/>
              </w:rPr>
            </w:pPr>
            <w:r w:rsidRPr="002D39AC">
              <w:rPr>
                <w:rFonts w:cs="Arial"/>
                <w:sz w:val="18"/>
                <w:szCs w:val="18"/>
              </w:rPr>
              <w:t xml:space="preserve">Unless specifically stated by DFFE in the specification, all received prices must be firm until the required goods or services are delivered to the specified location. </w:t>
            </w:r>
            <w:r w:rsidRPr="002D39AC">
              <w:rPr>
                <w:rFonts w:cs="Arial"/>
                <w:b/>
                <w:bCs/>
                <w:i/>
                <w:iCs/>
                <w:sz w:val="18"/>
                <w:szCs w:val="18"/>
              </w:rPr>
              <w:t xml:space="preserve">No price adjustment will be accepted except those that are subject to </w:t>
            </w:r>
            <w:r w:rsidR="005E080B">
              <w:rPr>
                <w:rFonts w:cs="Arial"/>
                <w:b/>
                <w:bCs/>
                <w:i/>
                <w:iCs/>
                <w:sz w:val="18"/>
                <w:szCs w:val="18"/>
              </w:rPr>
              <w:t xml:space="preserve">the </w:t>
            </w:r>
            <w:r w:rsidRPr="002D39AC">
              <w:rPr>
                <w:rFonts w:cs="Arial"/>
                <w:b/>
                <w:bCs/>
                <w:i/>
                <w:iCs/>
                <w:sz w:val="18"/>
                <w:szCs w:val="18"/>
              </w:rPr>
              <w:t>rate of exchange.</w:t>
            </w:r>
          </w:p>
          <w:p w14:paraId="729172AA" w14:textId="77777777" w:rsidR="00ED105A" w:rsidRPr="002D39AC" w:rsidRDefault="00ED105A" w:rsidP="00551D3C">
            <w:pPr>
              <w:rPr>
                <w:rFonts w:cs="Arial"/>
                <w:bCs/>
                <w:i/>
                <w:sz w:val="18"/>
                <w:szCs w:val="18"/>
              </w:rPr>
            </w:pPr>
          </w:p>
          <w:p w14:paraId="50E8E54F" w14:textId="77777777" w:rsidR="00ED105A" w:rsidRPr="002D39AC" w:rsidRDefault="00ED105A" w:rsidP="00ED105A">
            <w:pPr>
              <w:numPr>
                <w:ilvl w:val="0"/>
                <w:numId w:val="2"/>
              </w:numPr>
              <w:rPr>
                <w:rFonts w:cs="Arial"/>
                <w:b/>
                <w:bCs/>
                <w:sz w:val="18"/>
                <w:szCs w:val="18"/>
              </w:rPr>
            </w:pPr>
            <w:r w:rsidRPr="002D39AC">
              <w:rPr>
                <w:rFonts w:cs="Arial"/>
                <w:b/>
                <w:bCs/>
                <w:sz w:val="18"/>
                <w:szCs w:val="18"/>
              </w:rPr>
              <w:t xml:space="preserve">For bidders to claim preference points, the following must be adhered </w:t>
            </w:r>
            <w:proofErr w:type="gramStart"/>
            <w:r w:rsidRPr="002D39AC">
              <w:rPr>
                <w:rFonts w:cs="Arial"/>
                <w:b/>
                <w:bCs/>
                <w:sz w:val="18"/>
                <w:szCs w:val="18"/>
              </w:rPr>
              <w:t>to;</w:t>
            </w:r>
            <w:proofErr w:type="gramEnd"/>
          </w:p>
          <w:p w14:paraId="11B1E3CA" w14:textId="77777777" w:rsidR="00ED105A" w:rsidRPr="001A26C1" w:rsidRDefault="00ED105A" w:rsidP="00ED105A">
            <w:pPr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1A26C1">
              <w:rPr>
                <w:sz w:val="18"/>
                <w:szCs w:val="18"/>
              </w:rPr>
              <w:t>Submit a complete and signed SBD 6.1</w:t>
            </w:r>
            <w:r w:rsidR="00C1434D">
              <w:rPr>
                <w:sz w:val="18"/>
                <w:szCs w:val="18"/>
              </w:rPr>
              <w:t>,</w:t>
            </w:r>
            <w:r w:rsidRPr="001A26C1">
              <w:rPr>
                <w:sz w:val="18"/>
                <w:szCs w:val="18"/>
              </w:rPr>
              <w:t xml:space="preserve"> which is used for claiming specific goals.</w:t>
            </w:r>
          </w:p>
          <w:p w14:paraId="707C78EC" w14:textId="77777777" w:rsidR="00ED105A" w:rsidRPr="001A26C1" w:rsidRDefault="00ED105A" w:rsidP="00ED105A">
            <w:pPr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1A26C1">
              <w:rPr>
                <w:sz w:val="18"/>
                <w:szCs w:val="18"/>
              </w:rPr>
              <w:t>Submit a Medical Certificate</w:t>
            </w:r>
            <w:r w:rsidR="00C15B27" w:rsidRPr="001A26C1">
              <w:rPr>
                <w:sz w:val="18"/>
                <w:szCs w:val="18"/>
              </w:rPr>
              <w:t xml:space="preserve"> </w:t>
            </w:r>
            <w:r w:rsidRPr="001A26C1">
              <w:rPr>
                <w:sz w:val="18"/>
                <w:szCs w:val="18"/>
              </w:rPr>
              <w:t>signed by a medical practitioner with a practice number</w:t>
            </w:r>
            <w:r w:rsidR="00C15B27" w:rsidRPr="001A26C1">
              <w:rPr>
                <w:sz w:val="18"/>
                <w:szCs w:val="18"/>
              </w:rPr>
              <w:t xml:space="preserve"> when claiming for disability.</w:t>
            </w:r>
          </w:p>
          <w:p w14:paraId="7237ECF1" w14:textId="77777777" w:rsidR="00E001C6" w:rsidRPr="001A26C1" w:rsidRDefault="00857C0B" w:rsidP="00857C0B">
            <w:pPr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1A26C1">
              <w:rPr>
                <w:sz w:val="18"/>
                <w:szCs w:val="18"/>
              </w:rPr>
              <w:t>Submit a</w:t>
            </w:r>
            <w:r w:rsidR="00311DDA" w:rsidRPr="001A26C1">
              <w:rPr>
                <w:sz w:val="18"/>
                <w:szCs w:val="18"/>
              </w:rPr>
              <w:t xml:space="preserve"> </w:t>
            </w:r>
            <w:r w:rsidR="00185C54" w:rsidRPr="001A26C1">
              <w:rPr>
                <w:sz w:val="18"/>
                <w:szCs w:val="18"/>
              </w:rPr>
              <w:t>SANAS/ Companies and Inte</w:t>
            </w:r>
            <w:r w:rsidR="005E080B">
              <w:rPr>
                <w:sz w:val="18"/>
                <w:szCs w:val="18"/>
              </w:rPr>
              <w:t>l</w:t>
            </w:r>
            <w:r w:rsidR="00185C54" w:rsidRPr="001A26C1">
              <w:rPr>
                <w:sz w:val="18"/>
                <w:szCs w:val="18"/>
              </w:rPr>
              <w:t>lectual Property Commission</w:t>
            </w:r>
            <w:r w:rsidR="005E080B">
              <w:rPr>
                <w:sz w:val="18"/>
                <w:szCs w:val="18"/>
              </w:rPr>
              <w:t xml:space="preserve"> </w:t>
            </w:r>
            <w:r w:rsidR="00185C54" w:rsidRPr="001A26C1">
              <w:rPr>
                <w:sz w:val="18"/>
                <w:szCs w:val="18"/>
              </w:rPr>
              <w:t xml:space="preserve">(CIPC) Accredited </w:t>
            </w:r>
            <w:r w:rsidR="00311DDA" w:rsidRPr="001A26C1">
              <w:rPr>
                <w:sz w:val="18"/>
                <w:szCs w:val="18"/>
              </w:rPr>
              <w:t>B-BBEE certificate or</w:t>
            </w:r>
            <w:r w:rsidR="00925B34" w:rsidRPr="001A26C1">
              <w:rPr>
                <w:sz w:val="18"/>
                <w:szCs w:val="18"/>
              </w:rPr>
              <w:t xml:space="preserve"> </w:t>
            </w:r>
            <w:proofErr w:type="gramStart"/>
            <w:r w:rsidR="00925B34" w:rsidRPr="001A26C1">
              <w:rPr>
                <w:sz w:val="18"/>
                <w:szCs w:val="18"/>
              </w:rPr>
              <w:t>sworn affidavit</w:t>
            </w:r>
            <w:proofErr w:type="gramEnd"/>
            <w:r w:rsidR="00925B34" w:rsidRPr="001A26C1">
              <w:rPr>
                <w:sz w:val="18"/>
                <w:szCs w:val="18"/>
              </w:rPr>
              <w:t xml:space="preserve"> indicating the level of ownership in the enterprise by persons historically disadvantaged by unfair discrimination </w:t>
            </w:r>
            <w:proofErr w:type="gramStart"/>
            <w:r w:rsidR="00925B34" w:rsidRPr="001A26C1">
              <w:rPr>
                <w:sz w:val="18"/>
                <w:szCs w:val="18"/>
              </w:rPr>
              <w:t>on the basis of</w:t>
            </w:r>
            <w:proofErr w:type="gramEnd"/>
            <w:r w:rsidR="00925B34" w:rsidRPr="001A26C1">
              <w:rPr>
                <w:sz w:val="18"/>
                <w:szCs w:val="18"/>
              </w:rPr>
              <w:t xml:space="preserve"> race</w:t>
            </w:r>
            <w:r w:rsidR="00C1434D">
              <w:rPr>
                <w:sz w:val="18"/>
                <w:szCs w:val="18"/>
              </w:rPr>
              <w:t>,</w:t>
            </w:r>
            <w:r w:rsidRPr="001A26C1">
              <w:rPr>
                <w:sz w:val="18"/>
                <w:szCs w:val="18"/>
              </w:rPr>
              <w:t xml:space="preserve"> gender</w:t>
            </w:r>
            <w:r w:rsidR="00C1434D">
              <w:rPr>
                <w:sz w:val="18"/>
                <w:szCs w:val="18"/>
              </w:rPr>
              <w:t>,</w:t>
            </w:r>
            <w:r w:rsidR="00925B34" w:rsidRPr="001A26C1">
              <w:rPr>
                <w:sz w:val="18"/>
                <w:szCs w:val="18"/>
              </w:rPr>
              <w:t xml:space="preserve"> or</w:t>
            </w:r>
          </w:p>
          <w:p w14:paraId="6689D974" w14:textId="77777777" w:rsidR="00925B34" w:rsidRPr="001A26C1" w:rsidRDefault="00925B34" w:rsidP="001A0509">
            <w:pPr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1A26C1">
              <w:rPr>
                <w:sz w:val="18"/>
                <w:szCs w:val="18"/>
              </w:rPr>
              <w:t xml:space="preserve">Submit </w:t>
            </w:r>
            <w:r w:rsidR="00C1434D">
              <w:rPr>
                <w:sz w:val="18"/>
                <w:szCs w:val="18"/>
              </w:rPr>
              <w:t>Ownership</w:t>
            </w:r>
            <w:r w:rsidRPr="001A26C1">
              <w:rPr>
                <w:sz w:val="18"/>
                <w:szCs w:val="18"/>
              </w:rPr>
              <w:t xml:space="preserve"> Certificate issued by the Companies and Intellectual Property Commission (CIPC)</w:t>
            </w:r>
          </w:p>
          <w:p w14:paraId="51681360" w14:textId="77777777" w:rsidR="001A0509" w:rsidRPr="00C9014A" w:rsidRDefault="00ED105A" w:rsidP="001A0509">
            <w:pPr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C9014A">
              <w:rPr>
                <w:sz w:val="18"/>
                <w:szCs w:val="18"/>
              </w:rPr>
              <w:t xml:space="preserve">CSD </w:t>
            </w:r>
            <w:r w:rsidR="00011885" w:rsidRPr="00C9014A">
              <w:rPr>
                <w:sz w:val="18"/>
                <w:szCs w:val="18"/>
              </w:rPr>
              <w:t>Registration R</w:t>
            </w:r>
            <w:r w:rsidRPr="00C9014A">
              <w:rPr>
                <w:sz w:val="18"/>
                <w:szCs w:val="18"/>
              </w:rPr>
              <w:t>epor</w:t>
            </w:r>
            <w:r w:rsidR="00C441CF" w:rsidRPr="00C9014A">
              <w:rPr>
                <w:sz w:val="18"/>
                <w:szCs w:val="18"/>
              </w:rPr>
              <w:t>t</w:t>
            </w:r>
            <w:r w:rsidR="00BC25D4" w:rsidRPr="00C9014A">
              <w:rPr>
                <w:sz w:val="18"/>
                <w:szCs w:val="18"/>
              </w:rPr>
              <w:t xml:space="preserve"> or </w:t>
            </w:r>
            <w:proofErr w:type="spellStart"/>
            <w:proofErr w:type="gramStart"/>
            <w:r w:rsidR="00BC25D4" w:rsidRPr="00C9014A">
              <w:rPr>
                <w:sz w:val="18"/>
                <w:szCs w:val="18"/>
              </w:rPr>
              <w:t>MAAA..</w:t>
            </w:r>
            <w:proofErr w:type="gramEnd"/>
            <w:r w:rsidR="00BC25D4" w:rsidRPr="00C9014A">
              <w:rPr>
                <w:sz w:val="18"/>
                <w:szCs w:val="18"/>
              </w:rPr>
              <w:t>number</w:t>
            </w:r>
            <w:proofErr w:type="spellEnd"/>
            <w:r w:rsidRPr="00C9014A">
              <w:rPr>
                <w:sz w:val="18"/>
                <w:szCs w:val="18"/>
              </w:rPr>
              <w:t>.</w:t>
            </w:r>
          </w:p>
          <w:p w14:paraId="20BC3AB8" w14:textId="77777777" w:rsidR="00ED105A" w:rsidRPr="002D39AC" w:rsidRDefault="001A0509" w:rsidP="00FF1B22">
            <w:pPr>
              <w:widowControl w:val="0"/>
              <w:numPr>
                <w:ilvl w:val="0"/>
                <w:numId w:val="35"/>
              </w:numPr>
              <w:spacing w:after="120" w:line="259" w:lineRule="auto"/>
              <w:ind w:left="360"/>
              <w:jc w:val="both"/>
              <w:rPr>
                <w:rFonts w:cs="Arial"/>
                <w:snapToGrid w:val="0"/>
                <w:sz w:val="18"/>
                <w:szCs w:val="18"/>
                <w:lang w:val="en-GB" w:eastAsia="en-US"/>
              </w:rPr>
            </w:pPr>
            <w:r w:rsidRPr="002D39AC">
              <w:rPr>
                <w:rFonts w:cs="Arial"/>
                <w:snapToGrid w:val="0"/>
                <w:sz w:val="18"/>
                <w:szCs w:val="18"/>
                <w:lang w:val="en-GB" w:eastAsia="en-US"/>
              </w:rPr>
              <w:t xml:space="preserve">Failure on the part of a tenderer to submit proof or </w:t>
            </w:r>
            <w:r w:rsidR="00C1434D">
              <w:rPr>
                <w:rFonts w:cs="Arial"/>
                <w:snapToGrid w:val="0"/>
                <w:sz w:val="18"/>
                <w:szCs w:val="18"/>
                <w:lang w:val="en-GB" w:eastAsia="en-US"/>
              </w:rPr>
              <w:t>documents</w:t>
            </w:r>
            <w:r w:rsidRPr="002D39AC">
              <w:rPr>
                <w:rFonts w:cs="Arial"/>
                <w:snapToGrid w:val="0"/>
                <w:sz w:val="18"/>
                <w:szCs w:val="18"/>
                <w:lang w:val="en-GB" w:eastAsia="en-US"/>
              </w:rPr>
              <w:t xml:space="preserve"> required in terms of this tender to claim points for specific goals with the tender will be interpreted to mean that preference points for specific goals are not claimed. </w:t>
            </w:r>
          </w:p>
          <w:p w14:paraId="70256D72" w14:textId="77777777" w:rsidR="00ED105A" w:rsidRPr="002D39AC" w:rsidRDefault="00ED105A" w:rsidP="00ED105A">
            <w:pPr>
              <w:numPr>
                <w:ilvl w:val="0"/>
                <w:numId w:val="2"/>
              </w:numPr>
              <w:rPr>
                <w:rFonts w:cs="Arial"/>
                <w:b/>
                <w:bCs/>
                <w:sz w:val="18"/>
                <w:szCs w:val="18"/>
              </w:rPr>
            </w:pPr>
            <w:r w:rsidRPr="002D39AC">
              <w:rPr>
                <w:b/>
                <w:bCs/>
                <w:sz w:val="18"/>
                <w:szCs w:val="18"/>
              </w:rPr>
              <w:t xml:space="preserve">DFFE reserves the right to: </w:t>
            </w:r>
          </w:p>
          <w:p w14:paraId="66E4AEFD" w14:textId="77777777" w:rsidR="00ED105A" w:rsidRPr="002D39AC" w:rsidRDefault="00ED105A" w:rsidP="00ED105A">
            <w:pPr>
              <w:numPr>
                <w:ilvl w:val="0"/>
                <w:numId w:val="29"/>
              </w:numPr>
              <w:rPr>
                <w:rFonts w:cs="Arial"/>
                <w:sz w:val="18"/>
                <w:szCs w:val="18"/>
              </w:rPr>
            </w:pPr>
            <w:r w:rsidRPr="002D39AC">
              <w:rPr>
                <w:sz w:val="18"/>
                <w:szCs w:val="18"/>
              </w:rPr>
              <w:t xml:space="preserve">Perform due diligence during </w:t>
            </w:r>
            <w:r w:rsidR="005E080B">
              <w:rPr>
                <w:sz w:val="18"/>
                <w:szCs w:val="18"/>
              </w:rPr>
              <w:t xml:space="preserve">the </w:t>
            </w:r>
            <w:r w:rsidRPr="002D39AC">
              <w:rPr>
                <w:sz w:val="18"/>
                <w:szCs w:val="18"/>
              </w:rPr>
              <w:t>evaluation of quotations on information submitted by tendere</w:t>
            </w:r>
            <w:r w:rsidR="00737A3D">
              <w:rPr>
                <w:sz w:val="18"/>
                <w:szCs w:val="18"/>
              </w:rPr>
              <w:t>r</w:t>
            </w:r>
            <w:r w:rsidRPr="002D39AC">
              <w:rPr>
                <w:sz w:val="18"/>
                <w:szCs w:val="18"/>
              </w:rPr>
              <w:t xml:space="preserve">s. </w:t>
            </w:r>
          </w:p>
          <w:p w14:paraId="6E1A146C" w14:textId="77777777" w:rsidR="00ED105A" w:rsidRPr="002D39AC" w:rsidRDefault="00ED105A" w:rsidP="00ED105A">
            <w:pPr>
              <w:numPr>
                <w:ilvl w:val="0"/>
                <w:numId w:val="29"/>
              </w:numPr>
              <w:rPr>
                <w:rFonts w:cs="Arial"/>
                <w:sz w:val="18"/>
                <w:szCs w:val="18"/>
              </w:rPr>
            </w:pPr>
            <w:r w:rsidRPr="002D39AC">
              <w:rPr>
                <w:sz w:val="18"/>
                <w:szCs w:val="18"/>
              </w:rPr>
              <w:t>NOT to appoint</w:t>
            </w:r>
            <w:r w:rsidRPr="002D39AC">
              <w:rPr>
                <w:rFonts w:cs="Arial"/>
                <w:sz w:val="18"/>
                <w:szCs w:val="18"/>
              </w:rPr>
              <w:t xml:space="preserve"> any tenderer. </w:t>
            </w:r>
          </w:p>
          <w:p w14:paraId="798E5E61" w14:textId="77777777" w:rsidR="00ED105A" w:rsidRPr="002D39AC" w:rsidRDefault="00ED105A" w:rsidP="00ED105A">
            <w:pPr>
              <w:numPr>
                <w:ilvl w:val="0"/>
                <w:numId w:val="2"/>
              </w:numPr>
              <w:jc w:val="both"/>
              <w:rPr>
                <w:rFonts w:cs="Arial"/>
                <w:i/>
                <w:sz w:val="18"/>
                <w:szCs w:val="18"/>
              </w:rPr>
            </w:pPr>
            <w:r w:rsidRPr="002D39AC">
              <w:rPr>
                <w:i/>
                <w:iCs/>
                <w:color w:val="000000"/>
                <w:sz w:val="18"/>
                <w:szCs w:val="18"/>
              </w:rPr>
              <w:t>Tenderers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must </w:t>
            </w:r>
            <w:r w:rsidR="00C1434D">
              <w:rPr>
                <w:rFonts w:cs="Arial"/>
                <w:i/>
                <w:sz w:val="18"/>
                <w:szCs w:val="18"/>
              </w:rPr>
              <w:t>indicate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delivery timelines and quotation expiry date (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>Unless otherwise stated, quot</w:t>
            </w:r>
            <w:r w:rsidR="00C15B27" w:rsidRPr="002D39AC">
              <w:rPr>
                <w:rFonts w:cs="Arial"/>
                <w:b/>
                <w:bCs/>
                <w:i/>
                <w:sz w:val="18"/>
                <w:szCs w:val="18"/>
              </w:rPr>
              <w:t>ations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will be deemed valid for a period of 30 days</w:t>
            </w:r>
            <w:r w:rsidR="007A34D8"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from the date RFQ closes</w:t>
            </w:r>
            <w:r w:rsidRPr="002D39AC">
              <w:rPr>
                <w:rFonts w:cs="Arial"/>
                <w:i/>
                <w:sz w:val="18"/>
                <w:szCs w:val="18"/>
              </w:rPr>
              <w:t>)</w:t>
            </w:r>
          </w:p>
          <w:p w14:paraId="65C7A5D9" w14:textId="77777777" w:rsidR="00ED105A" w:rsidRPr="002D39AC" w:rsidRDefault="00ED105A" w:rsidP="00ED105A">
            <w:pPr>
              <w:numPr>
                <w:ilvl w:val="0"/>
                <w:numId w:val="2"/>
              </w:numPr>
              <w:jc w:val="both"/>
              <w:rPr>
                <w:rFonts w:cs="Arial"/>
                <w:i/>
                <w:sz w:val="18"/>
                <w:szCs w:val="18"/>
              </w:rPr>
            </w:pPr>
            <w:r w:rsidRPr="002D39AC">
              <w:rPr>
                <w:i/>
                <w:iCs/>
                <w:color w:val="000000"/>
                <w:sz w:val="18"/>
                <w:szCs w:val="18"/>
              </w:rPr>
              <w:t>Tenderers</w:t>
            </w:r>
            <w:r w:rsidRPr="002D39AC">
              <w:rPr>
                <w:i/>
                <w:sz w:val="18"/>
                <w:szCs w:val="18"/>
              </w:rPr>
              <w:t xml:space="preserve"> are required to </w:t>
            </w:r>
            <w:r w:rsidRPr="002D39AC">
              <w:rPr>
                <w:rFonts w:cs="Arial"/>
                <w:i/>
                <w:sz w:val="18"/>
                <w:szCs w:val="18"/>
              </w:rPr>
              <w:t>duly complete and sign the</w:t>
            </w:r>
            <w:r w:rsidRPr="002D39AC">
              <w:rPr>
                <w:rFonts w:cs="Arial"/>
                <w:b/>
                <w:i/>
                <w:sz w:val="18"/>
                <w:szCs w:val="18"/>
              </w:rPr>
              <w:t xml:space="preserve"> SBD 4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</w:t>
            </w:r>
            <w:r w:rsidR="005E080B">
              <w:rPr>
                <w:rFonts w:cs="Arial"/>
                <w:i/>
                <w:sz w:val="18"/>
                <w:szCs w:val="18"/>
              </w:rPr>
              <w:t xml:space="preserve">and </w:t>
            </w:r>
            <w:r w:rsidRPr="002D39AC">
              <w:rPr>
                <w:rFonts w:cs="Arial"/>
                <w:b/>
                <w:i/>
                <w:sz w:val="18"/>
                <w:szCs w:val="18"/>
              </w:rPr>
              <w:t>SBD 6.1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forms respectively, </w:t>
            </w:r>
          </w:p>
          <w:p w14:paraId="3732645A" w14:textId="77777777" w:rsidR="00ED105A" w:rsidRPr="002D39AC" w:rsidRDefault="00ED105A" w:rsidP="00ED105A">
            <w:pPr>
              <w:numPr>
                <w:ilvl w:val="0"/>
                <w:numId w:val="2"/>
              </w:numPr>
              <w:jc w:val="both"/>
              <w:rPr>
                <w:rFonts w:cs="Arial"/>
                <w:i/>
                <w:sz w:val="18"/>
                <w:szCs w:val="18"/>
              </w:rPr>
            </w:pPr>
            <w:r w:rsidRPr="002D39AC">
              <w:rPr>
                <w:sz w:val="18"/>
                <w:szCs w:val="18"/>
              </w:rPr>
              <w:t xml:space="preserve">DFFE reserves the right to negotiate </w:t>
            </w:r>
            <w:r w:rsidR="005E080B">
              <w:rPr>
                <w:sz w:val="18"/>
                <w:szCs w:val="18"/>
              </w:rPr>
              <w:t>prices</w:t>
            </w:r>
            <w:r w:rsidRPr="002D39AC">
              <w:rPr>
                <w:sz w:val="18"/>
                <w:szCs w:val="18"/>
              </w:rPr>
              <w:t xml:space="preserve"> with the preferred t</w:t>
            </w:r>
            <w:r w:rsidRPr="002D39AC">
              <w:rPr>
                <w:i/>
                <w:iCs/>
                <w:color w:val="000000"/>
                <w:sz w:val="18"/>
                <w:szCs w:val="18"/>
              </w:rPr>
              <w:t>enderers</w:t>
            </w:r>
            <w:r w:rsidRPr="002D39AC">
              <w:rPr>
                <w:sz w:val="18"/>
                <w:szCs w:val="18"/>
              </w:rPr>
              <w:t xml:space="preserve"> in line with the legislative requirements. </w:t>
            </w:r>
          </w:p>
          <w:p w14:paraId="2340A777" w14:textId="77777777" w:rsidR="00ED105A" w:rsidRPr="005143E0" w:rsidRDefault="00ED105A" w:rsidP="00ED105A">
            <w:pPr>
              <w:ind w:left="360"/>
              <w:jc w:val="both"/>
              <w:rPr>
                <w:rFonts w:cs="Arial"/>
                <w:i/>
                <w:sz w:val="20"/>
                <w:szCs w:val="20"/>
              </w:rPr>
            </w:pP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>In a case where there are pictures</w:t>
            </w:r>
            <w:r w:rsidR="00C15B27"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and or brand names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on the sp</w:t>
            </w:r>
            <w:r w:rsidR="00737A3D">
              <w:rPr>
                <w:rFonts w:cs="Arial"/>
                <w:b/>
                <w:bCs/>
                <w:i/>
                <w:sz w:val="18"/>
                <w:szCs w:val="18"/>
              </w:rPr>
              <w:t>e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>cification, t</w:t>
            </w:r>
            <w:r w:rsidRPr="002D39AC">
              <w:rPr>
                <w:b/>
                <w:bCs/>
                <w:i/>
                <w:iCs/>
                <w:color w:val="000000"/>
                <w:sz w:val="18"/>
                <w:szCs w:val="18"/>
              </w:rPr>
              <w:t>enderers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must note that those pictures are for illustration purpose</w:t>
            </w:r>
            <w:r w:rsidR="00087A8A">
              <w:rPr>
                <w:rFonts w:cs="Arial"/>
                <w:b/>
                <w:bCs/>
                <w:i/>
                <w:sz w:val="18"/>
                <w:szCs w:val="18"/>
              </w:rPr>
              <w:t>s</w:t>
            </w:r>
            <w:r w:rsidR="00C1434D">
              <w:rPr>
                <w:rFonts w:cs="Arial"/>
                <w:b/>
                <w:bCs/>
                <w:i/>
                <w:sz w:val="18"/>
                <w:szCs w:val="18"/>
              </w:rPr>
              <w:t>,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and </w:t>
            </w:r>
            <w:r w:rsidR="003C7636" w:rsidRPr="002D39AC">
              <w:rPr>
                <w:rFonts w:cs="Arial"/>
                <w:b/>
                <w:bCs/>
                <w:i/>
                <w:sz w:val="18"/>
                <w:szCs w:val="18"/>
              </w:rPr>
              <w:t>similar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or equivalent brand</w:t>
            </w:r>
            <w:r w:rsidR="00011885"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>s</w:t>
            </w:r>
            <w:r w:rsidR="00011885" w:rsidRPr="002D39AC">
              <w:rPr>
                <w:rFonts w:cs="Arial"/>
                <w:b/>
                <w:bCs/>
                <w:i/>
                <w:sz w:val="18"/>
                <w:szCs w:val="18"/>
              </w:rPr>
              <w:t>pecifications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will be accepted by the Department. </w:t>
            </w:r>
          </w:p>
        </w:tc>
      </w:tr>
      <w:tr w:rsidR="007B454F" w:rsidRPr="002B6F88" w14:paraId="7F5DBFF6" w14:textId="77777777" w:rsidTr="003C1DD9">
        <w:tc>
          <w:tcPr>
            <w:tcW w:w="9242" w:type="dxa"/>
            <w:gridSpan w:val="1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5E0B3"/>
          </w:tcPr>
          <w:p w14:paraId="0171A1ED" w14:textId="77777777" w:rsidR="00030BDE" w:rsidRPr="002B6F88" w:rsidRDefault="00030BDE" w:rsidP="007B454F">
            <w:pPr>
              <w:jc w:val="center"/>
              <w:rPr>
                <w:b/>
                <w:sz w:val="20"/>
                <w:szCs w:val="20"/>
              </w:rPr>
            </w:pPr>
            <w:r w:rsidRPr="002B6F88">
              <w:rPr>
                <w:b/>
                <w:sz w:val="20"/>
                <w:szCs w:val="20"/>
              </w:rPr>
              <w:t>SUPPLIER</w:t>
            </w:r>
            <w:r w:rsidR="00FF1B22">
              <w:rPr>
                <w:b/>
                <w:sz w:val="20"/>
                <w:szCs w:val="20"/>
              </w:rPr>
              <w:t xml:space="preserve"> DETAILS</w:t>
            </w:r>
            <w:r w:rsidR="00CD5CC9" w:rsidRPr="002B6F88">
              <w:rPr>
                <w:b/>
                <w:sz w:val="20"/>
                <w:szCs w:val="20"/>
              </w:rPr>
              <w:t xml:space="preserve"> (TO BE COMPLETED BY THE USER)</w:t>
            </w:r>
          </w:p>
        </w:tc>
      </w:tr>
      <w:tr w:rsidR="00030BDE" w:rsidRPr="002B6F88" w14:paraId="6C6178EA" w14:textId="77777777" w:rsidTr="00D50A21">
        <w:tc>
          <w:tcPr>
            <w:tcW w:w="3065" w:type="dxa"/>
            <w:gridSpan w:val="2"/>
            <w:tcBorders>
              <w:top w:val="single" w:sz="18" w:space="0" w:color="auto"/>
              <w:left w:val="single" w:sz="18" w:space="0" w:color="auto"/>
            </w:tcBorders>
          </w:tcPr>
          <w:p w14:paraId="4A9A406A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SUPPLIER NAME:</w:t>
            </w:r>
          </w:p>
        </w:tc>
        <w:tc>
          <w:tcPr>
            <w:tcW w:w="6177" w:type="dxa"/>
            <w:gridSpan w:val="10"/>
            <w:tcBorders>
              <w:top w:val="single" w:sz="18" w:space="0" w:color="auto"/>
              <w:right w:val="single" w:sz="18" w:space="0" w:color="auto"/>
            </w:tcBorders>
          </w:tcPr>
          <w:p w14:paraId="1AA5F981" w14:textId="77777777" w:rsidR="00030BDE" w:rsidRPr="002D39AC" w:rsidRDefault="00030BDE" w:rsidP="00030BDE">
            <w:pPr>
              <w:rPr>
                <w:sz w:val="18"/>
                <w:szCs w:val="18"/>
              </w:rPr>
            </w:pPr>
          </w:p>
        </w:tc>
      </w:tr>
      <w:tr w:rsidR="007B454F" w:rsidRPr="002B6F88" w14:paraId="55CC3129" w14:textId="77777777" w:rsidTr="00D50A21">
        <w:tc>
          <w:tcPr>
            <w:tcW w:w="3065" w:type="dxa"/>
            <w:gridSpan w:val="2"/>
            <w:tcBorders>
              <w:left w:val="single" w:sz="18" w:space="0" w:color="auto"/>
            </w:tcBorders>
          </w:tcPr>
          <w:p w14:paraId="7268ABE8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TEL NO:</w:t>
            </w:r>
          </w:p>
        </w:tc>
        <w:tc>
          <w:tcPr>
            <w:tcW w:w="2019" w:type="dxa"/>
            <w:gridSpan w:val="2"/>
          </w:tcPr>
          <w:p w14:paraId="3497C9B6" w14:textId="77777777" w:rsidR="00030BDE" w:rsidRPr="002D39AC" w:rsidRDefault="00030BDE" w:rsidP="00030BDE">
            <w:pPr>
              <w:rPr>
                <w:sz w:val="18"/>
                <w:szCs w:val="18"/>
              </w:rPr>
            </w:pPr>
          </w:p>
        </w:tc>
        <w:tc>
          <w:tcPr>
            <w:tcW w:w="1553" w:type="dxa"/>
            <w:gridSpan w:val="2"/>
          </w:tcPr>
          <w:p w14:paraId="3E220A48" w14:textId="77777777" w:rsidR="00030BDE" w:rsidRPr="002D39AC" w:rsidRDefault="00E001C6" w:rsidP="00030BDE">
            <w:pPr>
              <w:rPr>
                <w:b/>
                <w:sz w:val="18"/>
                <w:szCs w:val="18"/>
              </w:rPr>
            </w:pPr>
            <w:r w:rsidRPr="001A26C1">
              <w:rPr>
                <w:b/>
                <w:sz w:val="18"/>
                <w:szCs w:val="18"/>
              </w:rPr>
              <w:t>EMAIL ADDRESS:</w:t>
            </w:r>
          </w:p>
        </w:tc>
        <w:tc>
          <w:tcPr>
            <w:tcW w:w="2605" w:type="dxa"/>
            <w:gridSpan w:val="6"/>
            <w:tcBorders>
              <w:right w:val="single" w:sz="18" w:space="0" w:color="auto"/>
            </w:tcBorders>
          </w:tcPr>
          <w:p w14:paraId="3AF14AB7" w14:textId="77777777" w:rsidR="00030BDE" w:rsidRPr="002D39AC" w:rsidRDefault="00030BDE" w:rsidP="00030BDE">
            <w:pPr>
              <w:rPr>
                <w:sz w:val="18"/>
                <w:szCs w:val="18"/>
              </w:rPr>
            </w:pPr>
          </w:p>
        </w:tc>
      </w:tr>
      <w:tr w:rsidR="00B44A38" w:rsidRPr="002B6F88" w14:paraId="1B6D0D21" w14:textId="77777777" w:rsidTr="00D50A21">
        <w:tc>
          <w:tcPr>
            <w:tcW w:w="5084" w:type="dxa"/>
            <w:gridSpan w:val="4"/>
            <w:tcBorders>
              <w:left w:val="single" w:sz="18" w:space="0" w:color="auto"/>
            </w:tcBorders>
          </w:tcPr>
          <w:p w14:paraId="1586D434" w14:textId="77777777" w:rsidR="00B44A38" w:rsidRPr="002D39AC" w:rsidRDefault="00B44A38" w:rsidP="00030BDE">
            <w:pPr>
              <w:rPr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CENTRAL SUPPLIER DATABASE (CSD) NUMBER</w:t>
            </w:r>
          </w:p>
        </w:tc>
        <w:tc>
          <w:tcPr>
            <w:tcW w:w="4158" w:type="dxa"/>
            <w:gridSpan w:val="8"/>
            <w:tcBorders>
              <w:right w:val="single" w:sz="18" w:space="0" w:color="auto"/>
            </w:tcBorders>
          </w:tcPr>
          <w:p w14:paraId="70878E5A" w14:textId="77777777" w:rsidR="00B44A38" w:rsidRPr="002D39AC" w:rsidRDefault="00B44A38" w:rsidP="00030BDE">
            <w:pPr>
              <w:rPr>
                <w:sz w:val="18"/>
                <w:szCs w:val="18"/>
              </w:rPr>
            </w:pPr>
          </w:p>
        </w:tc>
      </w:tr>
      <w:tr w:rsidR="00030BDE" w:rsidRPr="002B6F88" w14:paraId="503CFE43" w14:textId="77777777" w:rsidTr="00D50A21">
        <w:tc>
          <w:tcPr>
            <w:tcW w:w="3065" w:type="dxa"/>
            <w:gridSpan w:val="2"/>
            <w:tcBorders>
              <w:left w:val="single" w:sz="18" w:space="0" w:color="auto"/>
            </w:tcBorders>
          </w:tcPr>
          <w:p w14:paraId="419D7D56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ATTENTION TO:</w:t>
            </w:r>
          </w:p>
        </w:tc>
        <w:tc>
          <w:tcPr>
            <w:tcW w:w="6177" w:type="dxa"/>
            <w:gridSpan w:val="10"/>
            <w:tcBorders>
              <w:right w:val="single" w:sz="18" w:space="0" w:color="auto"/>
            </w:tcBorders>
          </w:tcPr>
          <w:p w14:paraId="51DE179F" w14:textId="77777777" w:rsidR="00030BDE" w:rsidRPr="002D39AC" w:rsidRDefault="00030BDE" w:rsidP="00030BDE">
            <w:pPr>
              <w:rPr>
                <w:sz w:val="18"/>
                <w:szCs w:val="18"/>
              </w:rPr>
            </w:pPr>
          </w:p>
        </w:tc>
      </w:tr>
      <w:tr w:rsidR="00030BDE" w:rsidRPr="002B6F88" w14:paraId="1DE17AA1" w14:textId="77777777" w:rsidTr="00D50A21">
        <w:tc>
          <w:tcPr>
            <w:tcW w:w="3065" w:type="dxa"/>
            <w:gridSpan w:val="2"/>
            <w:tcBorders>
              <w:left w:val="single" w:sz="18" w:space="0" w:color="auto"/>
            </w:tcBorders>
          </w:tcPr>
          <w:p w14:paraId="4EF31F77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DATE REQUESTED:</w:t>
            </w:r>
          </w:p>
        </w:tc>
        <w:tc>
          <w:tcPr>
            <w:tcW w:w="6177" w:type="dxa"/>
            <w:gridSpan w:val="10"/>
            <w:tcBorders>
              <w:right w:val="single" w:sz="18" w:space="0" w:color="auto"/>
            </w:tcBorders>
          </w:tcPr>
          <w:p w14:paraId="600AEAE0" w14:textId="48D19572" w:rsidR="00030BDE" w:rsidRPr="002D39AC" w:rsidRDefault="00743797" w:rsidP="00DA739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8 OCTOBER 2025</w:t>
            </w:r>
          </w:p>
        </w:tc>
      </w:tr>
      <w:tr w:rsidR="00030BDE" w:rsidRPr="002B6F88" w14:paraId="6F9869F8" w14:textId="77777777" w:rsidTr="00D50A21">
        <w:tc>
          <w:tcPr>
            <w:tcW w:w="3065" w:type="dxa"/>
            <w:gridSpan w:val="2"/>
            <w:tcBorders>
              <w:left w:val="single" w:sz="18" w:space="0" w:color="auto"/>
              <w:bottom w:val="single" w:sz="18" w:space="0" w:color="auto"/>
            </w:tcBorders>
          </w:tcPr>
          <w:p w14:paraId="6E2A3180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SERVICE/GOODS LOCATION</w:t>
            </w:r>
          </w:p>
        </w:tc>
        <w:tc>
          <w:tcPr>
            <w:tcW w:w="6177" w:type="dxa"/>
            <w:gridSpan w:val="10"/>
            <w:tcBorders>
              <w:bottom w:val="single" w:sz="18" w:space="0" w:color="auto"/>
              <w:right w:val="single" w:sz="18" w:space="0" w:color="auto"/>
            </w:tcBorders>
          </w:tcPr>
          <w:p w14:paraId="63B9F27C" w14:textId="30604820" w:rsidR="00030BDE" w:rsidRPr="00ED05F4" w:rsidRDefault="00F2078B" w:rsidP="00030BDE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 xml:space="preserve">BLOEMFONTEIN </w:t>
            </w:r>
            <w:r w:rsidRPr="00ED05F4">
              <w:rPr>
                <w:b/>
                <w:bCs/>
                <w:color w:val="000000"/>
                <w:sz w:val="18"/>
                <w:szCs w:val="18"/>
              </w:rPr>
              <w:t>(</w:t>
            </w:r>
            <w:r w:rsidR="008701D1">
              <w:rPr>
                <w:b/>
                <w:bCs/>
                <w:color w:val="000000"/>
                <w:sz w:val="18"/>
                <w:szCs w:val="18"/>
              </w:rPr>
              <w:t>VENUE–BASED</w:t>
            </w:r>
            <w:r w:rsidR="00A43B85" w:rsidRPr="00ED05F4">
              <w:rPr>
                <w:b/>
                <w:bCs/>
                <w:color w:val="000000"/>
                <w:sz w:val="18"/>
                <w:szCs w:val="18"/>
              </w:rPr>
              <w:t>)</w:t>
            </w:r>
          </w:p>
        </w:tc>
      </w:tr>
      <w:tr w:rsidR="007B454F" w:rsidRPr="002B6F88" w14:paraId="65253D53" w14:textId="77777777" w:rsidTr="003C1DD9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9242" w:type="dxa"/>
            <w:gridSpan w:val="12"/>
            <w:tcBorders>
              <w:top w:val="single" w:sz="18" w:space="0" w:color="auto"/>
              <w:bottom w:val="single" w:sz="18" w:space="0" w:color="auto"/>
            </w:tcBorders>
            <w:shd w:val="clear" w:color="auto" w:fill="C5E0B3"/>
          </w:tcPr>
          <w:p w14:paraId="452630A7" w14:textId="77777777" w:rsidR="00030BDE" w:rsidRPr="002D39AC" w:rsidRDefault="00030BDE" w:rsidP="007B454F">
            <w:pPr>
              <w:jc w:val="center"/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 xml:space="preserve">SUBMIT QUOTATION TO </w:t>
            </w:r>
            <w:r w:rsidR="00A92D1F">
              <w:rPr>
                <w:b/>
                <w:sz w:val="18"/>
                <w:szCs w:val="18"/>
              </w:rPr>
              <w:t xml:space="preserve">THE </w:t>
            </w:r>
            <w:r w:rsidRPr="002D39AC">
              <w:rPr>
                <w:b/>
                <w:sz w:val="18"/>
                <w:szCs w:val="18"/>
              </w:rPr>
              <w:t>DEPARTMENT OF FORESTRY</w:t>
            </w:r>
            <w:r w:rsidR="00C1434D">
              <w:rPr>
                <w:b/>
                <w:sz w:val="18"/>
                <w:szCs w:val="18"/>
              </w:rPr>
              <w:t>,</w:t>
            </w:r>
            <w:r w:rsidRPr="002D39AC">
              <w:rPr>
                <w:b/>
                <w:sz w:val="18"/>
                <w:szCs w:val="18"/>
              </w:rPr>
              <w:t xml:space="preserve"> FISHERIES</w:t>
            </w:r>
            <w:r w:rsidR="00C1434D">
              <w:rPr>
                <w:b/>
                <w:sz w:val="18"/>
                <w:szCs w:val="18"/>
              </w:rPr>
              <w:t xml:space="preserve"> AND THE </w:t>
            </w:r>
            <w:r w:rsidR="00C1434D" w:rsidRPr="002D39AC">
              <w:rPr>
                <w:b/>
                <w:sz w:val="18"/>
                <w:szCs w:val="18"/>
              </w:rPr>
              <w:t>ENVIRONMENT</w:t>
            </w:r>
          </w:p>
        </w:tc>
      </w:tr>
      <w:tr w:rsidR="00453819" w:rsidRPr="002B6F88" w14:paraId="1DA32A3C" w14:textId="77777777" w:rsidTr="00D50A21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1801" w:type="dxa"/>
            <w:tcBorders>
              <w:top w:val="single" w:sz="18" w:space="0" w:color="auto"/>
            </w:tcBorders>
          </w:tcPr>
          <w:p w14:paraId="60AE7E01" w14:textId="77777777" w:rsidR="00453819" w:rsidRPr="002D39AC" w:rsidRDefault="00453819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ATTENTION TO:</w:t>
            </w:r>
          </w:p>
        </w:tc>
        <w:tc>
          <w:tcPr>
            <w:tcW w:w="7441" w:type="dxa"/>
            <w:gridSpan w:val="11"/>
            <w:tcBorders>
              <w:top w:val="single" w:sz="18" w:space="0" w:color="auto"/>
            </w:tcBorders>
          </w:tcPr>
          <w:p w14:paraId="2124D8F0" w14:textId="4BDD2F9A" w:rsidR="009B1958" w:rsidRPr="002D39AC" w:rsidRDefault="00743797" w:rsidP="009B1958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Clearence Lolwane </w:t>
            </w:r>
          </w:p>
        </w:tc>
      </w:tr>
      <w:tr w:rsidR="007B454F" w:rsidRPr="002B6F88" w14:paraId="64BC49F0" w14:textId="77777777" w:rsidTr="00D50A21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1801" w:type="dxa"/>
          </w:tcPr>
          <w:p w14:paraId="1797F85F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TEL NO:</w:t>
            </w:r>
          </w:p>
        </w:tc>
        <w:tc>
          <w:tcPr>
            <w:tcW w:w="2804" w:type="dxa"/>
            <w:gridSpan w:val="2"/>
          </w:tcPr>
          <w:p w14:paraId="3C200D4F" w14:textId="3DD89585" w:rsidR="00030BDE" w:rsidRPr="002D39AC" w:rsidRDefault="00743797" w:rsidP="00AE720A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12 399 8640</w:t>
            </w:r>
          </w:p>
        </w:tc>
        <w:tc>
          <w:tcPr>
            <w:tcW w:w="1890" w:type="dxa"/>
            <w:gridSpan w:val="2"/>
          </w:tcPr>
          <w:p w14:paraId="34AB5D67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EMAIL ADDRESS:</w:t>
            </w:r>
          </w:p>
        </w:tc>
        <w:tc>
          <w:tcPr>
            <w:tcW w:w="2747" w:type="dxa"/>
            <w:gridSpan w:val="7"/>
          </w:tcPr>
          <w:p w14:paraId="2D2AF9C2" w14:textId="77777777" w:rsidR="00030BDE" w:rsidRPr="002D39AC" w:rsidRDefault="00BE0003" w:rsidP="00030BDE">
            <w:pPr>
              <w:rPr>
                <w:sz w:val="18"/>
                <w:szCs w:val="18"/>
              </w:rPr>
            </w:pPr>
            <w:r w:rsidRPr="002D39AC">
              <w:rPr>
                <w:sz w:val="18"/>
                <w:szCs w:val="18"/>
              </w:rPr>
              <w:t>Quotations</w:t>
            </w:r>
            <w:r w:rsidR="001312CD">
              <w:rPr>
                <w:sz w:val="18"/>
                <w:szCs w:val="18"/>
              </w:rPr>
              <w:t>1</w:t>
            </w:r>
            <w:r w:rsidRPr="002D39AC">
              <w:rPr>
                <w:sz w:val="18"/>
                <w:szCs w:val="18"/>
              </w:rPr>
              <w:t>@dffe.gov.za</w:t>
            </w:r>
          </w:p>
        </w:tc>
      </w:tr>
      <w:tr w:rsidR="009B1958" w:rsidRPr="00E001C6" w14:paraId="4C33B496" w14:textId="77777777" w:rsidTr="00343345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9242" w:type="dxa"/>
            <w:gridSpan w:val="12"/>
          </w:tcPr>
          <w:p w14:paraId="266D5A73" w14:textId="573060BF" w:rsidR="009B1958" w:rsidRPr="00E001C6" w:rsidRDefault="009B1958" w:rsidP="00E54793">
            <w:pPr>
              <w:rPr>
                <w:sz w:val="18"/>
                <w:szCs w:val="18"/>
              </w:rPr>
            </w:pPr>
            <w:r w:rsidRPr="00E001C6">
              <w:rPr>
                <w:b/>
                <w:sz w:val="18"/>
                <w:szCs w:val="18"/>
              </w:rPr>
              <w:t>CC EMAIL ADD:</w:t>
            </w:r>
            <w:r w:rsidRPr="00E001C6">
              <w:rPr>
                <w:sz w:val="18"/>
                <w:szCs w:val="18"/>
              </w:rPr>
              <w:t xml:space="preserve">  </w:t>
            </w:r>
            <w:r w:rsidR="009C3294" w:rsidRPr="002D39AC">
              <w:rPr>
                <w:sz w:val="18"/>
                <w:szCs w:val="18"/>
              </w:rPr>
              <w:t xml:space="preserve">           </w:t>
            </w:r>
            <w:r w:rsidR="00743797">
              <w:rPr>
                <w:sz w:val="18"/>
                <w:szCs w:val="18"/>
              </w:rPr>
              <w:t>clolwane@dffe.gov.za</w:t>
            </w:r>
          </w:p>
        </w:tc>
      </w:tr>
      <w:tr w:rsidR="007B454F" w:rsidRPr="002B6F88" w14:paraId="65C38510" w14:textId="77777777" w:rsidTr="00D50A21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4605" w:type="dxa"/>
            <w:gridSpan w:val="3"/>
          </w:tcPr>
          <w:p w14:paraId="76A3AAEB" w14:textId="7F85C5CF" w:rsidR="00795537" w:rsidRPr="002D39AC" w:rsidRDefault="00030BDE" w:rsidP="00795537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 xml:space="preserve">CLOSING DATE: </w:t>
            </w:r>
            <w:r w:rsidR="00743797">
              <w:rPr>
                <w:b/>
                <w:sz w:val="18"/>
                <w:szCs w:val="18"/>
              </w:rPr>
              <w:t xml:space="preserve">16 October 2025 </w:t>
            </w:r>
          </w:p>
          <w:p w14:paraId="7FE0DDB2" w14:textId="77777777" w:rsidR="00030BDE" w:rsidRPr="002D39AC" w:rsidRDefault="00795537" w:rsidP="00795537">
            <w:pPr>
              <w:rPr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(Quotations to be advertised for at least 5 days)</w:t>
            </w:r>
          </w:p>
        </w:tc>
        <w:tc>
          <w:tcPr>
            <w:tcW w:w="1890" w:type="dxa"/>
            <w:gridSpan w:val="2"/>
            <w:tcBorders>
              <w:bottom w:val="single" w:sz="4" w:space="0" w:color="auto"/>
            </w:tcBorders>
          </w:tcPr>
          <w:p w14:paraId="70A5FE41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CLOSING</w:t>
            </w:r>
          </w:p>
        </w:tc>
        <w:tc>
          <w:tcPr>
            <w:tcW w:w="826" w:type="dxa"/>
            <w:gridSpan w:val="2"/>
          </w:tcPr>
          <w:p w14:paraId="2B1808EA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TIME</w:t>
            </w:r>
          </w:p>
        </w:tc>
        <w:tc>
          <w:tcPr>
            <w:tcW w:w="384" w:type="dxa"/>
          </w:tcPr>
          <w:p w14:paraId="541AB1E1" w14:textId="77777777" w:rsidR="00030BDE" w:rsidRPr="002D39AC" w:rsidRDefault="00E001C6" w:rsidP="00030BDE">
            <w:pPr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1</w:t>
            </w:r>
          </w:p>
        </w:tc>
        <w:tc>
          <w:tcPr>
            <w:tcW w:w="384" w:type="dxa"/>
          </w:tcPr>
          <w:p w14:paraId="1F26D969" w14:textId="77777777" w:rsidR="00030BDE" w:rsidRPr="002D39AC" w:rsidRDefault="00E001C6" w:rsidP="00030BDE">
            <w:pPr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1</w:t>
            </w:r>
          </w:p>
        </w:tc>
        <w:tc>
          <w:tcPr>
            <w:tcW w:w="384" w:type="dxa"/>
          </w:tcPr>
          <w:p w14:paraId="306F4E5D" w14:textId="77777777" w:rsidR="00030BDE" w:rsidRPr="002D39AC" w:rsidRDefault="00E001C6" w:rsidP="00030BDE">
            <w:pPr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:</w:t>
            </w:r>
          </w:p>
        </w:tc>
        <w:tc>
          <w:tcPr>
            <w:tcW w:w="384" w:type="dxa"/>
          </w:tcPr>
          <w:p w14:paraId="391E089F" w14:textId="77777777" w:rsidR="00030BDE" w:rsidRPr="002D39AC" w:rsidRDefault="00E001C6" w:rsidP="00030BDE">
            <w:pPr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0</w:t>
            </w:r>
          </w:p>
        </w:tc>
        <w:tc>
          <w:tcPr>
            <w:tcW w:w="385" w:type="dxa"/>
            <w:tcBorders>
              <w:right w:val="single" w:sz="4" w:space="0" w:color="auto"/>
            </w:tcBorders>
          </w:tcPr>
          <w:p w14:paraId="503D9680" w14:textId="77777777" w:rsidR="00030BDE" w:rsidRPr="002D39AC" w:rsidRDefault="00E001C6" w:rsidP="00030BDE">
            <w:pPr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0</w:t>
            </w:r>
          </w:p>
        </w:tc>
      </w:tr>
      <w:tr w:rsidR="00D76E07" w:rsidRPr="002B6F88" w14:paraId="415EC623" w14:textId="77777777" w:rsidTr="00D50A21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rPr>
          <w:trHeight w:val="159"/>
        </w:trPr>
        <w:tc>
          <w:tcPr>
            <w:tcW w:w="5084" w:type="dxa"/>
            <w:gridSpan w:val="4"/>
            <w:tcBorders>
              <w:right w:val="single" w:sz="4" w:space="0" w:color="auto"/>
            </w:tcBorders>
            <w:vAlign w:val="center"/>
          </w:tcPr>
          <w:p w14:paraId="18D4AB7B" w14:textId="77777777" w:rsidR="00D76E07" w:rsidRPr="002D39AC" w:rsidRDefault="00D76E07" w:rsidP="0013504F">
            <w:pPr>
              <w:jc w:val="center"/>
              <w:rPr>
                <w:b/>
                <w:sz w:val="18"/>
                <w:szCs w:val="18"/>
              </w:rPr>
            </w:pPr>
          </w:p>
          <w:p w14:paraId="31C33A0B" w14:textId="77777777" w:rsidR="00D76E07" w:rsidRPr="002D39AC" w:rsidRDefault="00D76E07" w:rsidP="0013504F">
            <w:pPr>
              <w:jc w:val="center"/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MANDATORY REQUIREMENTS (YES/NO)</w:t>
            </w:r>
          </w:p>
        </w:tc>
        <w:tc>
          <w:tcPr>
            <w:tcW w:w="4158" w:type="dxa"/>
            <w:gridSpan w:val="8"/>
            <w:tcBorders>
              <w:right w:val="single" w:sz="4" w:space="0" w:color="auto"/>
            </w:tcBorders>
            <w:vAlign w:val="center"/>
          </w:tcPr>
          <w:p w14:paraId="29967FDB" w14:textId="77777777" w:rsidR="00D76E07" w:rsidRPr="002D39AC" w:rsidRDefault="00D76E07" w:rsidP="0013504F">
            <w:pPr>
              <w:jc w:val="center"/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Proof Attached</w:t>
            </w:r>
          </w:p>
          <w:p w14:paraId="0DB3AF75" w14:textId="77777777" w:rsidR="00D76E07" w:rsidRPr="002D39AC" w:rsidRDefault="00D76E07" w:rsidP="0013504F">
            <w:pPr>
              <w:jc w:val="center"/>
              <w:rPr>
                <w:bCs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(to be completed by DFFE)</w:t>
            </w:r>
          </w:p>
        </w:tc>
      </w:tr>
      <w:tr w:rsidR="00D50A21" w:rsidRPr="002B6F88" w14:paraId="7AC1E0F1" w14:textId="77777777" w:rsidTr="00D50A21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4605" w:type="dxa"/>
            <w:gridSpan w:val="3"/>
          </w:tcPr>
          <w:p w14:paraId="6BE4141D" w14:textId="77777777" w:rsidR="00D50A21" w:rsidRPr="005E5803" w:rsidRDefault="00D50A21" w:rsidP="00795537">
            <w:pPr>
              <w:rPr>
                <w:b/>
                <w:sz w:val="18"/>
                <w:szCs w:val="18"/>
                <w:lang w:val="en-GB"/>
              </w:rPr>
            </w:pPr>
            <w:r w:rsidRPr="002D39AC">
              <w:rPr>
                <w:b/>
                <w:sz w:val="18"/>
                <w:szCs w:val="18"/>
                <w:lang w:val="en-GB"/>
              </w:rPr>
              <w:t xml:space="preserve">Professional registration: </w:t>
            </w:r>
          </w:p>
        </w:tc>
        <w:tc>
          <w:tcPr>
            <w:tcW w:w="479" w:type="dxa"/>
          </w:tcPr>
          <w:p w14:paraId="27E48FDA" w14:textId="77777777" w:rsidR="00D50A21" w:rsidRPr="002D39AC" w:rsidRDefault="00D50A21" w:rsidP="00D76E0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4158" w:type="dxa"/>
            <w:gridSpan w:val="8"/>
          </w:tcPr>
          <w:p w14:paraId="066F66A8" w14:textId="7AA63542" w:rsidR="00D50A21" w:rsidRPr="00DE50A6" w:rsidRDefault="00162561" w:rsidP="00030BD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Bidders </w:t>
            </w:r>
            <w:r w:rsidR="00D50A21" w:rsidRPr="00DE50A6">
              <w:rPr>
                <w:sz w:val="18"/>
                <w:szCs w:val="18"/>
              </w:rPr>
              <w:t>must provide proof of</w:t>
            </w:r>
            <w:r w:rsidR="00D81FC6">
              <w:rPr>
                <w:sz w:val="18"/>
                <w:szCs w:val="18"/>
              </w:rPr>
              <w:t xml:space="preserve"> NQF Level 4 accreditation with AGRISETA for the required training</w:t>
            </w:r>
          </w:p>
        </w:tc>
      </w:tr>
      <w:tr w:rsidR="007F791C" w:rsidRPr="002B6F88" w14:paraId="6A63ECCF" w14:textId="77777777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9242" w:type="dxa"/>
            <w:gridSpan w:val="12"/>
          </w:tcPr>
          <w:p w14:paraId="7ADF7A4E" w14:textId="77777777" w:rsidR="007F791C" w:rsidRPr="002D39AC" w:rsidRDefault="007F791C" w:rsidP="00011885">
            <w:pPr>
              <w:rPr>
                <w:b/>
                <w:bCs/>
                <w:sz w:val="18"/>
                <w:szCs w:val="18"/>
              </w:rPr>
            </w:pPr>
            <w:r w:rsidRPr="002D39AC">
              <w:rPr>
                <w:b/>
                <w:bCs/>
                <w:sz w:val="18"/>
                <w:szCs w:val="18"/>
                <w:lang w:val="en-GB"/>
              </w:rPr>
              <w:lastRenderedPageBreak/>
              <w:t xml:space="preserve">The </w:t>
            </w:r>
            <w:r w:rsidR="00504027" w:rsidRPr="002D39AC">
              <w:rPr>
                <w:b/>
                <w:bCs/>
                <w:sz w:val="18"/>
                <w:szCs w:val="18"/>
                <w:lang w:val="en-GB"/>
              </w:rPr>
              <w:t xml:space="preserve">above </w:t>
            </w:r>
            <w:r w:rsidRPr="002D39AC">
              <w:rPr>
                <w:b/>
                <w:bCs/>
                <w:sz w:val="18"/>
                <w:szCs w:val="18"/>
                <w:lang w:val="en-GB"/>
              </w:rPr>
              <w:t xml:space="preserve">mandatory requirements will apply, and </w:t>
            </w:r>
            <w:r w:rsidRPr="002D39AC">
              <w:rPr>
                <w:b/>
                <w:bCs/>
                <w:sz w:val="18"/>
                <w:szCs w:val="18"/>
              </w:rPr>
              <w:t xml:space="preserve">bidders must submit </w:t>
            </w:r>
            <w:r w:rsidR="00504027" w:rsidRPr="002D39AC">
              <w:rPr>
                <w:b/>
                <w:bCs/>
                <w:sz w:val="18"/>
                <w:szCs w:val="18"/>
              </w:rPr>
              <w:t>the</w:t>
            </w:r>
            <w:r w:rsidRPr="002D39AC">
              <w:rPr>
                <w:b/>
                <w:bCs/>
                <w:sz w:val="18"/>
                <w:szCs w:val="18"/>
              </w:rPr>
              <w:t xml:space="preserve"> </w:t>
            </w:r>
            <w:r w:rsidR="00504027" w:rsidRPr="002D39AC">
              <w:rPr>
                <w:b/>
                <w:bCs/>
                <w:sz w:val="18"/>
                <w:szCs w:val="18"/>
              </w:rPr>
              <w:t xml:space="preserve">requested </w:t>
            </w:r>
            <w:r w:rsidRPr="002D39AC">
              <w:rPr>
                <w:b/>
                <w:bCs/>
                <w:sz w:val="18"/>
                <w:szCs w:val="18"/>
              </w:rPr>
              <w:t xml:space="preserve">requirements indicated </w:t>
            </w:r>
            <w:r w:rsidR="00504027" w:rsidRPr="002D39AC">
              <w:rPr>
                <w:b/>
                <w:bCs/>
                <w:sz w:val="18"/>
                <w:szCs w:val="18"/>
              </w:rPr>
              <w:t xml:space="preserve">above </w:t>
            </w:r>
            <w:r w:rsidRPr="002D39AC">
              <w:rPr>
                <w:b/>
                <w:bCs/>
                <w:sz w:val="18"/>
                <w:szCs w:val="18"/>
              </w:rPr>
              <w:t xml:space="preserve">with the </w:t>
            </w:r>
            <w:r w:rsidR="00504027" w:rsidRPr="002D39AC">
              <w:rPr>
                <w:b/>
                <w:bCs/>
                <w:sz w:val="18"/>
                <w:szCs w:val="18"/>
              </w:rPr>
              <w:t>RFQ</w:t>
            </w:r>
            <w:r w:rsidRPr="002D39AC">
              <w:rPr>
                <w:b/>
                <w:bCs/>
                <w:sz w:val="18"/>
                <w:szCs w:val="18"/>
              </w:rPr>
              <w:t xml:space="preserve"> documents at the closing</w:t>
            </w:r>
            <w:r w:rsidRPr="002D39AC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2D39AC">
              <w:rPr>
                <w:b/>
                <w:bCs/>
                <w:sz w:val="18"/>
                <w:szCs w:val="18"/>
              </w:rPr>
              <w:t xml:space="preserve">date and time of the </w:t>
            </w:r>
            <w:r w:rsidR="00504027" w:rsidRPr="002D39AC">
              <w:rPr>
                <w:b/>
                <w:bCs/>
                <w:sz w:val="18"/>
                <w:szCs w:val="18"/>
              </w:rPr>
              <w:t>RFQ</w:t>
            </w:r>
            <w:r w:rsidRPr="002D39AC">
              <w:rPr>
                <w:b/>
                <w:bCs/>
                <w:sz w:val="18"/>
                <w:szCs w:val="18"/>
              </w:rPr>
              <w:t>. Bidders who fail to comply with any</w:t>
            </w:r>
            <w:r w:rsidRPr="002D39AC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2D39AC">
              <w:rPr>
                <w:b/>
                <w:bCs/>
                <w:sz w:val="18"/>
                <w:szCs w:val="18"/>
              </w:rPr>
              <w:t xml:space="preserve">of the mandatory requirements will be disqualified </w:t>
            </w:r>
            <w:r w:rsidRPr="002D39AC">
              <w:rPr>
                <w:b/>
                <w:bCs/>
                <w:sz w:val="18"/>
                <w:szCs w:val="18"/>
                <w:lang w:val="en-GB"/>
              </w:rPr>
              <w:t>and not be evaluated further.</w:t>
            </w:r>
          </w:p>
        </w:tc>
      </w:tr>
    </w:tbl>
    <w:p w14:paraId="16809F63" w14:textId="77777777" w:rsidR="00BB1B37" w:rsidRPr="002B6F88" w:rsidRDefault="00BB1B37" w:rsidP="00840831">
      <w:pPr>
        <w:rPr>
          <w:b/>
          <w:sz w:val="20"/>
          <w:szCs w:val="20"/>
        </w:rPr>
        <w:sectPr w:rsidR="00BB1B37" w:rsidRPr="002B6F88" w:rsidSect="007D5DC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1440" w:right="1440" w:bottom="1440" w:left="1440" w:header="568" w:footer="708" w:gutter="0"/>
          <w:cols w:space="708"/>
          <w:titlePg/>
          <w:docGrid w:linePitch="360"/>
        </w:sectPr>
      </w:pPr>
    </w:p>
    <w:tbl>
      <w:tblPr>
        <w:tblW w:w="15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4"/>
        <w:gridCol w:w="7975"/>
        <w:gridCol w:w="2885"/>
        <w:gridCol w:w="3564"/>
      </w:tblGrid>
      <w:tr w:rsidR="00373099" w:rsidRPr="002B6F88" w14:paraId="3945A5DC" w14:textId="77777777" w:rsidTr="00355A6C">
        <w:trPr>
          <w:trHeight w:val="803"/>
        </w:trPr>
        <w:tc>
          <w:tcPr>
            <w:tcW w:w="674" w:type="dxa"/>
            <w:shd w:val="clear" w:color="auto" w:fill="C5E0B3"/>
          </w:tcPr>
          <w:p w14:paraId="5F6F58CD" w14:textId="77777777" w:rsidR="00373099" w:rsidRPr="002B6F88" w:rsidRDefault="00373099" w:rsidP="00373099">
            <w:pPr>
              <w:jc w:val="center"/>
              <w:rPr>
                <w:b/>
                <w:sz w:val="20"/>
                <w:szCs w:val="20"/>
              </w:rPr>
            </w:pPr>
            <w:r w:rsidRPr="002B6F88">
              <w:rPr>
                <w:b/>
                <w:sz w:val="20"/>
                <w:szCs w:val="20"/>
              </w:rPr>
              <w:lastRenderedPageBreak/>
              <w:t>NO</w:t>
            </w:r>
          </w:p>
        </w:tc>
        <w:tc>
          <w:tcPr>
            <w:tcW w:w="7975" w:type="dxa"/>
            <w:shd w:val="clear" w:color="auto" w:fill="C5E0B3"/>
          </w:tcPr>
          <w:p w14:paraId="4DAEA762" w14:textId="54568935" w:rsidR="00050655" w:rsidRDefault="00373099" w:rsidP="00050655">
            <w:pPr>
              <w:jc w:val="center"/>
              <w:rPr>
                <w:b/>
                <w:sz w:val="20"/>
                <w:szCs w:val="20"/>
              </w:rPr>
            </w:pPr>
            <w:r w:rsidRPr="002B6F88">
              <w:rPr>
                <w:b/>
                <w:sz w:val="20"/>
                <w:szCs w:val="20"/>
              </w:rPr>
              <w:t>BRIEF DESCRIPTION OF ITEM(S)/ SERVICE(S) REQUIRED</w:t>
            </w:r>
            <w:r>
              <w:rPr>
                <w:b/>
                <w:sz w:val="20"/>
                <w:szCs w:val="20"/>
              </w:rPr>
              <w:t xml:space="preserve">: REQUEST </w:t>
            </w:r>
            <w:r w:rsidR="00F9200D">
              <w:rPr>
                <w:b/>
                <w:sz w:val="20"/>
                <w:szCs w:val="20"/>
              </w:rPr>
              <w:t>FOR QUOTATION</w:t>
            </w:r>
            <w:r>
              <w:rPr>
                <w:b/>
                <w:sz w:val="20"/>
                <w:szCs w:val="20"/>
              </w:rPr>
              <w:t xml:space="preserve"> FROM THE SERVICE PROVIDER FOR </w:t>
            </w:r>
            <w:r w:rsidR="00423ACB">
              <w:rPr>
                <w:b/>
                <w:sz w:val="20"/>
                <w:szCs w:val="20"/>
              </w:rPr>
              <w:t xml:space="preserve">PEST CONTROL OFFICER (PCO) </w:t>
            </w:r>
            <w:r>
              <w:rPr>
                <w:b/>
                <w:sz w:val="20"/>
                <w:szCs w:val="20"/>
              </w:rPr>
              <w:t>TRAINING</w:t>
            </w:r>
            <w:r w:rsidR="00F9200D">
              <w:rPr>
                <w:b/>
                <w:sz w:val="20"/>
                <w:szCs w:val="20"/>
              </w:rPr>
              <w:t xml:space="preserve"> </w:t>
            </w:r>
            <w:r w:rsidR="00050655">
              <w:rPr>
                <w:b/>
                <w:sz w:val="20"/>
                <w:szCs w:val="20"/>
              </w:rPr>
              <w:t xml:space="preserve">COURSE FOR </w:t>
            </w:r>
            <w:r w:rsidR="00CE6AB2">
              <w:rPr>
                <w:b/>
                <w:sz w:val="20"/>
                <w:szCs w:val="20"/>
              </w:rPr>
              <w:t>O</w:t>
            </w:r>
            <w:r w:rsidR="00423ACB">
              <w:rPr>
                <w:b/>
                <w:sz w:val="20"/>
                <w:szCs w:val="20"/>
              </w:rPr>
              <w:t>NE</w:t>
            </w:r>
            <w:r w:rsidR="002F2268">
              <w:rPr>
                <w:b/>
                <w:sz w:val="20"/>
                <w:szCs w:val="20"/>
              </w:rPr>
              <w:t xml:space="preserve"> </w:t>
            </w:r>
            <w:r w:rsidR="00050655">
              <w:rPr>
                <w:b/>
                <w:sz w:val="20"/>
                <w:szCs w:val="20"/>
              </w:rPr>
              <w:t>(</w:t>
            </w:r>
            <w:r w:rsidR="00423ACB">
              <w:rPr>
                <w:b/>
                <w:sz w:val="20"/>
                <w:szCs w:val="20"/>
              </w:rPr>
              <w:t>1</w:t>
            </w:r>
            <w:r w:rsidR="00050655">
              <w:rPr>
                <w:b/>
                <w:sz w:val="20"/>
                <w:szCs w:val="20"/>
              </w:rPr>
              <w:t>) DFFE OFFICIAL</w:t>
            </w:r>
          </w:p>
          <w:p w14:paraId="40583E8E" w14:textId="72444F0C" w:rsidR="00373099" w:rsidRPr="002B6F88" w:rsidRDefault="00050655" w:rsidP="0005065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OCATION: FACE TO FACE (</w:t>
            </w:r>
            <w:r w:rsidR="00C5062F">
              <w:rPr>
                <w:b/>
                <w:sz w:val="20"/>
                <w:szCs w:val="20"/>
              </w:rPr>
              <w:t>BLOEMFONTEIN</w:t>
            </w:r>
            <w:r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885" w:type="dxa"/>
            <w:shd w:val="clear" w:color="auto" w:fill="C5E0B3"/>
          </w:tcPr>
          <w:p w14:paraId="1464B344" w14:textId="77777777" w:rsidR="00050655" w:rsidRPr="002B6F88" w:rsidRDefault="00050655" w:rsidP="00050655">
            <w:pPr>
              <w:jc w:val="center"/>
              <w:rPr>
                <w:b/>
                <w:sz w:val="20"/>
                <w:szCs w:val="20"/>
              </w:rPr>
            </w:pPr>
            <w:r w:rsidRPr="002B6F88">
              <w:rPr>
                <w:b/>
                <w:sz w:val="20"/>
                <w:szCs w:val="20"/>
              </w:rPr>
              <w:t xml:space="preserve">UNIT OF ISSUE </w:t>
            </w:r>
          </w:p>
          <w:p w14:paraId="763DFDD5" w14:textId="77777777" w:rsidR="00050655" w:rsidRPr="002B6F88" w:rsidRDefault="00050655" w:rsidP="00050655">
            <w:pPr>
              <w:jc w:val="center"/>
              <w:rPr>
                <w:b/>
                <w:sz w:val="20"/>
                <w:szCs w:val="20"/>
              </w:rPr>
            </w:pPr>
            <w:r w:rsidRPr="002B6F88">
              <w:rPr>
                <w:b/>
                <w:sz w:val="20"/>
                <w:szCs w:val="20"/>
              </w:rPr>
              <w:t>(BOX/ ITEM)</w:t>
            </w:r>
          </w:p>
          <w:p w14:paraId="433FD52E" w14:textId="77777777" w:rsidR="00373099" w:rsidRPr="002B6F88" w:rsidRDefault="00373099" w:rsidP="00050655">
            <w:pPr>
              <w:rPr>
                <w:b/>
                <w:sz w:val="20"/>
                <w:szCs w:val="20"/>
              </w:rPr>
            </w:pPr>
          </w:p>
        </w:tc>
        <w:tc>
          <w:tcPr>
            <w:tcW w:w="3564" w:type="dxa"/>
            <w:shd w:val="clear" w:color="auto" w:fill="C5E0B3"/>
          </w:tcPr>
          <w:p w14:paraId="02E228D8" w14:textId="77777777" w:rsidR="00373099" w:rsidRPr="002B6F88" w:rsidRDefault="00373099" w:rsidP="00373099">
            <w:pPr>
              <w:jc w:val="center"/>
              <w:rPr>
                <w:b/>
                <w:sz w:val="20"/>
                <w:szCs w:val="20"/>
              </w:rPr>
            </w:pPr>
            <w:r w:rsidRPr="002B6F88">
              <w:rPr>
                <w:b/>
                <w:sz w:val="20"/>
                <w:szCs w:val="20"/>
              </w:rPr>
              <w:t>QUANTITY OF ITEM(S)</w:t>
            </w:r>
          </w:p>
        </w:tc>
      </w:tr>
      <w:tr w:rsidR="00373099" w:rsidRPr="00E07615" w14:paraId="3FE887BF" w14:textId="77777777" w:rsidTr="00925EDC">
        <w:trPr>
          <w:trHeight w:val="1408"/>
        </w:trPr>
        <w:tc>
          <w:tcPr>
            <w:tcW w:w="674" w:type="dxa"/>
          </w:tcPr>
          <w:p w14:paraId="3FF8B607" w14:textId="77777777" w:rsidR="00373099" w:rsidRDefault="00373099" w:rsidP="00B45F41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3765C2">
              <w:rPr>
                <w:sz w:val="20"/>
                <w:szCs w:val="20"/>
              </w:rPr>
              <w:t>01</w:t>
            </w:r>
          </w:p>
        </w:tc>
        <w:tc>
          <w:tcPr>
            <w:tcW w:w="7975" w:type="dxa"/>
          </w:tcPr>
          <w:p w14:paraId="3B6BFD45" w14:textId="569EF091" w:rsidR="00373099" w:rsidRPr="00CE6AB2" w:rsidRDefault="00E31A67" w:rsidP="00CE6AB2">
            <w:pPr>
              <w:spacing w:line="360" w:lineRule="auto"/>
              <w:jc w:val="both"/>
              <w:rPr>
                <w:b/>
                <w:bCs/>
                <w:noProof/>
              </w:rPr>
            </w:pPr>
            <w:r>
              <w:t>Department of Forestry, Fisheries and the Environment</w:t>
            </w:r>
            <w:r w:rsidR="00DA7B23">
              <w:t xml:space="preserve"> (</w:t>
            </w:r>
            <w:r w:rsidR="00DA7B23" w:rsidRPr="00DA7B23">
              <w:rPr>
                <w:b/>
                <w:bCs/>
              </w:rPr>
              <w:t>DFFE</w:t>
            </w:r>
            <w:r w:rsidR="00DA7B23">
              <w:t>)</w:t>
            </w:r>
            <w:r>
              <w:t xml:space="preserve"> </w:t>
            </w:r>
            <w:r w:rsidR="00F2078B">
              <w:t>seek</w:t>
            </w:r>
            <w:r>
              <w:t xml:space="preserve"> the </w:t>
            </w:r>
            <w:r w:rsidR="00925EDC">
              <w:t xml:space="preserve">services of an </w:t>
            </w:r>
            <w:r>
              <w:t>accredited service</w:t>
            </w:r>
            <w:r w:rsidR="00050655">
              <w:t xml:space="preserve"> provider</w:t>
            </w:r>
            <w:r>
              <w:t xml:space="preserve"> </w:t>
            </w:r>
            <w:r w:rsidR="00050655">
              <w:t xml:space="preserve">to provision </w:t>
            </w:r>
            <w:r w:rsidR="00925EDC">
              <w:t xml:space="preserve">face to face </w:t>
            </w:r>
            <w:r w:rsidR="00423ACB">
              <w:rPr>
                <w:b/>
                <w:bCs/>
              </w:rPr>
              <w:t>Pest Control Officer</w:t>
            </w:r>
            <w:r w:rsidR="00C55ACF">
              <w:rPr>
                <w:b/>
                <w:bCs/>
              </w:rPr>
              <w:t xml:space="preserve"> (PCO)</w:t>
            </w:r>
            <w:r w:rsidR="00CE6AB2">
              <w:rPr>
                <w:b/>
                <w:bCs/>
              </w:rPr>
              <w:t xml:space="preserve"> </w:t>
            </w:r>
            <w:r w:rsidR="00CE6AB2">
              <w:t>training</w:t>
            </w:r>
            <w:r w:rsidR="00050655">
              <w:t xml:space="preserve"> to</w:t>
            </w:r>
            <w:r>
              <w:t xml:space="preserve"> </w:t>
            </w:r>
            <w:r w:rsidR="00722E95">
              <w:t>o</w:t>
            </w:r>
            <w:r w:rsidR="00423ACB">
              <w:t>ne</w:t>
            </w:r>
            <w:r w:rsidR="00722E95">
              <w:t xml:space="preserve"> (</w:t>
            </w:r>
            <w:r w:rsidR="00423ACB">
              <w:t>1</w:t>
            </w:r>
            <w:r w:rsidR="00722E95">
              <w:t xml:space="preserve">) </w:t>
            </w:r>
            <w:r w:rsidR="00925EDC">
              <w:t xml:space="preserve">DFFE </w:t>
            </w:r>
            <w:r>
              <w:t>employees</w:t>
            </w:r>
            <w:r w:rsidR="00A63F6B">
              <w:t>.</w:t>
            </w:r>
          </w:p>
        </w:tc>
        <w:tc>
          <w:tcPr>
            <w:tcW w:w="2885" w:type="dxa"/>
            <w:vMerge w:val="restart"/>
          </w:tcPr>
          <w:p w14:paraId="38E01A05" w14:textId="77777777" w:rsidR="00373099" w:rsidRPr="00E07615" w:rsidRDefault="00925EDC" w:rsidP="00B45F41">
            <w:pPr>
              <w:spacing w:line="360" w:lineRule="auto"/>
              <w:jc w:val="center"/>
              <w:rPr>
                <w:rFonts w:cs="Calibri"/>
                <w:bCs/>
                <w:lang w:val="fr-FR"/>
              </w:rPr>
            </w:pPr>
            <w:r>
              <w:rPr>
                <w:rFonts w:cs="Calibri"/>
                <w:bCs/>
                <w:lang w:val="fr-FR"/>
              </w:rPr>
              <w:t>EACH</w:t>
            </w:r>
          </w:p>
        </w:tc>
        <w:tc>
          <w:tcPr>
            <w:tcW w:w="3564" w:type="dxa"/>
            <w:vMerge w:val="restart"/>
          </w:tcPr>
          <w:p w14:paraId="0852FACD" w14:textId="5D129525" w:rsidR="00373099" w:rsidRPr="00E07615" w:rsidRDefault="00423ACB" w:rsidP="00B45F41">
            <w:pPr>
              <w:rPr>
                <w:lang w:val="fr-FR"/>
              </w:rPr>
            </w:pPr>
            <w:r>
              <w:rPr>
                <w:lang w:val="fr-FR"/>
              </w:rPr>
              <w:t>1</w:t>
            </w:r>
          </w:p>
          <w:p w14:paraId="726C3ACC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3D18AA62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764D3842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0B7420D5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011C51BE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367888A4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491ED245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3E758C70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3E9989B1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23441F73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07773195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02B5DA74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158A45E5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74A82D0B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72D50172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70A55564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11C9DB96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07F9BF85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1335035F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73CF13DF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6A3A5356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5A9BF7DC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2C80A929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5EE6557F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456ACD8A" w14:textId="77777777" w:rsidR="00373099" w:rsidRDefault="00373099" w:rsidP="00B45F41">
            <w:pPr>
              <w:rPr>
                <w:sz w:val="20"/>
                <w:szCs w:val="20"/>
              </w:rPr>
            </w:pPr>
          </w:p>
          <w:p w14:paraId="2D5C1042" w14:textId="77777777" w:rsidR="00373099" w:rsidRPr="00925EDC" w:rsidRDefault="00373099" w:rsidP="00B45F41"/>
        </w:tc>
      </w:tr>
      <w:tr w:rsidR="00373099" w:rsidRPr="002B6F88" w14:paraId="1F5B4980" w14:textId="77777777" w:rsidTr="002F2268">
        <w:trPr>
          <w:trHeight w:val="841"/>
        </w:trPr>
        <w:tc>
          <w:tcPr>
            <w:tcW w:w="674" w:type="dxa"/>
            <w:vMerge w:val="restart"/>
          </w:tcPr>
          <w:p w14:paraId="56AC8712" w14:textId="77777777" w:rsidR="00373099" w:rsidRPr="002B6F88" w:rsidRDefault="00373099" w:rsidP="00B45F41">
            <w:pPr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</w:t>
            </w:r>
          </w:p>
        </w:tc>
        <w:tc>
          <w:tcPr>
            <w:tcW w:w="7975" w:type="dxa"/>
          </w:tcPr>
          <w:p w14:paraId="33C6B1D4" w14:textId="77777777" w:rsidR="00373099" w:rsidRPr="00811D23" w:rsidRDefault="00373099" w:rsidP="00840831">
            <w:pPr>
              <w:spacing w:line="360" w:lineRule="auto"/>
              <w:rPr>
                <w:rFonts w:cs="Calibri"/>
                <w:b/>
              </w:rPr>
            </w:pPr>
            <w:r w:rsidRPr="00811D23">
              <w:rPr>
                <w:rFonts w:cs="Calibri"/>
                <w:b/>
              </w:rPr>
              <w:t>Expected deliverables.</w:t>
            </w:r>
          </w:p>
          <w:p w14:paraId="289EED3D" w14:textId="5589E9F0" w:rsidR="00370AC2" w:rsidRPr="009B438A" w:rsidRDefault="00811D23" w:rsidP="009B438A">
            <w:pPr>
              <w:spacing w:line="360" w:lineRule="auto"/>
              <w:rPr>
                <w:rFonts w:cs="Calibri"/>
                <w:bCs/>
              </w:rPr>
            </w:pPr>
            <w:r w:rsidRPr="009B438A">
              <w:rPr>
                <w:rFonts w:cs="Calibri"/>
                <w:bCs/>
              </w:rPr>
              <w:t>By the end of the course, learners should be able</w:t>
            </w:r>
            <w:r w:rsidR="00F171D8">
              <w:rPr>
                <w:rFonts w:cs="Calibri"/>
                <w:bCs/>
              </w:rPr>
              <w:t xml:space="preserve"> to</w:t>
            </w:r>
            <w:r w:rsidR="009B438A" w:rsidRPr="009B438A">
              <w:rPr>
                <w:rFonts w:cs="Calibri"/>
                <w:bCs/>
              </w:rPr>
              <w:t>:</w:t>
            </w:r>
            <w:r w:rsidRPr="009B438A">
              <w:rPr>
                <w:rFonts w:cs="Calibri"/>
                <w:bCs/>
              </w:rPr>
              <w:t xml:space="preserve"> </w:t>
            </w:r>
          </w:p>
          <w:p w14:paraId="4E841003" w14:textId="0CE2B563" w:rsidR="009B438A" w:rsidRPr="009B438A" w:rsidRDefault="009B438A" w:rsidP="009B438A">
            <w:pPr>
              <w:pStyle w:val="NormalWeb"/>
              <w:numPr>
                <w:ilvl w:val="0"/>
                <w:numId w:val="46"/>
              </w:numPr>
              <w:shd w:val="clear" w:color="auto" w:fill="FFFFFF"/>
              <w:spacing w:before="0" w:beforeAutospacing="0"/>
              <w:rPr>
                <w:rFonts w:ascii="Arial Narrow" w:hAnsi="Arial Narrow" w:cs="Open Sans"/>
                <w:color w:val="000000"/>
              </w:rPr>
            </w:pPr>
            <w:r w:rsidRPr="009B438A">
              <w:rPr>
                <w:rFonts w:ascii="Arial Narrow" w:hAnsi="Arial Narrow" w:cs="Open Sans"/>
                <w:color w:val="000000"/>
              </w:rPr>
              <w:t>Identify and safely control target pests using effective, industry-approved methods</w:t>
            </w:r>
            <w:r w:rsidR="00F171D8">
              <w:rPr>
                <w:rFonts w:ascii="Arial Narrow" w:hAnsi="Arial Narrow" w:cs="Open Sans"/>
                <w:color w:val="000000"/>
              </w:rPr>
              <w:t>.</w:t>
            </w:r>
          </w:p>
          <w:p w14:paraId="3B67343B" w14:textId="44A519FC" w:rsidR="009B438A" w:rsidRPr="009B438A" w:rsidRDefault="009B438A" w:rsidP="009B438A">
            <w:pPr>
              <w:pStyle w:val="NormalWeb"/>
              <w:numPr>
                <w:ilvl w:val="0"/>
                <w:numId w:val="46"/>
              </w:numPr>
              <w:shd w:val="clear" w:color="auto" w:fill="FFFFFF"/>
              <w:spacing w:before="0" w:beforeAutospacing="0"/>
              <w:rPr>
                <w:rFonts w:ascii="Arial Narrow" w:hAnsi="Arial Narrow" w:cs="Open Sans"/>
                <w:color w:val="000000"/>
              </w:rPr>
            </w:pPr>
            <w:r w:rsidRPr="009B438A">
              <w:rPr>
                <w:rFonts w:ascii="Arial Narrow" w:hAnsi="Arial Narrow" w:cs="Open Sans"/>
                <w:color w:val="000000"/>
              </w:rPr>
              <w:t>Apply Integrated Pest Management (IPM) strategies to minimize environmental impact</w:t>
            </w:r>
            <w:r w:rsidR="00F171D8">
              <w:rPr>
                <w:rFonts w:ascii="Arial Narrow" w:hAnsi="Arial Narrow" w:cs="Open Sans"/>
                <w:color w:val="000000"/>
              </w:rPr>
              <w:t>.</w:t>
            </w:r>
          </w:p>
          <w:p w14:paraId="014B9FEB" w14:textId="70554C76" w:rsidR="009B438A" w:rsidRPr="009B438A" w:rsidRDefault="009B438A" w:rsidP="009B438A">
            <w:pPr>
              <w:pStyle w:val="NormalWeb"/>
              <w:numPr>
                <w:ilvl w:val="0"/>
                <w:numId w:val="46"/>
              </w:numPr>
              <w:shd w:val="clear" w:color="auto" w:fill="FFFFFF"/>
              <w:spacing w:before="0" w:beforeAutospacing="0"/>
              <w:rPr>
                <w:rFonts w:ascii="Arial Narrow" w:hAnsi="Arial Narrow" w:cs="Open Sans"/>
                <w:color w:val="000000"/>
              </w:rPr>
            </w:pPr>
            <w:r w:rsidRPr="009B438A">
              <w:rPr>
                <w:rFonts w:ascii="Arial Narrow" w:hAnsi="Arial Narrow" w:cs="Open Sans"/>
                <w:color w:val="000000"/>
              </w:rPr>
              <w:t>Work within relevant legislation and compliance frameworks, including health, safety, and agricultural regulations</w:t>
            </w:r>
            <w:r w:rsidR="00F171D8">
              <w:rPr>
                <w:rFonts w:ascii="Arial Narrow" w:hAnsi="Arial Narrow" w:cs="Open Sans"/>
                <w:color w:val="000000"/>
              </w:rPr>
              <w:t>.</w:t>
            </w:r>
          </w:p>
          <w:p w14:paraId="24C6E539" w14:textId="0A771ECC" w:rsidR="00373099" w:rsidRPr="001B02FF" w:rsidRDefault="009B438A" w:rsidP="001B02FF">
            <w:pPr>
              <w:pStyle w:val="NormalWeb"/>
              <w:numPr>
                <w:ilvl w:val="0"/>
                <w:numId w:val="46"/>
              </w:numPr>
              <w:shd w:val="clear" w:color="auto" w:fill="FFFFFF"/>
              <w:spacing w:before="0" w:beforeAutospacing="0"/>
              <w:rPr>
                <w:rFonts w:ascii="Arial Narrow" w:hAnsi="Arial Narrow" w:cs="Open Sans"/>
                <w:color w:val="000000"/>
              </w:rPr>
            </w:pPr>
            <w:r w:rsidRPr="009B438A">
              <w:rPr>
                <w:rFonts w:ascii="Arial Narrow" w:hAnsi="Arial Narrow" w:cs="Open Sans"/>
                <w:color w:val="000000"/>
              </w:rPr>
              <w:t>Provide pest control services across diverse sectors – from residential homes to commercial buildings and industrial facilities</w:t>
            </w:r>
            <w:r w:rsidR="00F171D8">
              <w:rPr>
                <w:rFonts w:ascii="Arial Narrow" w:hAnsi="Arial Narrow" w:cs="Open Sans"/>
                <w:color w:val="000000"/>
              </w:rPr>
              <w:t>.</w:t>
            </w:r>
          </w:p>
        </w:tc>
        <w:tc>
          <w:tcPr>
            <w:tcW w:w="2885" w:type="dxa"/>
            <w:vMerge/>
          </w:tcPr>
          <w:p w14:paraId="7D5477A5" w14:textId="77777777" w:rsidR="00373099" w:rsidRPr="002B6F88" w:rsidRDefault="00373099" w:rsidP="00B45F41">
            <w:pPr>
              <w:spacing w:line="360" w:lineRule="auto"/>
              <w:jc w:val="center"/>
              <w:rPr>
                <w:rFonts w:cs="Calibri"/>
                <w:bCs/>
                <w:sz w:val="20"/>
                <w:szCs w:val="20"/>
              </w:rPr>
            </w:pPr>
          </w:p>
        </w:tc>
        <w:tc>
          <w:tcPr>
            <w:tcW w:w="3564" w:type="dxa"/>
            <w:vMerge/>
          </w:tcPr>
          <w:p w14:paraId="2C7F0122" w14:textId="77777777" w:rsidR="00373099" w:rsidRPr="002B6F88" w:rsidRDefault="00373099" w:rsidP="00B45F41">
            <w:pPr>
              <w:rPr>
                <w:sz w:val="20"/>
                <w:szCs w:val="20"/>
              </w:rPr>
            </w:pPr>
          </w:p>
        </w:tc>
      </w:tr>
      <w:tr w:rsidR="00373099" w:rsidRPr="002B6F88" w14:paraId="1DEB7410" w14:textId="77777777" w:rsidTr="00355A6C">
        <w:trPr>
          <w:trHeight w:val="2684"/>
        </w:trPr>
        <w:tc>
          <w:tcPr>
            <w:tcW w:w="674" w:type="dxa"/>
            <w:vMerge/>
          </w:tcPr>
          <w:p w14:paraId="0C1F664E" w14:textId="77777777" w:rsidR="00373099" w:rsidRDefault="00373099" w:rsidP="00B45F41">
            <w:pPr>
              <w:spacing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975" w:type="dxa"/>
          </w:tcPr>
          <w:p w14:paraId="2BA477A8" w14:textId="77777777" w:rsidR="00373099" w:rsidRDefault="00373099" w:rsidP="00840831">
            <w:pPr>
              <w:spacing w:line="36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The scope and extent of work.</w:t>
            </w:r>
          </w:p>
          <w:p w14:paraId="5F8F4025" w14:textId="4B71BA33" w:rsidR="00A43B85" w:rsidRDefault="00373099" w:rsidP="00A43B85">
            <w:pPr>
              <w:numPr>
                <w:ilvl w:val="0"/>
                <w:numId w:val="40"/>
              </w:numPr>
              <w:spacing w:line="360" w:lineRule="auto"/>
            </w:pPr>
            <w:r>
              <w:rPr>
                <w:rFonts w:cs="Calibri"/>
                <w:bCs/>
              </w:rPr>
              <w:t xml:space="preserve">The service provider must provide all necessary </w:t>
            </w:r>
            <w:r w:rsidR="00AA6D56">
              <w:rPr>
                <w:rFonts w:cs="Calibri"/>
                <w:bCs/>
              </w:rPr>
              <w:t>course</w:t>
            </w:r>
            <w:r>
              <w:rPr>
                <w:rFonts w:cs="Calibri"/>
                <w:bCs/>
              </w:rPr>
              <w:t xml:space="preserve"> materials</w:t>
            </w:r>
            <w:r w:rsidR="00AA6D56">
              <w:rPr>
                <w:rFonts w:cs="Calibri"/>
                <w:bCs/>
              </w:rPr>
              <w:t xml:space="preserve"> and assessments </w:t>
            </w:r>
            <w:r>
              <w:rPr>
                <w:rFonts w:cs="Calibri"/>
                <w:bCs/>
              </w:rPr>
              <w:t>relevant to the training</w:t>
            </w:r>
            <w:r w:rsidR="00A43B85">
              <w:rPr>
                <w:rFonts w:cs="Calibri"/>
                <w:bCs/>
              </w:rPr>
              <w:t xml:space="preserve"> provide own tools to offer training such </w:t>
            </w:r>
            <w:r w:rsidR="0013248E">
              <w:rPr>
                <w:rFonts w:cs="Calibri"/>
                <w:bCs/>
              </w:rPr>
              <w:t>as</w:t>
            </w:r>
            <w:r w:rsidR="00A43B85">
              <w:rPr>
                <w:rFonts w:cs="Calibri"/>
                <w:bCs/>
              </w:rPr>
              <w:t xml:space="preserve"> Laptop, makers, papers, flipcharts etc.</w:t>
            </w:r>
          </w:p>
          <w:p w14:paraId="159CBCA9" w14:textId="06A1875C" w:rsidR="00AA6D56" w:rsidRPr="00F9200D" w:rsidRDefault="00373099" w:rsidP="00F9200D">
            <w:pPr>
              <w:numPr>
                <w:ilvl w:val="0"/>
                <w:numId w:val="40"/>
              </w:numPr>
              <w:spacing w:line="360" w:lineRule="auto"/>
              <w:rPr>
                <w:rFonts w:cs="Calibri"/>
                <w:bCs/>
              </w:rPr>
            </w:pPr>
            <w:r w:rsidRPr="00ED05F4">
              <w:rPr>
                <w:rFonts w:cs="Calibri"/>
                <w:bCs/>
                <w:color w:val="000000"/>
              </w:rPr>
              <w:t>The service provider must provide proof of accredit</w:t>
            </w:r>
            <w:r w:rsidR="006265C5" w:rsidRPr="00ED05F4">
              <w:rPr>
                <w:rFonts w:cs="Calibri"/>
                <w:bCs/>
                <w:color w:val="000000"/>
              </w:rPr>
              <w:t>at</w:t>
            </w:r>
            <w:r w:rsidR="00830539" w:rsidRPr="00ED05F4">
              <w:rPr>
                <w:rFonts w:cs="Calibri"/>
                <w:bCs/>
                <w:color w:val="000000"/>
              </w:rPr>
              <w:t>ion</w:t>
            </w:r>
            <w:r w:rsidR="0096085F">
              <w:rPr>
                <w:rFonts w:cs="Calibri"/>
                <w:bCs/>
                <w:color w:val="000000"/>
              </w:rPr>
              <w:t xml:space="preserve">: </w:t>
            </w:r>
            <w:r w:rsidR="00AA6D56" w:rsidRPr="00F9200D">
              <w:rPr>
                <w:rFonts w:cs="Calibri"/>
                <w:bCs/>
              </w:rPr>
              <w:t xml:space="preserve">NQF level </w:t>
            </w:r>
            <w:r w:rsidR="00AB0BD6">
              <w:rPr>
                <w:rFonts w:cs="Calibri"/>
                <w:bCs/>
              </w:rPr>
              <w:t>4</w:t>
            </w:r>
            <w:r w:rsidR="00AA6D56" w:rsidRPr="00F9200D">
              <w:rPr>
                <w:rFonts w:cs="Calibri"/>
                <w:bCs/>
              </w:rPr>
              <w:t xml:space="preserve"> </w:t>
            </w:r>
          </w:p>
          <w:p w14:paraId="38FE647B" w14:textId="77777777" w:rsidR="00373099" w:rsidRDefault="00373099" w:rsidP="00050655">
            <w:pPr>
              <w:numPr>
                <w:ilvl w:val="0"/>
                <w:numId w:val="40"/>
              </w:numPr>
              <w:spacing w:line="360" w:lineRule="auto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The service provider/facilitator must collect participants personal details such as copies of matric certificates and ID copies for submission to the client by end of training period.</w:t>
            </w:r>
          </w:p>
          <w:p w14:paraId="1261884C" w14:textId="77777777" w:rsidR="00373099" w:rsidRDefault="00373099" w:rsidP="00050655">
            <w:pPr>
              <w:numPr>
                <w:ilvl w:val="0"/>
                <w:numId w:val="40"/>
              </w:numPr>
              <w:spacing w:line="360" w:lineRule="auto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The service provider/facilitator must ensure that the participant complete the attendance register daily.</w:t>
            </w:r>
          </w:p>
          <w:p w14:paraId="42B67545" w14:textId="77777777" w:rsidR="00373099" w:rsidRDefault="00373099" w:rsidP="00050655">
            <w:pPr>
              <w:numPr>
                <w:ilvl w:val="0"/>
                <w:numId w:val="40"/>
              </w:numPr>
              <w:spacing w:line="360" w:lineRule="auto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 xml:space="preserve">The service provide must issues the </w:t>
            </w:r>
            <w:r w:rsidRPr="00C410B5">
              <w:rPr>
                <w:rFonts w:cs="Calibri"/>
                <w:bCs/>
              </w:rPr>
              <w:t>Certificates of attendance for participant.</w:t>
            </w:r>
          </w:p>
          <w:p w14:paraId="6CBDB19A" w14:textId="4442C060" w:rsidR="00A43B85" w:rsidRPr="00A43B85" w:rsidRDefault="00373099" w:rsidP="00A43B85">
            <w:pPr>
              <w:numPr>
                <w:ilvl w:val="0"/>
                <w:numId w:val="40"/>
              </w:numPr>
              <w:spacing w:line="360" w:lineRule="auto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 xml:space="preserve">The service provide must issues a </w:t>
            </w:r>
            <w:r w:rsidRPr="00C410B5">
              <w:rPr>
                <w:rFonts w:cs="Calibri"/>
                <w:bCs/>
              </w:rPr>
              <w:t>competency certificate to successful participant.</w:t>
            </w:r>
            <w:r w:rsidR="00AA6D56">
              <w:rPr>
                <w:rFonts w:cs="Calibri"/>
                <w:bCs/>
              </w:rPr>
              <w:t xml:space="preserve"> The service provider needs to provide the venue around </w:t>
            </w:r>
            <w:r w:rsidR="00A63F6B">
              <w:rPr>
                <w:rFonts w:cs="Calibri"/>
                <w:bCs/>
              </w:rPr>
              <w:t>Bloemfontein</w:t>
            </w:r>
            <w:r w:rsidR="00AA6D56">
              <w:rPr>
                <w:rFonts w:cs="Calibri"/>
                <w:bCs/>
              </w:rPr>
              <w:t xml:space="preserve"> to accommodate </w:t>
            </w:r>
            <w:r w:rsidR="00CE6AB2">
              <w:rPr>
                <w:rFonts w:cs="Calibri"/>
                <w:bCs/>
              </w:rPr>
              <w:t>two</w:t>
            </w:r>
            <w:r w:rsidR="00A43B85">
              <w:rPr>
                <w:rFonts w:cs="Calibri"/>
                <w:bCs/>
              </w:rPr>
              <w:t xml:space="preserve"> </w:t>
            </w:r>
            <w:r w:rsidR="00AA6D56">
              <w:rPr>
                <w:rFonts w:cs="Calibri"/>
                <w:bCs/>
              </w:rPr>
              <w:t>(</w:t>
            </w:r>
            <w:r w:rsidR="006D1687">
              <w:rPr>
                <w:rFonts w:cs="Calibri"/>
                <w:bCs/>
              </w:rPr>
              <w:t>1</w:t>
            </w:r>
            <w:r w:rsidR="00AA6D56">
              <w:rPr>
                <w:rFonts w:cs="Calibri"/>
                <w:bCs/>
              </w:rPr>
              <w:t xml:space="preserve">) </w:t>
            </w:r>
            <w:r w:rsidR="00A43B85">
              <w:rPr>
                <w:rFonts w:cs="Calibri"/>
                <w:bCs/>
              </w:rPr>
              <w:t>officials</w:t>
            </w:r>
            <w:r w:rsidR="00AA6D56">
              <w:rPr>
                <w:rFonts w:cs="Calibri"/>
                <w:bCs/>
              </w:rPr>
              <w:t>.</w:t>
            </w:r>
          </w:p>
        </w:tc>
        <w:tc>
          <w:tcPr>
            <w:tcW w:w="2885" w:type="dxa"/>
            <w:vMerge/>
          </w:tcPr>
          <w:p w14:paraId="44536378" w14:textId="77777777" w:rsidR="00373099" w:rsidRPr="002B6F88" w:rsidRDefault="00373099" w:rsidP="00B45F41">
            <w:pPr>
              <w:spacing w:line="360" w:lineRule="auto"/>
              <w:jc w:val="center"/>
              <w:rPr>
                <w:rFonts w:cs="Calibri"/>
                <w:bCs/>
                <w:sz w:val="20"/>
                <w:szCs w:val="20"/>
              </w:rPr>
            </w:pPr>
          </w:p>
        </w:tc>
        <w:tc>
          <w:tcPr>
            <w:tcW w:w="3564" w:type="dxa"/>
            <w:vMerge/>
          </w:tcPr>
          <w:p w14:paraId="4E1BDC9E" w14:textId="77777777" w:rsidR="00373099" w:rsidRPr="002B6F88" w:rsidRDefault="00373099" w:rsidP="00B45F41">
            <w:pPr>
              <w:rPr>
                <w:sz w:val="20"/>
                <w:szCs w:val="20"/>
              </w:rPr>
            </w:pPr>
          </w:p>
        </w:tc>
      </w:tr>
      <w:tr w:rsidR="00A43B85" w:rsidRPr="002B6F88" w14:paraId="17529AB1" w14:textId="77777777" w:rsidTr="00355A6C">
        <w:trPr>
          <w:trHeight w:val="2684"/>
        </w:trPr>
        <w:tc>
          <w:tcPr>
            <w:tcW w:w="674" w:type="dxa"/>
          </w:tcPr>
          <w:p w14:paraId="6CD05B68" w14:textId="77777777" w:rsidR="00A43B85" w:rsidRDefault="00A43B85" w:rsidP="00B45F41">
            <w:pPr>
              <w:spacing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975" w:type="dxa"/>
          </w:tcPr>
          <w:p w14:paraId="104F9D92" w14:textId="4CBB6D0A" w:rsidR="00A43B85" w:rsidRPr="0084686F" w:rsidRDefault="00A43B85" w:rsidP="00A43B85">
            <w:pPr>
              <w:spacing w:line="360" w:lineRule="auto"/>
              <w:jc w:val="both"/>
              <w:rPr>
                <w:b/>
                <w:bCs/>
                <w:noProof/>
              </w:rPr>
            </w:pPr>
            <w:r w:rsidRPr="0084686F">
              <w:rPr>
                <w:b/>
                <w:bCs/>
                <w:noProof/>
              </w:rPr>
              <w:t xml:space="preserve">Nature of Conducting the Training: </w:t>
            </w:r>
            <w:r w:rsidRPr="0084686F">
              <w:rPr>
                <w:noProof/>
              </w:rPr>
              <w:t>Face to face</w:t>
            </w:r>
            <w:r w:rsidR="005F3C05">
              <w:rPr>
                <w:noProof/>
              </w:rPr>
              <w:t xml:space="preserve"> </w:t>
            </w:r>
          </w:p>
          <w:p w14:paraId="595C9605" w14:textId="6D7DCCEC" w:rsidR="00A43B85" w:rsidRPr="0084686F" w:rsidRDefault="00A43B85" w:rsidP="00A43B85">
            <w:pPr>
              <w:spacing w:line="360" w:lineRule="auto"/>
              <w:jc w:val="both"/>
              <w:rPr>
                <w:noProof/>
              </w:rPr>
            </w:pPr>
            <w:r w:rsidRPr="0084686F">
              <w:rPr>
                <w:b/>
                <w:bCs/>
                <w:noProof/>
              </w:rPr>
              <w:t>Course Duration:</w:t>
            </w:r>
            <w:r w:rsidRPr="0084686F">
              <w:rPr>
                <w:noProof/>
              </w:rPr>
              <w:t xml:space="preserve"> </w:t>
            </w:r>
            <w:r w:rsidR="00701811">
              <w:rPr>
                <w:noProof/>
              </w:rPr>
              <w:t>3 Days</w:t>
            </w:r>
          </w:p>
          <w:p w14:paraId="4FF42F8F" w14:textId="34FE3321" w:rsidR="00A43B85" w:rsidRPr="0084686F" w:rsidRDefault="00A43B85" w:rsidP="00A43B85">
            <w:pPr>
              <w:spacing w:line="360" w:lineRule="auto"/>
              <w:jc w:val="both"/>
              <w:rPr>
                <w:noProof/>
              </w:rPr>
            </w:pPr>
            <w:r w:rsidRPr="0084686F">
              <w:rPr>
                <w:b/>
                <w:bCs/>
                <w:noProof/>
              </w:rPr>
              <w:t>Accreditation:</w:t>
            </w:r>
            <w:r w:rsidRPr="0084686F">
              <w:rPr>
                <w:noProof/>
              </w:rPr>
              <w:t xml:space="preserve"> The service provider to indicate the Course NQF level </w:t>
            </w:r>
            <w:r w:rsidR="00A6207E">
              <w:rPr>
                <w:noProof/>
              </w:rPr>
              <w:t>4</w:t>
            </w:r>
            <w:r w:rsidRPr="0084686F">
              <w:rPr>
                <w:noProof/>
              </w:rPr>
              <w:t>.</w:t>
            </w:r>
          </w:p>
          <w:p w14:paraId="65D15072" w14:textId="77777777" w:rsidR="00A43B85" w:rsidRPr="0084686F" w:rsidRDefault="00A43B85" w:rsidP="00A43B85">
            <w:pPr>
              <w:spacing w:line="360" w:lineRule="auto"/>
              <w:jc w:val="both"/>
            </w:pPr>
            <w:r w:rsidRPr="0084686F">
              <w:rPr>
                <w:b/>
                <w:bCs/>
                <w:noProof/>
              </w:rPr>
              <w:t>Assessment and Certification:</w:t>
            </w:r>
            <w:r w:rsidRPr="0084686F">
              <w:t xml:space="preserve"> The delegates must undergo an assessment to receive a certificate of competency, which determines their level of competence. </w:t>
            </w:r>
          </w:p>
          <w:p w14:paraId="2A081AE7" w14:textId="77777777" w:rsidR="00A43B85" w:rsidRDefault="00A43B85" w:rsidP="00A43B85">
            <w:pPr>
              <w:spacing w:line="360" w:lineRule="auto"/>
              <w:rPr>
                <w:rFonts w:cs="Calibri"/>
                <w:b/>
              </w:rPr>
            </w:pPr>
            <w:r w:rsidRPr="0084686F">
              <w:rPr>
                <w:b/>
                <w:bCs/>
                <w:noProof/>
              </w:rPr>
              <w:t>Training Venue and Catering:</w:t>
            </w:r>
            <w:r w:rsidRPr="0084686F">
              <w:rPr>
                <w:noProof/>
              </w:rPr>
              <w:t xml:space="preserve"> The costing by service provider must include the venue and catering (breakfast, lunch and afternoon tea) for the duration of training</w:t>
            </w:r>
            <w:r w:rsidR="00466805">
              <w:rPr>
                <w:noProof/>
              </w:rPr>
              <w:t>.</w:t>
            </w:r>
          </w:p>
        </w:tc>
        <w:tc>
          <w:tcPr>
            <w:tcW w:w="2885" w:type="dxa"/>
          </w:tcPr>
          <w:p w14:paraId="13FCE291" w14:textId="77777777" w:rsidR="00A43B85" w:rsidRPr="002B6F88" w:rsidRDefault="00A43B85" w:rsidP="00B45F41">
            <w:pPr>
              <w:spacing w:line="360" w:lineRule="auto"/>
              <w:jc w:val="center"/>
              <w:rPr>
                <w:rFonts w:cs="Calibri"/>
                <w:bCs/>
                <w:sz w:val="20"/>
                <w:szCs w:val="20"/>
              </w:rPr>
            </w:pPr>
          </w:p>
        </w:tc>
        <w:tc>
          <w:tcPr>
            <w:tcW w:w="3564" w:type="dxa"/>
          </w:tcPr>
          <w:p w14:paraId="678C9590" w14:textId="77777777" w:rsidR="00A43B85" w:rsidRPr="002B6F88" w:rsidRDefault="00A43B85" w:rsidP="00B45F41">
            <w:pPr>
              <w:rPr>
                <w:sz w:val="20"/>
                <w:szCs w:val="20"/>
              </w:rPr>
            </w:pPr>
          </w:p>
        </w:tc>
      </w:tr>
      <w:tr w:rsidR="00ED18EA" w:rsidRPr="002B6F88" w14:paraId="17ADBE97" w14:textId="77777777" w:rsidTr="004C1CEF">
        <w:trPr>
          <w:trHeight w:val="370"/>
        </w:trPr>
        <w:tc>
          <w:tcPr>
            <w:tcW w:w="15098" w:type="dxa"/>
            <w:gridSpan w:val="4"/>
          </w:tcPr>
          <w:p w14:paraId="570548EC" w14:textId="77777777" w:rsidR="00ED18EA" w:rsidRDefault="00ED18EA" w:rsidP="00A164A0">
            <w:pPr>
              <w:spacing w:line="360" w:lineRule="auto"/>
              <w:rPr>
                <w:rFonts w:cs="Calibri"/>
                <w:iCs/>
                <w:sz w:val="20"/>
                <w:szCs w:val="20"/>
              </w:rPr>
            </w:pPr>
            <w:bookmarkStart w:id="0" w:name="_Hlk120819606"/>
            <w:r w:rsidRPr="00506E67">
              <w:rPr>
                <w:rFonts w:cs="Calibri"/>
                <w:iCs/>
                <w:sz w:val="20"/>
                <w:szCs w:val="20"/>
              </w:rPr>
              <w:lastRenderedPageBreak/>
              <w:t>Note:</w:t>
            </w:r>
            <w:r>
              <w:rPr>
                <w:rFonts w:cs="Calibri"/>
                <w:iCs/>
                <w:sz w:val="20"/>
                <w:szCs w:val="20"/>
              </w:rPr>
              <w:t xml:space="preserve"> </w:t>
            </w:r>
            <w:r w:rsidRPr="00506E67">
              <w:rPr>
                <w:rFonts w:cs="Calibri"/>
                <w:iCs/>
                <w:sz w:val="20"/>
                <w:szCs w:val="20"/>
              </w:rPr>
              <w:t xml:space="preserve">All delivery costs </w:t>
            </w:r>
            <w:r>
              <w:rPr>
                <w:rFonts w:cs="Calibri"/>
                <w:iCs/>
                <w:sz w:val="20"/>
                <w:szCs w:val="20"/>
              </w:rPr>
              <w:t xml:space="preserve">and </w:t>
            </w:r>
            <w:r w:rsidRPr="00506E67">
              <w:rPr>
                <w:rFonts w:cs="Calibri"/>
                <w:iCs/>
                <w:sz w:val="20"/>
                <w:szCs w:val="20"/>
              </w:rPr>
              <w:t xml:space="preserve">all applicable taxes, includes value- added tax, </w:t>
            </w:r>
            <w:r>
              <w:rPr>
                <w:rFonts w:cs="Calibri"/>
                <w:iCs/>
                <w:sz w:val="20"/>
                <w:szCs w:val="20"/>
              </w:rPr>
              <w:t>pay-as-you-earn</w:t>
            </w:r>
            <w:r w:rsidRPr="00506E67">
              <w:rPr>
                <w:rFonts w:cs="Calibri"/>
                <w:iCs/>
                <w:sz w:val="20"/>
                <w:szCs w:val="20"/>
              </w:rPr>
              <w:t>, income tax, unemployment insurance fund contributions</w:t>
            </w:r>
            <w:r>
              <w:rPr>
                <w:rFonts w:cs="Calibri"/>
                <w:iCs/>
                <w:sz w:val="20"/>
                <w:szCs w:val="20"/>
              </w:rPr>
              <w:t>,</w:t>
            </w:r>
            <w:r w:rsidRPr="00506E67">
              <w:rPr>
                <w:rFonts w:cs="Calibri"/>
                <w:iCs/>
                <w:sz w:val="20"/>
                <w:szCs w:val="20"/>
              </w:rPr>
              <w:t xml:space="preserve"> and skills development levies</w:t>
            </w:r>
            <w:r>
              <w:rPr>
                <w:rFonts w:cs="Calibri"/>
                <w:iCs/>
                <w:sz w:val="20"/>
                <w:szCs w:val="20"/>
              </w:rPr>
              <w:t>,</w:t>
            </w:r>
            <w:r w:rsidRPr="00506E67">
              <w:rPr>
                <w:rFonts w:cs="Calibri"/>
                <w:iCs/>
                <w:sz w:val="20"/>
                <w:szCs w:val="20"/>
              </w:rPr>
              <w:t xml:space="preserve"> must be included in the bid price for delivery at the prescribed destination.</w:t>
            </w:r>
          </w:p>
          <w:p w14:paraId="00CB70A9" w14:textId="77777777" w:rsidR="00ED18EA" w:rsidRPr="002B6F88" w:rsidRDefault="00ED18EA" w:rsidP="00ED18EA">
            <w:pPr>
              <w:spacing w:line="360" w:lineRule="auto"/>
              <w:rPr>
                <w:rFonts w:cs="Calibri"/>
                <w:b/>
                <w:bCs/>
                <w:iCs/>
                <w:sz w:val="20"/>
                <w:szCs w:val="20"/>
              </w:rPr>
            </w:pPr>
            <w:r>
              <w:rPr>
                <w:rFonts w:cs="Calibri"/>
                <w:iCs/>
                <w:sz w:val="20"/>
                <w:szCs w:val="20"/>
              </w:rPr>
              <w:t>NB: The service provider must submit a valid quotation as per the above guideline on his/ her letterhead reflecting the item descriptions, validity, banking details, contact details and CSD MAAA number.</w:t>
            </w:r>
          </w:p>
        </w:tc>
      </w:tr>
      <w:tr w:rsidR="00ED18EA" w:rsidRPr="002B6F88" w14:paraId="06AA8708" w14:textId="77777777" w:rsidTr="004C1CEF">
        <w:trPr>
          <w:trHeight w:val="370"/>
        </w:trPr>
        <w:tc>
          <w:tcPr>
            <w:tcW w:w="15098" w:type="dxa"/>
            <w:gridSpan w:val="4"/>
          </w:tcPr>
          <w:p w14:paraId="7F756D5C" w14:textId="77777777" w:rsidR="00ED18EA" w:rsidRDefault="00ED18EA" w:rsidP="00BC05EF">
            <w:pPr>
              <w:spacing w:line="360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NB:  No goods/ services should be delivered before an official order is received from the Department of Forestry, Fisheries and the Environment.</w:t>
            </w:r>
          </w:p>
          <w:p w14:paraId="56F16B34" w14:textId="77777777" w:rsidR="00ED18EA" w:rsidRPr="007F791C" w:rsidRDefault="00ED18EA" w:rsidP="00BC05EF">
            <w:pPr>
              <w:numPr>
                <w:ilvl w:val="0"/>
                <w:numId w:val="37"/>
              </w:numPr>
              <w:spacing w:line="360" w:lineRule="auto"/>
              <w:ind w:left="360"/>
              <w:rPr>
                <w:rFonts w:cs="Calibri"/>
                <w:b/>
                <w:bCs/>
                <w:i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Failure to deliver goods within the agreed timelines might result in an order being cancelled and possible inclusion on the Database of Restricted Suppliers by the National Treasury</w:t>
            </w:r>
          </w:p>
        </w:tc>
      </w:tr>
      <w:bookmarkEnd w:id="0"/>
    </w:tbl>
    <w:p w14:paraId="570AE8EA" w14:textId="77777777" w:rsidR="002B6F88" w:rsidRPr="002B6F88" w:rsidRDefault="002B6F88" w:rsidP="003424CB">
      <w:pPr>
        <w:spacing w:line="0" w:lineRule="atLeast"/>
        <w:jc w:val="both"/>
        <w:rPr>
          <w:rFonts w:cs="Calibri"/>
          <w:b/>
          <w:bCs/>
          <w:iCs/>
          <w:sz w:val="20"/>
          <w:szCs w:val="20"/>
        </w:rPr>
      </w:pPr>
    </w:p>
    <w:sectPr w:rsidR="002B6F88" w:rsidRPr="002B6F88" w:rsidSect="007D5DC9">
      <w:pgSz w:w="16838" w:h="11906" w:orient="landscape" w:code="9"/>
      <w:pgMar w:top="1440" w:right="1440" w:bottom="28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D4640D" w14:textId="77777777" w:rsidR="00F5240F" w:rsidRDefault="00F5240F" w:rsidP="002830E0">
      <w:r>
        <w:separator/>
      </w:r>
    </w:p>
  </w:endnote>
  <w:endnote w:type="continuationSeparator" w:id="0">
    <w:p w14:paraId="5D9F3E27" w14:textId="77777777" w:rsidR="00F5240F" w:rsidRDefault="00F5240F" w:rsidP="002830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2866D0" w14:textId="77777777" w:rsidR="00A92D1F" w:rsidRDefault="00A92D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A9A2E" w14:textId="77777777" w:rsidR="002830E0" w:rsidRDefault="002830E0">
    <w:pPr>
      <w:pStyle w:val="Footer"/>
      <w:rPr>
        <w:sz w:val="18"/>
        <w:lang w:val="en-US"/>
      </w:rPr>
    </w:pPr>
    <w:r w:rsidRPr="002830E0">
      <w:rPr>
        <w:b/>
        <w:i/>
        <w:sz w:val="18"/>
        <w:lang w:val="en-US"/>
      </w:rPr>
      <w:t xml:space="preserve">Batho </w:t>
    </w:r>
    <w:proofErr w:type="spellStart"/>
    <w:r w:rsidRPr="002830E0">
      <w:rPr>
        <w:b/>
        <w:i/>
        <w:sz w:val="18"/>
        <w:lang w:val="en-US"/>
      </w:rPr>
      <w:t>pele</w:t>
    </w:r>
    <w:proofErr w:type="spellEnd"/>
    <w:r w:rsidRPr="002830E0">
      <w:rPr>
        <w:b/>
        <w:i/>
        <w:sz w:val="18"/>
        <w:lang w:val="en-US"/>
      </w:rPr>
      <w:t xml:space="preserve">- </w:t>
    </w:r>
    <w:r w:rsidRPr="002830E0">
      <w:rPr>
        <w:sz w:val="18"/>
        <w:lang w:val="en-US"/>
      </w:rPr>
      <w:t>putting people first</w:t>
    </w:r>
  </w:p>
  <w:p w14:paraId="5659AAEE" w14:textId="77777777" w:rsidR="00F92B5B" w:rsidRPr="00F92B5B" w:rsidRDefault="00F92B5B" w:rsidP="00F92B5B">
    <w:pPr>
      <w:pStyle w:val="Footer"/>
      <w:jc w:val="right"/>
    </w:pPr>
    <w:r w:rsidRPr="00F92B5B">
      <w:fldChar w:fldCharType="begin"/>
    </w:r>
    <w:r w:rsidRPr="00F92B5B">
      <w:instrText xml:space="preserve"> PAGE   \* MERGEFORMAT </w:instrText>
    </w:r>
    <w:r w:rsidRPr="00F92B5B">
      <w:fldChar w:fldCharType="separate"/>
    </w:r>
    <w:r w:rsidR="00410E36">
      <w:rPr>
        <w:noProof/>
      </w:rPr>
      <w:t>6</w:t>
    </w:r>
    <w:r w:rsidRPr="00F92B5B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348A6F" w14:textId="77777777" w:rsidR="00386034" w:rsidRPr="00386034" w:rsidRDefault="00386034" w:rsidP="00386034">
    <w:pPr>
      <w:tabs>
        <w:tab w:val="center" w:pos="4860"/>
        <w:tab w:val="right" w:pos="9540"/>
      </w:tabs>
      <w:jc w:val="both"/>
      <w:rPr>
        <w:rFonts w:ascii="Arial" w:hAnsi="Arial" w:cs="Arial"/>
        <w:sz w:val="16"/>
        <w:lang w:val="en-GB" w:eastAsia="en-US"/>
      </w:rPr>
    </w:pPr>
    <w:r w:rsidRPr="00386034">
      <w:rPr>
        <w:rFonts w:ascii="Arial" w:hAnsi="Arial" w:cs="Arial"/>
        <w:sz w:val="16"/>
        <w:lang w:val="en-GB" w:eastAsia="en-US"/>
      </w:rPr>
      <w:t xml:space="preserve">*Any reference to </w:t>
    </w:r>
    <w:r w:rsidR="00A92D1F">
      <w:rPr>
        <w:rFonts w:ascii="Arial" w:hAnsi="Arial" w:cs="Arial"/>
        <w:sz w:val="16"/>
        <w:lang w:val="en-GB" w:eastAsia="en-US"/>
      </w:rPr>
      <w:t xml:space="preserve">the </w:t>
    </w:r>
    <w:r w:rsidRPr="00386034">
      <w:rPr>
        <w:rFonts w:ascii="Arial" w:hAnsi="Arial" w:cs="Arial"/>
        <w:sz w:val="16"/>
        <w:lang w:val="en-GB" w:eastAsia="en-US"/>
      </w:rPr>
      <w:t>words “Bid” or “Bidder” herein and/or in any other documentation shall be construed to have the same meaning as the words “Tender” or “Tenderer”</w:t>
    </w:r>
  </w:p>
  <w:p w14:paraId="7AAF82BC" w14:textId="77777777" w:rsidR="00386034" w:rsidRPr="00386034" w:rsidRDefault="00386034" w:rsidP="00386034">
    <w:pPr>
      <w:tabs>
        <w:tab w:val="center" w:pos="4320"/>
        <w:tab w:val="right" w:pos="8640"/>
      </w:tabs>
      <w:rPr>
        <w:rFonts w:ascii="Times New Roman" w:hAnsi="Times New Roman"/>
        <w:lang w:val="x-none" w:eastAsia="en-US"/>
      </w:rPr>
    </w:pPr>
  </w:p>
  <w:p w14:paraId="3A377244" w14:textId="77777777" w:rsidR="00386034" w:rsidRDefault="00386034" w:rsidP="00386034">
    <w:pPr>
      <w:tabs>
        <w:tab w:val="center" w:pos="4860"/>
        <w:tab w:val="right" w:pos="10440"/>
      </w:tabs>
      <w:jc w:val="both"/>
      <w:rPr>
        <w:rFonts w:ascii="Arial" w:hAnsi="Arial" w:cs="Arial"/>
        <w:bCs/>
        <w:snapToGrid w:val="0"/>
        <w:sz w:val="16"/>
        <w:szCs w:val="16"/>
        <w:lang w:val="en-GB" w:eastAsia="en-US"/>
      </w:rPr>
    </w:pP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For Internal &amp; External Use </w:t>
    </w:r>
    <w:r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                                </w:t>
    </w: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>Effective</w:t>
    </w:r>
    <w:r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</w:t>
    </w: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date </w:t>
    </w:r>
  </w:p>
  <w:p w14:paraId="7C276840" w14:textId="77777777" w:rsidR="00386034" w:rsidRPr="00386034" w:rsidRDefault="00386034" w:rsidP="00386034">
    <w:pPr>
      <w:tabs>
        <w:tab w:val="center" w:pos="4860"/>
        <w:tab w:val="right" w:pos="10440"/>
      </w:tabs>
      <w:jc w:val="both"/>
      <w:rPr>
        <w:rFonts w:ascii="Arial" w:hAnsi="Arial" w:cs="Arial"/>
        <w:bCs/>
        <w:snapToGrid w:val="0"/>
        <w:sz w:val="16"/>
        <w:szCs w:val="16"/>
        <w:lang w:val="en-GB" w:eastAsia="en-US"/>
      </w:rPr>
    </w:pPr>
    <w:r>
      <w:rPr>
        <w:rFonts w:ascii="Arial" w:hAnsi="Arial" w:cs="Arial"/>
        <w:bCs/>
        <w:snapToGrid w:val="0"/>
        <w:sz w:val="16"/>
        <w:szCs w:val="16"/>
        <w:lang w:val="en-GB" w:eastAsia="en-US"/>
      </w:rPr>
      <w:tab/>
      <w:t xml:space="preserve">                                                 </w:t>
    </w:r>
    <w:r w:rsidR="001312CD">
      <w:rPr>
        <w:rFonts w:ascii="Arial" w:hAnsi="Arial" w:cs="Arial"/>
        <w:bCs/>
        <w:snapToGrid w:val="0"/>
        <w:sz w:val="16"/>
        <w:szCs w:val="16"/>
        <w:lang w:val="en-GB" w:eastAsia="en-US"/>
      </w:rPr>
      <w:t>May</w:t>
    </w: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202</w:t>
    </w:r>
    <w:r w:rsidR="001312CD">
      <w:rPr>
        <w:rFonts w:ascii="Arial" w:hAnsi="Arial" w:cs="Arial"/>
        <w:bCs/>
        <w:snapToGrid w:val="0"/>
        <w:sz w:val="16"/>
        <w:szCs w:val="16"/>
        <w:lang w:val="en-GB" w:eastAsia="en-US"/>
      </w:rPr>
      <w:t>4</w:t>
    </w: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                                                                         </w:t>
    </w:r>
    <w:r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 </w:t>
    </w:r>
    <w:r w:rsidRPr="00386034">
      <w:rPr>
        <w:rFonts w:ascii="Times New Roman" w:hAnsi="Times New Roman"/>
        <w:sz w:val="16"/>
        <w:szCs w:val="16"/>
        <w:lang w:val="en-GB" w:eastAsia="en-US"/>
      </w:rPr>
      <w:t xml:space="preserve">Page </w:t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fldChar w:fldCharType="begin"/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instrText xml:space="preserve"> PAGE </w:instrText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fldChar w:fldCharType="separate"/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t>2</w:t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fldChar w:fldCharType="end"/>
    </w:r>
    <w:r w:rsidRPr="00386034">
      <w:rPr>
        <w:rFonts w:ascii="Times New Roman" w:hAnsi="Times New Roman"/>
        <w:sz w:val="16"/>
        <w:szCs w:val="16"/>
        <w:lang w:val="en-GB" w:eastAsia="en-US"/>
      </w:rPr>
      <w:t xml:space="preserve"> of </w:t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fldChar w:fldCharType="begin"/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instrText xml:space="preserve"> NUMPAGES  </w:instrText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fldChar w:fldCharType="separate"/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t>16</w:t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fldChar w:fldCharType="end"/>
    </w:r>
  </w:p>
  <w:p w14:paraId="0ED75F61" w14:textId="77777777" w:rsidR="00666DC8" w:rsidRPr="00386034" w:rsidRDefault="00386034" w:rsidP="00386034">
    <w:pPr>
      <w:tabs>
        <w:tab w:val="center" w:pos="4860"/>
        <w:tab w:val="right" w:pos="10440"/>
      </w:tabs>
      <w:ind w:left="4860"/>
      <w:jc w:val="both"/>
      <w:rPr>
        <w:rFonts w:ascii="Arial" w:hAnsi="Arial" w:cs="Arial"/>
        <w:bCs/>
        <w:snapToGrid w:val="0"/>
        <w:sz w:val="16"/>
        <w:szCs w:val="16"/>
        <w:lang w:val="en-GB" w:eastAsia="en-US"/>
      </w:rPr>
    </w:pP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                                                                </w:t>
    </w:r>
    <w:r w:rsidR="00A92D1F">
      <w:rPr>
        <w:rFonts w:ascii="Arial" w:hAnsi="Arial" w:cs="Arial"/>
        <w:bCs/>
        <w:snapToGrid w:val="0"/>
        <w:sz w:val="16"/>
        <w:szCs w:val="16"/>
        <w:lang w:val="en-GB" w:eastAsia="en-US"/>
      </w:rPr>
      <w:t>Version 06</w:t>
    </w: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                                                                                                                                       </w:t>
    </w:r>
    <w:r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      </w:t>
    </w: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4ADD3C" w14:textId="77777777" w:rsidR="00F5240F" w:rsidRDefault="00F5240F" w:rsidP="002830E0">
      <w:r>
        <w:separator/>
      </w:r>
    </w:p>
  </w:footnote>
  <w:footnote w:type="continuationSeparator" w:id="0">
    <w:p w14:paraId="545A13A7" w14:textId="77777777" w:rsidR="00F5240F" w:rsidRDefault="00F5240F" w:rsidP="002830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C6086B" w14:textId="77777777" w:rsidR="00A92D1F" w:rsidRDefault="00A92D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EB321E" w14:textId="77777777" w:rsidR="00A92D1F" w:rsidRDefault="00A92D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2A3EC9" w14:textId="0C4F7600" w:rsidR="00474EA1" w:rsidRDefault="00750B6B">
    <w:pPr>
      <w:pStyle w:val="Header"/>
      <w:rPr>
        <w:noProof/>
      </w:rPr>
    </w:pPr>
    <w:r w:rsidRPr="00D730F4">
      <w:rPr>
        <w:noProof/>
      </w:rPr>
      <w:drawing>
        <wp:inline distT="0" distB="0" distL="0" distR="0" wp14:anchorId="58D13C98" wp14:editId="1F9AAF9A">
          <wp:extent cx="2152650" cy="742950"/>
          <wp:effectExtent l="0" t="0" r="0" b="0"/>
          <wp:docPr id="1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0B75726" w14:textId="77777777" w:rsidR="00474EA1" w:rsidRPr="00956B7A" w:rsidRDefault="00474EA1" w:rsidP="00474EA1">
    <w:pPr>
      <w:jc w:val="center"/>
      <w:rPr>
        <w:b/>
        <w:i/>
        <w:vertAlign w:val="subscript"/>
        <w:lang w:val="en-US"/>
      </w:rPr>
    </w:pPr>
    <w:r w:rsidRPr="00956B7A">
      <w:rPr>
        <w:b/>
        <w:i/>
        <w:sz w:val="20"/>
      </w:rPr>
      <w:t xml:space="preserve">Environment House, </w:t>
    </w:r>
    <w:proofErr w:type="spellStart"/>
    <w:r w:rsidRPr="00956B7A">
      <w:rPr>
        <w:b/>
        <w:i/>
        <w:sz w:val="20"/>
      </w:rPr>
      <w:t>Cnr</w:t>
    </w:r>
    <w:proofErr w:type="spellEnd"/>
    <w:r w:rsidRPr="00956B7A">
      <w:rPr>
        <w:b/>
        <w:i/>
        <w:sz w:val="20"/>
      </w:rPr>
      <w:t xml:space="preserve"> Steve Biko Road &amp; Soutpansberg Street, </w:t>
    </w:r>
    <w:proofErr w:type="spellStart"/>
    <w:r w:rsidRPr="00956B7A">
      <w:rPr>
        <w:b/>
        <w:i/>
        <w:sz w:val="20"/>
      </w:rPr>
      <w:t>Cnr</w:t>
    </w:r>
    <w:proofErr w:type="spellEnd"/>
    <w:r w:rsidRPr="00956B7A">
      <w:rPr>
        <w:b/>
        <w:i/>
        <w:sz w:val="20"/>
      </w:rPr>
      <w:t xml:space="preserve"> Steve Biko Road &amp; Soutpansberg Street. Private Bag X447, Pretoria, 0001</w:t>
    </w:r>
  </w:p>
  <w:p w14:paraId="54971423" w14:textId="77777777" w:rsidR="00474EA1" w:rsidRDefault="00474E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B1E2B"/>
    <w:multiLevelType w:val="multilevel"/>
    <w:tmpl w:val="6FCC4DD4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900"/>
        </w:tabs>
        <w:ind w:left="900" w:hanging="90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4210A95"/>
    <w:multiLevelType w:val="hybridMultilevel"/>
    <w:tmpl w:val="6E8C8084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54159"/>
    <w:multiLevelType w:val="multilevel"/>
    <w:tmpl w:val="7534C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C856DB"/>
    <w:multiLevelType w:val="hybridMultilevel"/>
    <w:tmpl w:val="C69836F4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152C44"/>
    <w:multiLevelType w:val="hybridMultilevel"/>
    <w:tmpl w:val="AEFEF47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8630C8"/>
    <w:multiLevelType w:val="hybridMultilevel"/>
    <w:tmpl w:val="2F80A2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772C4"/>
    <w:multiLevelType w:val="multilevel"/>
    <w:tmpl w:val="4DE6F7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7" w15:restartNumberingAfterBreak="0">
    <w:nsid w:val="1C396044"/>
    <w:multiLevelType w:val="multilevel"/>
    <w:tmpl w:val="9D8A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6F75A3"/>
    <w:multiLevelType w:val="hybridMultilevel"/>
    <w:tmpl w:val="78363F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554C8"/>
    <w:multiLevelType w:val="hybridMultilevel"/>
    <w:tmpl w:val="636C8A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B650200"/>
    <w:multiLevelType w:val="multilevel"/>
    <w:tmpl w:val="E8C2F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9C4902"/>
    <w:multiLevelType w:val="multilevel"/>
    <w:tmpl w:val="921CB31A"/>
    <w:lvl w:ilvl="0">
      <w:start w:val="1"/>
      <w:numFmt w:val="none"/>
      <w:lvlText w:val="9.5.7."/>
      <w:lvlJc w:val="left"/>
      <w:pPr>
        <w:ind w:left="1440" w:hanging="360"/>
      </w:pPr>
    </w:lvl>
    <w:lvl w:ilvl="1">
      <w:start w:val="1"/>
      <w:numFmt w:val="decimal"/>
      <w:lvlText w:val="9.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CB27BA"/>
    <w:multiLevelType w:val="hybridMultilevel"/>
    <w:tmpl w:val="ABAA1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9C06E2"/>
    <w:multiLevelType w:val="multilevel"/>
    <w:tmpl w:val="1602C7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9.%2."/>
      <w:lvlJc w:val="left"/>
      <w:pPr>
        <w:ind w:left="720" w:hanging="360"/>
      </w:pPr>
    </w:lvl>
    <w:lvl w:ilvl="2">
      <w:start w:val="1"/>
      <w:numFmt w:val="upperLetter"/>
      <w:lvlText w:val="%3."/>
      <w:lvlJc w:val="left"/>
      <w:pPr>
        <w:ind w:left="1620" w:hanging="360"/>
      </w:pPr>
    </w:lvl>
    <w:lvl w:ilvl="3">
      <w:start w:val="1"/>
      <w:numFmt w:val="decimal"/>
      <w:lvlText w:val="%4."/>
      <w:lvlJc w:val="left"/>
      <w:pPr>
        <w:ind w:left="2160" w:hanging="360"/>
      </w:pPr>
    </w:lvl>
    <w:lvl w:ilvl="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5">
      <w:start w:val="1"/>
      <w:numFmt w:val="lowerRoman"/>
      <w:lvlText w:val="%6."/>
      <w:lvlJc w:val="right"/>
      <w:pPr>
        <w:ind w:left="3600" w:hanging="18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5040" w:hanging="360"/>
      </w:pPr>
    </w:lvl>
    <w:lvl w:ilvl="8">
      <w:start w:val="1"/>
      <w:numFmt w:val="lowerRoman"/>
      <w:lvlText w:val="%9."/>
      <w:lvlJc w:val="right"/>
      <w:pPr>
        <w:ind w:left="5760" w:hanging="180"/>
      </w:pPr>
    </w:lvl>
  </w:abstractNum>
  <w:abstractNum w:abstractNumId="14" w15:restartNumberingAfterBreak="0">
    <w:nsid w:val="335F1345"/>
    <w:multiLevelType w:val="hybridMultilevel"/>
    <w:tmpl w:val="262259A4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714167"/>
    <w:multiLevelType w:val="multilevel"/>
    <w:tmpl w:val="9D9AA522"/>
    <w:lvl w:ilvl="0">
      <w:start w:val="1"/>
      <w:numFmt w:val="none"/>
      <w:lvlText w:val="9.5.7."/>
      <w:lvlJc w:val="left"/>
      <w:pPr>
        <w:ind w:left="720" w:hanging="360"/>
      </w:pPr>
    </w:lvl>
    <w:lvl w:ilvl="1">
      <w:start w:val="1"/>
      <w:numFmt w:val="decimal"/>
      <w:lvlText w:val="9.%2."/>
      <w:lvlJc w:val="left"/>
      <w:pPr>
        <w:ind w:left="720" w:hanging="360"/>
      </w:pPr>
    </w:lvl>
    <w:lvl w:ilvl="2">
      <w:start w:val="1"/>
      <w:numFmt w:val="upperLetter"/>
      <w:lvlText w:val="%3."/>
      <w:lvlJc w:val="left"/>
      <w:pPr>
        <w:ind w:left="1620" w:hanging="360"/>
      </w:pPr>
    </w:lvl>
    <w:lvl w:ilvl="3">
      <w:start w:val="1"/>
      <w:numFmt w:val="decimal"/>
      <w:lvlText w:val="%4."/>
      <w:lvlJc w:val="left"/>
      <w:pPr>
        <w:ind w:left="2160" w:hanging="360"/>
      </w:pPr>
    </w:lvl>
    <w:lvl w:ilvl="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5">
      <w:start w:val="1"/>
      <w:numFmt w:val="lowerRoman"/>
      <w:lvlText w:val="%6."/>
      <w:lvlJc w:val="right"/>
      <w:pPr>
        <w:ind w:left="3600" w:hanging="18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5040" w:hanging="360"/>
      </w:pPr>
    </w:lvl>
    <w:lvl w:ilvl="8">
      <w:start w:val="1"/>
      <w:numFmt w:val="lowerRoman"/>
      <w:lvlText w:val="%9."/>
      <w:lvlJc w:val="right"/>
      <w:pPr>
        <w:ind w:left="5760" w:hanging="180"/>
      </w:pPr>
    </w:lvl>
  </w:abstractNum>
  <w:abstractNum w:abstractNumId="16" w15:restartNumberingAfterBreak="0">
    <w:nsid w:val="350C56D7"/>
    <w:multiLevelType w:val="multilevel"/>
    <w:tmpl w:val="71B6D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F50394"/>
    <w:multiLevelType w:val="hybridMultilevel"/>
    <w:tmpl w:val="D0FA97C6"/>
    <w:lvl w:ilvl="0" w:tplc="B8DA04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026F18"/>
    <w:multiLevelType w:val="hybridMultilevel"/>
    <w:tmpl w:val="F0625E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228BA"/>
    <w:multiLevelType w:val="hybridMultilevel"/>
    <w:tmpl w:val="22384AF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694015"/>
    <w:multiLevelType w:val="hybridMultilevel"/>
    <w:tmpl w:val="5FE09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A27C16"/>
    <w:multiLevelType w:val="hybridMultilevel"/>
    <w:tmpl w:val="37BA45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8567C6"/>
    <w:multiLevelType w:val="hybridMultilevel"/>
    <w:tmpl w:val="CC08DC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93850"/>
    <w:multiLevelType w:val="hybridMultilevel"/>
    <w:tmpl w:val="2DC2D37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D51D2B"/>
    <w:multiLevelType w:val="multilevel"/>
    <w:tmpl w:val="19BEDB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5" w15:restartNumberingAfterBreak="0">
    <w:nsid w:val="56C5058A"/>
    <w:multiLevelType w:val="multilevel"/>
    <w:tmpl w:val="56661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741232B"/>
    <w:multiLevelType w:val="hybridMultilevel"/>
    <w:tmpl w:val="C69836F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C5D1DD6"/>
    <w:multiLevelType w:val="hybridMultilevel"/>
    <w:tmpl w:val="A9DE3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3346AB"/>
    <w:multiLevelType w:val="hybridMultilevel"/>
    <w:tmpl w:val="86AAA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D60F8A"/>
    <w:multiLevelType w:val="multilevel"/>
    <w:tmpl w:val="A636D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076D1F"/>
    <w:multiLevelType w:val="hybridMultilevel"/>
    <w:tmpl w:val="50A8D4A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3001DA"/>
    <w:multiLevelType w:val="hybridMultilevel"/>
    <w:tmpl w:val="5AE6C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DA2F2B"/>
    <w:multiLevelType w:val="hybridMultilevel"/>
    <w:tmpl w:val="6C7A0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E7BBA"/>
    <w:multiLevelType w:val="hybridMultilevel"/>
    <w:tmpl w:val="DF36D8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D47B5B"/>
    <w:multiLevelType w:val="hybridMultilevel"/>
    <w:tmpl w:val="68029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3206D0"/>
    <w:multiLevelType w:val="hybridMultilevel"/>
    <w:tmpl w:val="6AB8A9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5C61A5"/>
    <w:multiLevelType w:val="hybridMultilevel"/>
    <w:tmpl w:val="C7F8E95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4F2D17"/>
    <w:multiLevelType w:val="multilevel"/>
    <w:tmpl w:val="FE34D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DE40153"/>
    <w:multiLevelType w:val="hybridMultilevel"/>
    <w:tmpl w:val="EF064D1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134E5A"/>
    <w:multiLevelType w:val="hybridMultilevel"/>
    <w:tmpl w:val="99527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D4645C"/>
    <w:multiLevelType w:val="hybridMultilevel"/>
    <w:tmpl w:val="CDFA9F2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1" w15:restartNumberingAfterBreak="0">
    <w:nsid w:val="7B2477E1"/>
    <w:multiLevelType w:val="hybridMultilevel"/>
    <w:tmpl w:val="9D4253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360778"/>
    <w:multiLevelType w:val="hybridMultilevel"/>
    <w:tmpl w:val="88443D0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4131FF"/>
    <w:multiLevelType w:val="hybridMultilevel"/>
    <w:tmpl w:val="7996E03C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24A9A"/>
    <w:multiLevelType w:val="hybridMultilevel"/>
    <w:tmpl w:val="51A826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1776119">
    <w:abstractNumId w:val="44"/>
  </w:num>
  <w:num w:numId="2" w16cid:durableId="2005089498">
    <w:abstractNumId w:val="21"/>
  </w:num>
  <w:num w:numId="3" w16cid:durableId="820343118">
    <w:abstractNumId w:val="39"/>
  </w:num>
  <w:num w:numId="4" w16cid:durableId="304513020">
    <w:abstractNumId w:val="21"/>
  </w:num>
  <w:num w:numId="5" w16cid:durableId="811869250">
    <w:abstractNumId w:val="22"/>
  </w:num>
  <w:num w:numId="6" w16cid:durableId="634987366">
    <w:abstractNumId w:val="23"/>
  </w:num>
  <w:num w:numId="7" w16cid:durableId="814687809">
    <w:abstractNumId w:val="35"/>
  </w:num>
  <w:num w:numId="8" w16cid:durableId="1154180364">
    <w:abstractNumId w:val="19"/>
  </w:num>
  <w:num w:numId="9" w16cid:durableId="1204294428">
    <w:abstractNumId w:val="33"/>
  </w:num>
  <w:num w:numId="10" w16cid:durableId="1509952953">
    <w:abstractNumId w:val="8"/>
  </w:num>
  <w:num w:numId="11" w16cid:durableId="368840352">
    <w:abstractNumId w:val="41"/>
  </w:num>
  <w:num w:numId="12" w16cid:durableId="1006329589">
    <w:abstractNumId w:val="4"/>
  </w:num>
  <w:num w:numId="13" w16cid:durableId="509566170">
    <w:abstractNumId w:val="5"/>
  </w:num>
  <w:num w:numId="14" w16cid:durableId="1352682607">
    <w:abstractNumId w:val="6"/>
  </w:num>
  <w:num w:numId="15" w16cid:durableId="256792731">
    <w:abstractNumId w:val="24"/>
  </w:num>
  <w:num w:numId="16" w16cid:durableId="1759206088">
    <w:abstractNumId w:val="25"/>
  </w:num>
  <w:num w:numId="17" w16cid:durableId="1645309374">
    <w:abstractNumId w:val="7"/>
  </w:num>
  <w:num w:numId="18" w16cid:durableId="1888176914">
    <w:abstractNumId w:val="10"/>
  </w:num>
  <w:num w:numId="19" w16cid:durableId="783422050">
    <w:abstractNumId w:val="2"/>
  </w:num>
  <w:num w:numId="20" w16cid:durableId="2075230187">
    <w:abstractNumId w:val="37"/>
  </w:num>
  <w:num w:numId="21" w16cid:durableId="868641349">
    <w:abstractNumId w:val="43"/>
  </w:num>
  <w:num w:numId="22" w16cid:durableId="767962577">
    <w:abstractNumId w:val="38"/>
  </w:num>
  <w:num w:numId="23" w16cid:durableId="1768887280">
    <w:abstractNumId w:val="1"/>
  </w:num>
  <w:num w:numId="24" w16cid:durableId="464742545">
    <w:abstractNumId w:val="14"/>
  </w:num>
  <w:num w:numId="25" w16cid:durableId="1174733849">
    <w:abstractNumId w:val="26"/>
  </w:num>
  <w:num w:numId="26" w16cid:durableId="142753373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355811941">
    <w:abstractNumId w:val="15"/>
  </w:num>
  <w:num w:numId="28" w16cid:durableId="1270704311">
    <w:abstractNumId w:val="13"/>
  </w:num>
  <w:num w:numId="29" w16cid:durableId="260340534">
    <w:abstractNumId w:val="3"/>
  </w:num>
  <w:num w:numId="30" w16cid:durableId="141433932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 w16cid:durableId="1275165974">
    <w:abstractNumId w:val="0"/>
  </w:num>
  <w:num w:numId="32" w16cid:durableId="2125923062">
    <w:abstractNumId w:val="12"/>
  </w:num>
  <w:num w:numId="33" w16cid:durableId="1419862641">
    <w:abstractNumId w:val="34"/>
  </w:num>
  <w:num w:numId="34" w16cid:durableId="1426532740">
    <w:abstractNumId w:val="9"/>
  </w:num>
  <w:num w:numId="35" w16cid:durableId="1797021646">
    <w:abstractNumId w:val="40"/>
  </w:num>
  <w:num w:numId="36" w16cid:durableId="846871240">
    <w:abstractNumId w:val="31"/>
  </w:num>
  <w:num w:numId="37" w16cid:durableId="1205367990">
    <w:abstractNumId w:val="20"/>
  </w:num>
  <w:num w:numId="38" w16cid:durableId="711926805">
    <w:abstractNumId w:val="30"/>
  </w:num>
  <w:num w:numId="39" w16cid:durableId="1881627338">
    <w:abstractNumId w:val="32"/>
  </w:num>
  <w:num w:numId="40" w16cid:durableId="993099618">
    <w:abstractNumId w:val="18"/>
  </w:num>
  <w:num w:numId="41" w16cid:durableId="817695628">
    <w:abstractNumId w:val="42"/>
  </w:num>
  <w:num w:numId="42" w16cid:durableId="709495263">
    <w:abstractNumId w:val="36"/>
  </w:num>
  <w:num w:numId="43" w16cid:durableId="1663771606">
    <w:abstractNumId w:val="16"/>
  </w:num>
  <w:num w:numId="44" w16cid:durableId="282007118">
    <w:abstractNumId w:val="17"/>
  </w:num>
  <w:num w:numId="45" w16cid:durableId="1332098744">
    <w:abstractNumId w:val="27"/>
  </w:num>
  <w:num w:numId="46" w16cid:durableId="886718777">
    <w:abstractNumId w:val="28"/>
  </w:num>
  <w:num w:numId="47" w16cid:durableId="106903586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tzA2NTEztzAwtjRW0lEKTi0uzszPAykwrAUA8yzZ7iwAAAA="/>
  </w:docVars>
  <w:rsids>
    <w:rsidRoot w:val="0039218C"/>
    <w:rsid w:val="000008C4"/>
    <w:rsid w:val="000019DA"/>
    <w:rsid w:val="000052CC"/>
    <w:rsid w:val="00005338"/>
    <w:rsid w:val="000056C7"/>
    <w:rsid w:val="0000715F"/>
    <w:rsid w:val="00011150"/>
    <w:rsid w:val="00011885"/>
    <w:rsid w:val="00013E8A"/>
    <w:rsid w:val="00030BDE"/>
    <w:rsid w:val="00040BCC"/>
    <w:rsid w:val="00044EE3"/>
    <w:rsid w:val="00050655"/>
    <w:rsid w:val="000600F6"/>
    <w:rsid w:val="000656F8"/>
    <w:rsid w:val="00087A8A"/>
    <w:rsid w:val="000910A3"/>
    <w:rsid w:val="00091695"/>
    <w:rsid w:val="00092F00"/>
    <w:rsid w:val="000A0438"/>
    <w:rsid w:val="000A1A55"/>
    <w:rsid w:val="000A2080"/>
    <w:rsid w:val="000A2867"/>
    <w:rsid w:val="000A3012"/>
    <w:rsid w:val="000A4652"/>
    <w:rsid w:val="000A5DD6"/>
    <w:rsid w:val="000A5EA5"/>
    <w:rsid w:val="000A6BAE"/>
    <w:rsid w:val="000B2D5E"/>
    <w:rsid w:val="000B3F02"/>
    <w:rsid w:val="000B4517"/>
    <w:rsid w:val="000B55AA"/>
    <w:rsid w:val="000B634C"/>
    <w:rsid w:val="000B7CF9"/>
    <w:rsid w:val="000C214D"/>
    <w:rsid w:val="000C7E40"/>
    <w:rsid w:val="000D1346"/>
    <w:rsid w:val="000D19C8"/>
    <w:rsid w:val="000D2776"/>
    <w:rsid w:val="000D3538"/>
    <w:rsid w:val="000E1449"/>
    <w:rsid w:val="000E1476"/>
    <w:rsid w:val="000E22AB"/>
    <w:rsid w:val="000E46F4"/>
    <w:rsid w:val="000E48B2"/>
    <w:rsid w:val="000E6D08"/>
    <w:rsid w:val="000F7BE7"/>
    <w:rsid w:val="00104B68"/>
    <w:rsid w:val="00105CA1"/>
    <w:rsid w:val="00113156"/>
    <w:rsid w:val="00114731"/>
    <w:rsid w:val="0012195A"/>
    <w:rsid w:val="00126B99"/>
    <w:rsid w:val="00126BB0"/>
    <w:rsid w:val="0012726C"/>
    <w:rsid w:val="001301F2"/>
    <w:rsid w:val="001312CD"/>
    <w:rsid w:val="0013248E"/>
    <w:rsid w:val="0013504F"/>
    <w:rsid w:val="0013553E"/>
    <w:rsid w:val="00136780"/>
    <w:rsid w:val="00141151"/>
    <w:rsid w:val="0014431E"/>
    <w:rsid w:val="00145999"/>
    <w:rsid w:val="001501FF"/>
    <w:rsid w:val="00152A62"/>
    <w:rsid w:val="0015645A"/>
    <w:rsid w:val="00156506"/>
    <w:rsid w:val="00161AA0"/>
    <w:rsid w:val="00161FC0"/>
    <w:rsid w:val="00162561"/>
    <w:rsid w:val="001629A5"/>
    <w:rsid w:val="00163BC0"/>
    <w:rsid w:val="00177168"/>
    <w:rsid w:val="00180176"/>
    <w:rsid w:val="00182FC2"/>
    <w:rsid w:val="00184EDE"/>
    <w:rsid w:val="00185C54"/>
    <w:rsid w:val="00186D38"/>
    <w:rsid w:val="0018745D"/>
    <w:rsid w:val="001A0509"/>
    <w:rsid w:val="001A26C1"/>
    <w:rsid w:val="001A38AD"/>
    <w:rsid w:val="001A5127"/>
    <w:rsid w:val="001B02FF"/>
    <w:rsid w:val="001B0A5A"/>
    <w:rsid w:val="001B49A6"/>
    <w:rsid w:val="001B5355"/>
    <w:rsid w:val="001C78EC"/>
    <w:rsid w:val="001D0C69"/>
    <w:rsid w:val="001D0DAC"/>
    <w:rsid w:val="001D2D3C"/>
    <w:rsid w:val="001D2E18"/>
    <w:rsid w:val="001E3535"/>
    <w:rsid w:val="001E743B"/>
    <w:rsid w:val="001F6487"/>
    <w:rsid w:val="001F656D"/>
    <w:rsid w:val="00200944"/>
    <w:rsid w:val="00200BFC"/>
    <w:rsid w:val="0020446A"/>
    <w:rsid w:val="0021132E"/>
    <w:rsid w:val="00211B39"/>
    <w:rsid w:val="00214A12"/>
    <w:rsid w:val="00215F80"/>
    <w:rsid w:val="00224B3D"/>
    <w:rsid w:val="00225B4D"/>
    <w:rsid w:val="00226174"/>
    <w:rsid w:val="00231CEE"/>
    <w:rsid w:val="00235A51"/>
    <w:rsid w:val="00236E15"/>
    <w:rsid w:val="00237BA9"/>
    <w:rsid w:val="0024144A"/>
    <w:rsid w:val="002439E6"/>
    <w:rsid w:val="00244A8B"/>
    <w:rsid w:val="002462D3"/>
    <w:rsid w:val="00253DF6"/>
    <w:rsid w:val="00256F70"/>
    <w:rsid w:val="0026079B"/>
    <w:rsid w:val="00262BB8"/>
    <w:rsid w:val="00280935"/>
    <w:rsid w:val="00282ED3"/>
    <w:rsid w:val="002830E0"/>
    <w:rsid w:val="00283230"/>
    <w:rsid w:val="00290B64"/>
    <w:rsid w:val="002937F2"/>
    <w:rsid w:val="00294FAF"/>
    <w:rsid w:val="00295D15"/>
    <w:rsid w:val="00296F7D"/>
    <w:rsid w:val="002A06A0"/>
    <w:rsid w:val="002A0768"/>
    <w:rsid w:val="002A16DC"/>
    <w:rsid w:val="002A7EB3"/>
    <w:rsid w:val="002B1263"/>
    <w:rsid w:val="002B4B1A"/>
    <w:rsid w:val="002B6297"/>
    <w:rsid w:val="002B6F88"/>
    <w:rsid w:val="002C0427"/>
    <w:rsid w:val="002C2C73"/>
    <w:rsid w:val="002C31AC"/>
    <w:rsid w:val="002D1F47"/>
    <w:rsid w:val="002D243F"/>
    <w:rsid w:val="002D275A"/>
    <w:rsid w:val="002D39AC"/>
    <w:rsid w:val="002F04AA"/>
    <w:rsid w:val="002F0DE4"/>
    <w:rsid w:val="002F2268"/>
    <w:rsid w:val="002F4A50"/>
    <w:rsid w:val="002F5B80"/>
    <w:rsid w:val="0030012A"/>
    <w:rsid w:val="003068D9"/>
    <w:rsid w:val="003074BA"/>
    <w:rsid w:val="00310CE6"/>
    <w:rsid w:val="00311DDA"/>
    <w:rsid w:val="00314ABF"/>
    <w:rsid w:val="0031535B"/>
    <w:rsid w:val="00315F97"/>
    <w:rsid w:val="00321558"/>
    <w:rsid w:val="003223B2"/>
    <w:rsid w:val="00332C09"/>
    <w:rsid w:val="003333A3"/>
    <w:rsid w:val="00334B72"/>
    <w:rsid w:val="00335515"/>
    <w:rsid w:val="00336737"/>
    <w:rsid w:val="00341810"/>
    <w:rsid w:val="003424CB"/>
    <w:rsid w:val="00343345"/>
    <w:rsid w:val="003454E0"/>
    <w:rsid w:val="00351B33"/>
    <w:rsid w:val="003558B6"/>
    <w:rsid w:val="00355A6C"/>
    <w:rsid w:val="00357CEB"/>
    <w:rsid w:val="00361861"/>
    <w:rsid w:val="00361D0D"/>
    <w:rsid w:val="00363360"/>
    <w:rsid w:val="003646AA"/>
    <w:rsid w:val="00365A3B"/>
    <w:rsid w:val="00370AC2"/>
    <w:rsid w:val="00371358"/>
    <w:rsid w:val="00372360"/>
    <w:rsid w:val="00373099"/>
    <w:rsid w:val="00375586"/>
    <w:rsid w:val="003765C2"/>
    <w:rsid w:val="00382E8D"/>
    <w:rsid w:val="0038489F"/>
    <w:rsid w:val="00386034"/>
    <w:rsid w:val="0039218C"/>
    <w:rsid w:val="0039693E"/>
    <w:rsid w:val="003A308B"/>
    <w:rsid w:val="003A3F3A"/>
    <w:rsid w:val="003A439F"/>
    <w:rsid w:val="003A65BC"/>
    <w:rsid w:val="003B0E47"/>
    <w:rsid w:val="003C0964"/>
    <w:rsid w:val="003C1DD9"/>
    <w:rsid w:val="003C4495"/>
    <w:rsid w:val="003C6712"/>
    <w:rsid w:val="003C7636"/>
    <w:rsid w:val="003D16A9"/>
    <w:rsid w:val="003E083F"/>
    <w:rsid w:val="003E5C1F"/>
    <w:rsid w:val="003E6018"/>
    <w:rsid w:val="003F27E5"/>
    <w:rsid w:val="003F4AB3"/>
    <w:rsid w:val="003F4B2E"/>
    <w:rsid w:val="0040113D"/>
    <w:rsid w:val="004101E1"/>
    <w:rsid w:val="00410E36"/>
    <w:rsid w:val="00420585"/>
    <w:rsid w:val="00423ACB"/>
    <w:rsid w:val="00424562"/>
    <w:rsid w:val="00424B19"/>
    <w:rsid w:val="00431425"/>
    <w:rsid w:val="004316C9"/>
    <w:rsid w:val="00432910"/>
    <w:rsid w:val="00441E09"/>
    <w:rsid w:val="00444F4D"/>
    <w:rsid w:val="00446E33"/>
    <w:rsid w:val="00451221"/>
    <w:rsid w:val="00451610"/>
    <w:rsid w:val="00453819"/>
    <w:rsid w:val="004539FB"/>
    <w:rsid w:val="004548F3"/>
    <w:rsid w:val="004604C2"/>
    <w:rsid w:val="00460FEA"/>
    <w:rsid w:val="00461F6F"/>
    <w:rsid w:val="0046455E"/>
    <w:rsid w:val="0046657B"/>
    <w:rsid w:val="00466805"/>
    <w:rsid w:val="0047262B"/>
    <w:rsid w:val="00472B4B"/>
    <w:rsid w:val="00474EA1"/>
    <w:rsid w:val="00476F92"/>
    <w:rsid w:val="00485856"/>
    <w:rsid w:val="00491860"/>
    <w:rsid w:val="00491D28"/>
    <w:rsid w:val="00492DE1"/>
    <w:rsid w:val="0049461E"/>
    <w:rsid w:val="00494BC6"/>
    <w:rsid w:val="004A253D"/>
    <w:rsid w:val="004A5DFA"/>
    <w:rsid w:val="004B3659"/>
    <w:rsid w:val="004B5D01"/>
    <w:rsid w:val="004C0F82"/>
    <w:rsid w:val="004C1CEF"/>
    <w:rsid w:val="004C3FAC"/>
    <w:rsid w:val="004C4734"/>
    <w:rsid w:val="004D02A8"/>
    <w:rsid w:val="004D0F09"/>
    <w:rsid w:val="004D58C3"/>
    <w:rsid w:val="004D606E"/>
    <w:rsid w:val="004E0F3B"/>
    <w:rsid w:val="004F001A"/>
    <w:rsid w:val="004F10D4"/>
    <w:rsid w:val="004F1A3E"/>
    <w:rsid w:val="004F3EA9"/>
    <w:rsid w:val="0050034D"/>
    <w:rsid w:val="00501A83"/>
    <w:rsid w:val="00501C2A"/>
    <w:rsid w:val="00503C5D"/>
    <w:rsid w:val="00504027"/>
    <w:rsid w:val="00506E67"/>
    <w:rsid w:val="005143E0"/>
    <w:rsid w:val="00516249"/>
    <w:rsid w:val="00527586"/>
    <w:rsid w:val="00527D29"/>
    <w:rsid w:val="00530314"/>
    <w:rsid w:val="005304BE"/>
    <w:rsid w:val="00533C3D"/>
    <w:rsid w:val="00535E58"/>
    <w:rsid w:val="00537471"/>
    <w:rsid w:val="005411BC"/>
    <w:rsid w:val="00542282"/>
    <w:rsid w:val="00543A28"/>
    <w:rsid w:val="0054457D"/>
    <w:rsid w:val="00551D3C"/>
    <w:rsid w:val="00564D58"/>
    <w:rsid w:val="005673FA"/>
    <w:rsid w:val="00567A01"/>
    <w:rsid w:val="00570BC4"/>
    <w:rsid w:val="00572161"/>
    <w:rsid w:val="005746AC"/>
    <w:rsid w:val="00575CE3"/>
    <w:rsid w:val="005866B7"/>
    <w:rsid w:val="00587159"/>
    <w:rsid w:val="00592C53"/>
    <w:rsid w:val="0059651A"/>
    <w:rsid w:val="00597E50"/>
    <w:rsid w:val="005A0B6B"/>
    <w:rsid w:val="005A5E79"/>
    <w:rsid w:val="005B2370"/>
    <w:rsid w:val="005B5AE4"/>
    <w:rsid w:val="005C0389"/>
    <w:rsid w:val="005C4006"/>
    <w:rsid w:val="005C40B6"/>
    <w:rsid w:val="005C56C6"/>
    <w:rsid w:val="005C76CD"/>
    <w:rsid w:val="005D36BE"/>
    <w:rsid w:val="005D73A1"/>
    <w:rsid w:val="005E080B"/>
    <w:rsid w:val="005E276C"/>
    <w:rsid w:val="005E55B8"/>
    <w:rsid w:val="005E5803"/>
    <w:rsid w:val="005F06CA"/>
    <w:rsid w:val="005F1992"/>
    <w:rsid w:val="005F322C"/>
    <w:rsid w:val="005F3C05"/>
    <w:rsid w:val="00602C17"/>
    <w:rsid w:val="006067E2"/>
    <w:rsid w:val="006104AE"/>
    <w:rsid w:val="0061107E"/>
    <w:rsid w:val="00613C47"/>
    <w:rsid w:val="006172AD"/>
    <w:rsid w:val="0062047C"/>
    <w:rsid w:val="006265C5"/>
    <w:rsid w:val="00631AB0"/>
    <w:rsid w:val="0063690D"/>
    <w:rsid w:val="006440C6"/>
    <w:rsid w:val="0064430F"/>
    <w:rsid w:val="00644F9D"/>
    <w:rsid w:val="00645792"/>
    <w:rsid w:val="006463B6"/>
    <w:rsid w:val="0065011D"/>
    <w:rsid w:val="006508DA"/>
    <w:rsid w:val="00651BED"/>
    <w:rsid w:val="00652991"/>
    <w:rsid w:val="00653F23"/>
    <w:rsid w:val="00654878"/>
    <w:rsid w:val="0065519B"/>
    <w:rsid w:val="00656905"/>
    <w:rsid w:val="006611FD"/>
    <w:rsid w:val="0066228F"/>
    <w:rsid w:val="00666DC8"/>
    <w:rsid w:val="00674529"/>
    <w:rsid w:val="00674C8D"/>
    <w:rsid w:val="0067600E"/>
    <w:rsid w:val="006820A4"/>
    <w:rsid w:val="00686565"/>
    <w:rsid w:val="00686935"/>
    <w:rsid w:val="00693E76"/>
    <w:rsid w:val="006959EE"/>
    <w:rsid w:val="006A4C86"/>
    <w:rsid w:val="006B428F"/>
    <w:rsid w:val="006B4D42"/>
    <w:rsid w:val="006C3C3A"/>
    <w:rsid w:val="006C5EA8"/>
    <w:rsid w:val="006D1676"/>
    <w:rsid w:val="006D1687"/>
    <w:rsid w:val="006D28B2"/>
    <w:rsid w:val="006D7EE7"/>
    <w:rsid w:val="006E42FB"/>
    <w:rsid w:val="006E55B4"/>
    <w:rsid w:val="006E742F"/>
    <w:rsid w:val="006F00DE"/>
    <w:rsid w:val="006F1389"/>
    <w:rsid w:val="006F534B"/>
    <w:rsid w:val="00701811"/>
    <w:rsid w:val="00702652"/>
    <w:rsid w:val="00702CD3"/>
    <w:rsid w:val="007035FE"/>
    <w:rsid w:val="0070489B"/>
    <w:rsid w:val="007051DB"/>
    <w:rsid w:val="007056D6"/>
    <w:rsid w:val="00711C83"/>
    <w:rsid w:val="00722E95"/>
    <w:rsid w:val="00723B90"/>
    <w:rsid w:val="00724BF9"/>
    <w:rsid w:val="00727307"/>
    <w:rsid w:val="007303C2"/>
    <w:rsid w:val="0073347B"/>
    <w:rsid w:val="00737A3D"/>
    <w:rsid w:val="00740254"/>
    <w:rsid w:val="007411FA"/>
    <w:rsid w:val="00741F07"/>
    <w:rsid w:val="00742FBF"/>
    <w:rsid w:val="00743797"/>
    <w:rsid w:val="00743F28"/>
    <w:rsid w:val="00745370"/>
    <w:rsid w:val="007456D6"/>
    <w:rsid w:val="00746243"/>
    <w:rsid w:val="00750B6B"/>
    <w:rsid w:val="00750FB1"/>
    <w:rsid w:val="00751D8B"/>
    <w:rsid w:val="00754373"/>
    <w:rsid w:val="00755100"/>
    <w:rsid w:val="007555EA"/>
    <w:rsid w:val="00762376"/>
    <w:rsid w:val="00764D39"/>
    <w:rsid w:val="00772396"/>
    <w:rsid w:val="00777AF5"/>
    <w:rsid w:val="00780E6A"/>
    <w:rsid w:val="00786116"/>
    <w:rsid w:val="007863C2"/>
    <w:rsid w:val="00795537"/>
    <w:rsid w:val="00796F1C"/>
    <w:rsid w:val="00797D6F"/>
    <w:rsid w:val="007A010E"/>
    <w:rsid w:val="007A3040"/>
    <w:rsid w:val="007A34D8"/>
    <w:rsid w:val="007B454F"/>
    <w:rsid w:val="007B5276"/>
    <w:rsid w:val="007B7D31"/>
    <w:rsid w:val="007C10A8"/>
    <w:rsid w:val="007C2AB6"/>
    <w:rsid w:val="007C2BFF"/>
    <w:rsid w:val="007C33D8"/>
    <w:rsid w:val="007C6944"/>
    <w:rsid w:val="007D188F"/>
    <w:rsid w:val="007D3D09"/>
    <w:rsid w:val="007D5DC9"/>
    <w:rsid w:val="007D6D1A"/>
    <w:rsid w:val="007E06AB"/>
    <w:rsid w:val="007E1791"/>
    <w:rsid w:val="007E2991"/>
    <w:rsid w:val="007E575F"/>
    <w:rsid w:val="007E5871"/>
    <w:rsid w:val="007F1178"/>
    <w:rsid w:val="007F5389"/>
    <w:rsid w:val="007F63FC"/>
    <w:rsid w:val="007F6B44"/>
    <w:rsid w:val="007F791C"/>
    <w:rsid w:val="00803F03"/>
    <w:rsid w:val="00811D23"/>
    <w:rsid w:val="00814C55"/>
    <w:rsid w:val="00821130"/>
    <w:rsid w:val="00822F80"/>
    <w:rsid w:val="00824039"/>
    <w:rsid w:val="00830539"/>
    <w:rsid w:val="00832187"/>
    <w:rsid w:val="00832695"/>
    <w:rsid w:val="00840831"/>
    <w:rsid w:val="008551D2"/>
    <w:rsid w:val="00855B3C"/>
    <w:rsid w:val="00857501"/>
    <w:rsid w:val="00857C0B"/>
    <w:rsid w:val="008634DB"/>
    <w:rsid w:val="008701D1"/>
    <w:rsid w:val="0087297D"/>
    <w:rsid w:val="00877521"/>
    <w:rsid w:val="00881C94"/>
    <w:rsid w:val="008837E7"/>
    <w:rsid w:val="008839F8"/>
    <w:rsid w:val="00883CD8"/>
    <w:rsid w:val="00885BF0"/>
    <w:rsid w:val="00890AEC"/>
    <w:rsid w:val="00891666"/>
    <w:rsid w:val="00892383"/>
    <w:rsid w:val="008932D6"/>
    <w:rsid w:val="008953F9"/>
    <w:rsid w:val="00896A6D"/>
    <w:rsid w:val="00896B9B"/>
    <w:rsid w:val="00897C88"/>
    <w:rsid w:val="008B1731"/>
    <w:rsid w:val="008B2BB4"/>
    <w:rsid w:val="008B7DC0"/>
    <w:rsid w:val="008C077A"/>
    <w:rsid w:val="008C15FA"/>
    <w:rsid w:val="008C5065"/>
    <w:rsid w:val="008D1AB4"/>
    <w:rsid w:val="008D62EC"/>
    <w:rsid w:val="008E0D14"/>
    <w:rsid w:val="008E346E"/>
    <w:rsid w:val="008E5036"/>
    <w:rsid w:val="008E5779"/>
    <w:rsid w:val="008F0309"/>
    <w:rsid w:val="008F2E62"/>
    <w:rsid w:val="008F3F1D"/>
    <w:rsid w:val="008F51C6"/>
    <w:rsid w:val="008F6315"/>
    <w:rsid w:val="008F6CEE"/>
    <w:rsid w:val="008F70E0"/>
    <w:rsid w:val="009014E8"/>
    <w:rsid w:val="00907022"/>
    <w:rsid w:val="00916680"/>
    <w:rsid w:val="00922A96"/>
    <w:rsid w:val="0092330D"/>
    <w:rsid w:val="009239FC"/>
    <w:rsid w:val="00925B34"/>
    <w:rsid w:val="00925EDC"/>
    <w:rsid w:val="009268BC"/>
    <w:rsid w:val="00931202"/>
    <w:rsid w:val="00931938"/>
    <w:rsid w:val="00935BB6"/>
    <w:rsid w:val="00935E84"/>
    <w:rsid w:val="00937DB9"/>
    <w:rsid w:val="00940357"/>
    <w:rsid w:val="00946145"/>
    <w:rsid w:val="009474FE"/>
    <w:rsid w:val="0095078E"/>
    <w:rsid w:val="00952BEC"/>
    <w:rsid w:val="009552AE"/>
    <w:rsid w:val="00956B7A"/>
    <w:rsid w:val="0096085F"/>
    <w:rsid w:val="00961EC4"/>
    <w:rsid w:val="00964924"/>
    <w:rsid w:val="00964B6F"/>
    <w:rsid w:val="00965462"/>
    <w:rsid w:val="0097057E"/>
    <w:rsid w:val="0097334D"/>
    <w:rsid w:val="00974786"/>
    <w:rsid w:val="009812FC"/>
    <w:rsid w:val="00990104"/>
    <w:rsid w:val="00990BA0"/>
    <w:rsid w:val="009923B1"/>
    <w:rsid w:val="009A43D3"/>
    <w:rsid w:val="009A70DA"/>
    <w:rsid w:val="009B1958"/>
    <w:rsid w:val="009B2B6C"/>
    <w:rsid w:val="009B438A"/>
    <w:rsid w:val="009B5770"/>
    <w:rsid w:val="009C0335"/>
    <w:rsid w:val="009C13D7"/>
    <w:rsid w:val="009C1AE7"/>
    <w:rsid w:val="009C2875"/>
    <w:rsid w:val="009C31DC"/>
    <w:rsid w:val="009C3294"/>
    <w:rsid w:val="009C6962"/>
    <w:rsid w:val="009D3E1E"/>
    <w:rsid w:val="009D4765"/>
    <w:rsid w:val="009D78B6"/>
    <w:rsid w:val="009D7CAE"/>
    <w:rsid w:val="009E1605"/>
    <w:rsid w:val="009F0599"/>
    <w:rsid w:val="009F1587"/>
    <w:rsid w:val="009F2431"/>
    <w:rsid w:val="009F4411"/>
    <w:rsid w:val="00A023BD"/>
    <w:rsid w:val="00A0772F"/>
    <w:rsid w:val="00A11726"/>
    <w:rsid w:val="00A164A0"/>
    <w:rsid w:val="00A176F8"/>
    <w:rsid w:val="00A210FB"/>
    <w:rsid w:val="00A22FB9"/>
    <w:rsid w:val="00A2336B"/>
    <w:rsid w:val="00A25886"/>
    <w:rsid w:val="00A30083"/>
    <w:rsid w:val="00A30410"/>
    <w:rsid w:val="00A3181B"/>
    <w:rsid w:val="00A358E6"/>
    <w:rsid w:val="00A37801"/>
    <w:rsid w:val="00A40A74"/>
    <w:rsid w:val="00A40DE6"/>
    <w:rsid w:val="00A420E2"/>
    <w:rsid w:val="00A43B58"/>
    <w:rsid w:val="00A43B85"/>
    <w:rsid w:val="00A5155D"/>
    <w:rsid w:val="00A5311D"/>
    <w:rsid w:val="00A603D6"/>
    <w:rsid w:val="00A613ED"/>
    <w:rsid w:val="00A6207E"/>
    <w:rsid w:val="00A62CC1"/>
    <w:rsid w:val="00A63F6B"/>
    <w:rsid w:val="00A656E5"/>
    <w:rsid w:val="00A7121B"/>
    <w:rsid w:val="00A8515B"/>
    <w:rsid w:val="00A92D1F"/>
    <w:rsid w:val="00A94111"/>
    <w:rsid w:val="00A961C4"/>
    <w:rsid w:val="00AA30BD"/>
    <w:rsid w:val="00AA3E71"/>
    <w:rsid w:val="00AA4CFC"/>
    <w:rsid w:val="00AA4ED7"/>
    <w:rsid w:val="00AA6D56"/>
    <w:rsid w:val="00AB0BD6"/>
    <w:rsid w:val="00AB259B"/>
    <w:rsid w:val="00AB37C8"/>
    <w:rsid w:val="00AB3A77"/>
    <w:rsid w:val="00AD713F"/>
    <w:rsid w:val="00AE020D"/>
    <w:rsid w:val="00AE4DC0"/>
    <w:rsid w:val="00AE720A"/>
    <w:rsid w:val="00AE7826"/>
    <w:rsid w:val="00AF197F"/>
    <w:rsid w:val="00AF644B"/>
    <w:rsid w:val="00AF72DC"/>
    <w:rsid w:val="00B010D1"/>
    <w:rsid w:val="00B0121E"/>
    <w:rsid w:val="00B07202"/>
    <w:rsid w:val="00B10218"/>
    <w:rsid w:val="00B10405"/>
    <w:rsid w:val="00B14E92"/>
    <w:rsid w:val="00B14F18"/>
    <w:rsid w:val="00B258BD"/>
    <w:rsid w:val="00B26EDF"/>
    <w:rsid w:val="00B31DB1"/>
    <w:rsid w:val="00B31F04"/>
    <w:rsid w:val="00B36F22"/>
    <w:rsid w:val="00B3718F"/>
    <w:rsid w:val="00B44A38"/>
    <w:rsid w:val="00B45440"/>
    <w:rsid w:val="00B456CE"/>
    <w:rsid w:val="00B45F41"/>
    <w:rsid w:val="00B473E6"/>
    <w:rsid w:val="00B532C3"/>
    <w:rsid w:val="00B5581F"/>
    <w:rsid w:val="00B61A50"/>
    <w:rsid w:val="00B61A7E"/>
    <w:rsid w:val="00B62DED"/>
    <w:rsid w:val="00B65453"/>
    <w:rsid w:val="00B67087"/>
    <w:rsid w:val="00B7070A"/>
    <w:rsid w:val="00B74627"/>
    <w:rsid w:val="00B76FF9"/>
    <w:rsid w:val="00B77406"/>
    <w:rsid w:val="00B77A07"/>
    <w:rsid w:val="00B80190"/>
    <w:rsid w:val="00B92028"/>
    <w:rsid w:val="00B94AA7"/>
    <w:rsid w:val="00B97790"/>
    <w:rsid w:val="00BA1D62"/>
    <w:rsid w:val="00BA2F73"/>
    <w:rsid w:val="00BA3A92"/>
    <w:rsid w:val="00BA4F6B"/>
    <w:rsid w:val="00BB1B37"/>
    <w:rsid w:val="00BB202E"/>
    <w:rsid w:val="00BB2646"/>
    <w:rsid w:val="00BB52D3"/>
    <w:rsid w:val="00BB5FC4"/>
    <w:rsid w:val="00BB67D4"/>
    <w:rsid w:val="00BC05EF"/>
    <w:rsid w:val="00BC25D4"/>
    <w:rsid w:val="00BC4276"/>
    <w:rsid w:val="00BC6F92"/>
    <w:rsid w:val="00BC6FBC"/>
    <w:rsid w:val="00BC7987"/>
    <w:rsid w:val="00BD0AD3"/>
    <w:rsid w:val="00BD4E24"/>
    <w:rsid w:val="00BD63E7"/>
    <w:rsid w:val="00BE0003"/>
    <w:rsid w:val="00BE0B7D"/>
    <w:rsid w:val="00BE6F81"/>
    <w:rsid w:val="00BF0C34"/>
    <w:rsid w:val="00BF2E7E"/>
    <w:rsid w:val="00BF4AB6"/>
    <w:rsid w:val="00C0075D"/>
    <w:rsid w:val="00C04F70"/>
    <w:rsid w:val="00C062A5"/>
    <w:rsid w:val="00C1434D"/>
    <w:rsid w:val="00C15B27"/>
    <w:rsid w:val="00C1669A"/>
    <w:rsid w:val="00C20873"/>
    <w:rsid w:val="00C2239F"/>
    <w:rsid w:val="00C246C8"/>
    <w:rsid w:val="00C30329"/>
    <w:rsid w:val="00C31ED7"/>
    <w:rsid w:val="00C32F20"/>
    <w:rsid w:val="00C35E83"/>
    <w:rsid w:val="00C37B47"/>
    <w:rsid w:val="00C410B5"/>
    <w:rsid w:val="00C41E57"/>
    <w:rsid w:val="00C441CF"/>
    <w:rsid w:val="00C5062F"/>
    <w:rsid w:val="00C51C59"/>
    <w:rsid w:val="00C5299D"/>
    <w:rsid w:val="00C538D5"/>
    <w:rsid w:val="00C54723"/>
    <w:rsid w:val="00C55ACF"/>
    <w:rsid w:val="00C61474"/>
    <w:rsid w:val="00C61DF3"/>
    <w:rsid w:val="00C64EBE"/>
    <w:rsid w:val="00C66EA8"/>
    <w:rsid w:val="00C708DF"/>
    <w:rsid w:val="00C72436"/>
    <w:rsid w:val="00C73DD2"/>
    <w:rsid w:val="00C7495D"/>
    <w:rsid w:val="00C75E5B"/>
    <w:rsid w:val="00C80947"/>
    <w:rsid w:val="00C82184"/>
    <w:rsid w:val="00C82BC8"/>
    <w:rsid w:val="00C83FBA"/>
    <w:rsid w:val="00C84B7E"/>
    <w:rsid w:val="00C85791"/>
    <w:rsid w:val="00C9014A"/>
    <w:rsid w:val="00C90B14"/>
    <w:rsid w:val="00C965FC"/>
    <w:rsid w:val="00CA2CFA"/>
    <w:rsid w:val="00CA7D87"/>
    <w:rsid w:val="00CB677B"/>
    <w:rsid w:val="00CB7FF6"/>
    <w:rsid w:val="00CC37BA"/>
    <w:rsid w:val="00CC47A3"/>
    <w:rsid w:val="00CC4B91"/>
    <w:rsid w:val="00CC7262"/>
    <w:rsid w:val="00CD08BC"/>
    <w:rsid w:val="00CD3B49"/>
    <w:rsid w:val="00CD54C4"/>
    <w:rsid w:val="00CD5CC9"/>
    <w:rsid w:val="00CE2BAE"/>
    <w:rsid w:val="00CE5338"/>
    <w:rsid w:val="00CE6AB2"/>
    <w:rsid w:val="00CF26AB"/>
    <w:rsid w:val="00CF2DD6"/>
    <w:rsid w:val="00CF36A7"/>
    <w:rsid w:val="00CF7306"/>
    <w:rsid w:val="00D02363"/>
    <w:rsid w:val="00D06C55"/>
    <w:rsid w:val="00D06F59"/>
    <w:rsid w:val="00D11D40"/>
    <w:rsid w:val="00D146EB"/>
    <w:rsid w:val="00D14EB3"/>
    <w:rsid w:val="00D20C3F"/>
    <w:rsid w:val="00D217F8"/>
    <w:rsid w:val="00D21BA5"/>
    <w:rsid w:val="00D220A6"/>
    <w:rsid w:val="00D23610"/>
    <w:rsid w:val="00D256C3"/>
    <w:rsid w:val="00D33A7A"/>
    <w:rsid w:val="00D33D15"/>
    <w:rsid w:val="00D35B7B"/>
    <w:rsid w:val="00D3798A"/>
    <w:rsid w:val="00D42881"/>
    <w:rsid w:val="00D43005"/>
    <w:rsid w:val="00D4790D"/>
    <w:rsid w:val="00D50A21"/>
    <w:rsid w:val="00D53FCF"/>
    <w:rsid w:val="00D56469"/>
    <w:rsid w:val="00D6409F"/>
    <w:rsid w:val="00D71080"/>
    <w:rsid w:val="00D725A5"/>
    <w:rsid w:val="00D73189"/>
    <w:rsid w:val="00D7345A"/>
    <w:rsid w:val="00D73FD9"/>
    <w:rsid w:val="00D75017"/>
    <w:rsid w:val="00D76E07"/>
    <w:rsid w:val="00D80708"/>
    <w:rsid w:val="00D81FC6"/>
    <w:rsid w:val="00D82E06"/>
    <w:rsid w:val="00D85B9F"/>
    <w:rsid w:val="00D9216D"/>
    <w:rsid w:val="00D9691A"/>
    <w:rsid w:val="00DA0A55"/>
    <w:rsid w:val="00DA0CA7"/>
    <w:rsid w:val="00DA1507"/>
    <w:rsid w:val="00DA4312"/>
    <w:rsid w:val="00DA43F7"/>
    <w:rsid w:val="00DA591C"/>
    <w:rsid w:val="00DA5D2D"/>
    <w:rsid w:val="00DA7391"/>
    <w:rsid w:val="00DA7B23"/>
    <w:rsid w:val="00DB3F19"/>
    <w:rsid w:val="00DB70DA"/>
    <w:rsid w:val="00DC4323"/>
    <w:rsid w:val="00DD05E2"/>
    <w:rsid w:val="00DD172D"/>
    <w:rsid w:val="00DD4D5A"/>
    <w:rsid w:val="00DE33D4"/>
    <w:rsid w:val="00DE3A2E"/>
    <w:rsid w:val="00DE50A6"/>
    <w:rsid w:val="00DF14B5"/>
    <w:rsid w:val="00DF1698"/>
    <w:rsid w:val="00DF1F94"/>
    <w:rsid w:val="00E001C6"/>
    <w:rsid w:val="00E01FA0"/>
    <w:rsid w:val="00E07615"/>
    <w:rsid w:val="00E1109A"/>
    <w:rsid w:val="00E214F1"/>
    <w:rsid w:val="00E246F9"/>
    <w:rsid w:val="00E24E5F"/>
    <w:rsid w:val="00E31A67"/>
    <w:rsid w:val="00E335B2"/>
    <w:rsid w:val="00E34EB7"/>
    <w:rsid w:val="00E37026"/>
    <w:rsid w:val="00E50183"/>
    <w:rsid w:val="00E5178E"/>
    <w:rsid w:val="00E54793"/>
    <w:rsid w:val="00E56794"/>
    <w:rsid w:val="00E62BD8"/>
    <w:rsid w:val="00E664F9"/>
    <w:rsid w:val="00E67B75"/>
    <w:rsid w:val="00E67C3A"/>
    <w:rsid w:val="00E70C49"/>
    <w:rsid w:val="00E735B9"/>
    <w:rsid w:val="00E74F05"/>
    <w:rsid w:val="00E80169"/>
    <w:rsid w:val="00E83D77"/>
    <w:rsid w:val="00E872A4"/>
    <w:rsid w:val="00E90872"/>
    <w:rsid w:val="00E92691"/>
    <w:rsid w:val="00E95241"/>
    <w:rsid w:val="00E9570B"/>
    <w:rsid w:val="00E95E1C"/>
    <w:rsid w:val="00EA371A"/>
    <w:rsid w:val="00EA5D8F"/>
    <w:rsid w:val="00EA7438"/>
    <w:rsid w:val="00EA7D9B"/>
    <w:rsid w:val="00EB4BF9"/>
    <w:rsid w:val="00EB7E46"/>
    <w:rsid w:val="00EC194E"/>
    <w:rsid w:val="00ED032B"/>
    <w:rsid w:val="00ED05F4"/>
    <w:rsid w:val="00ED105A"/>
    <w:rsid w:val="00ED107E"/>
    <w:rsid w:val="00ED18EA"/>
    <w:rsid w:val="00ED5665"/>
    <w:rsid w:val="00EE1F16"/>
    <w:rsid w:val="00EE35CA"/>
    <w:rsid w:val="00EE5B65"/>
    <w:rsid w:val="00EE6729"/>
    <w:rsid w:val="00EF00EA"/>
    <w:rsid w:val="00F02A92"/>
    <w:rsid w:val="00F05567"/>
    <w:rsid w:val="00F064B7"/>
    <w:rsid w:val="00F11894"/>
    <w:rsid w:val="00F127C1"/>
    <w:rsid w:val="00F17167"/>
    <w:rsid w:val="00F171D8"/>
    <w:rsid w:val="00F2078B"/>
    <w:rsid w:val="00F2144E"/>
    <w:rsid w:val="00F50DE5"/>
    <w:rsid w:val="00F5240F"/>
    <w:rsid w:val="00F53AB5"/>
    <w:rsid w:val="00F557B1"/>
    <w:rsid w:val="00F56929"/>
    <w:rsid w:val="00F67AD2"/>
    <w:rsid w:val="00F70FD8"/>
    <w:rsid w:val="00F7211F"/>
    <w:rsid w:val="00F7675D"/>
    <w:rsid w:val="00F9200D"/>
    <w:rsid w:val="00F92B5B"/>
    <w:rsid w:val="00F939B4"/>
    <w:rsid w:val="00F95A6B"/>
    <w:rsid w:val="00F974A3"/>
    <w:rsid w:val="00FA1BE2"/>
    <w:rsid w:val="00FB4102"/>
    <w:rsid w:val="00FB565E"/>
    <w:rsid w:val="00FB56F8"/>
    <w:rsid w:val="00FB61C5"/>
    <w:rsid w:val="00FC7EE5"/>
    <w:rsid w:val="00FD0C7B"/>
    <w:rsid w:val="00FD2D82"/>
    <w:rsid w:val="00FE03CC"/>
    <w:rsid w:val="00FF0C4A"/>
    <w:rsid w:val="00FF1B22"/>
    <w:rsid w:val="00FF2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B18C302"/>
  <w15:chartTrackingRefBased/>
  <w15:docId w15:val="{BAAEEB16-B1B9-4B96-A5AC-FBD4384ED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ZA" w:eastAsia="en-ZA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rsid w:val="002830E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830E0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2830E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830E0"/>
    <w:rPr>
      <w:sz w:val="24"/>
      <w:szCs w:val="24"/>
      <w:lang w:val="en-GB"/>
    </w:rPr>
  </w:style>
  <w:style w:type="paragraph" w:styleId="NoSpacing">
    <w:name w:val="No Spacing"/>
    <w:uiPriority w:val="1"/>
    <w:qFormat/>
    <w:rsid w:val="00AE020D"/>
    <w:rPr>
      <w:rFonts w:ascii="Calibri" w:eastAsia="Calibri" w:hAnsi="Calibri"/>
      <w:sz w:val="22"/>
      <w:szCs w:val="22"/>
    </w:rPr>
  </w:style>
  <w:style w:type="paragraph" w:customStyle="1" w:styleId="CcList">
    <w:name w:val="Cc List"/>
    <w:basedOn w:val="Normal"/>
    <w:rsid w:val="00AE020D"/>
    <w:pPr>
      <w:keepLines/>
      <w:spacing w:line="220" w:lineRule="atLeast"/>
      <w:ind w:left="360" w:hanging="360"/>
      <w:jc w:val="both"/>
    </w:pPr>
    <w:rPr>
      <w:rFonts w:ascii="Arial" w:hAnsi="Arial"/>
      <w:spacing w:val="-5"/>
      <w:sz w:val="20"/>
      <w:szCs w:val="20"/>
    </w:rPr>
  </w:style>
  <w:style w:type="paragraph" w:styleId="CommentText">
    <w:name w:val="annotation text"/>
    <w:basedOn w:val="Normal"/>
    <w:link w:val="CommentTextChar"/>
    <w:rsid w:val="005866B7"/>
    <w:pPr>
      <w:widowControl w:val="0"/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CommentTextChar">
    <w:name w:val="Comment Text Char"/>
    <w:link w:val="CommentText"/>
    <w:rsid w:val="005866B7"/>
    <w:rPr>
      <w:lang w:val="en-GB" w:eastAsia="en-US"/>
    </w:rPr>
  </w:style>
  <w:style w:type="table" w:styleId="TableGrid">
    <w:name w:val="Table Grid"/>
    <w:basedOn w:val="TableNormal"/>
    <w:rsid w:val="00030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D5C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D5CC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96A6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ZA" w:eastAsia="en-ZA"/>
    </w:rPr>
  </w:style>
  <w:style w:type="character" w:styleId="Emphasis">
    <w:name w:val="Emphasis"/>
    <w:qFormat/>
    <w:rsid w:val="00DA7391"/>
    <w:rPr>
      <w:i/>
      <w:iCs/>
    </w:rPr>
  </w:style>
  <w:style w:type="character" w:styleId="UnresolvedMention">
    <w:name w:val="Unresolved Mention"/>
    <w:uiPriority w:val="99"/>
    <w:semiHidden/>
    <w:unhideWhenUsed/>
    <w:rsid w:val="009B1958"/>
    <w:rPr>
      <w:color w:val="605E5C"/>
      <w:shd w:val="clear" w:color="auto" w:fill="E1DFDD"/>
    </w:rPr>
  </w:style>
  <w:style w:type="paragraph" w:styleId="ListParagraph">
    <w:name w:val="List Paragraph"/>
    <w:aliases w:val="Numbered List,Grey Bullet List,Grey Bullet Style,List Paragraph 1,Recommendation,List Paragraph1,Riana Table Bullets 1,Body text,Indent Paragraph,subsubpara,TOC style,Equipment,Figure_name,Numbered Indented Text,lp1,List Paragraph11,lp11"/>
    <w:basedOn w:val="Normal"/>
    <w:link w:val="ListParagraphChar"/>
    <w:uiPriority w:val="1"/>
    <w:qFormat/>
    <w:rsid w:val="005304BE"/>
    <w:pPr>
      <w:ind w:left="720"/>
      <w:contextualSpacing/>
    </w:pPr>
    <w:rPr>
      <w:rFonts w:ascii="Times New Roman" w:hAnsi="Times New Roman"/>
      <w:lang w:val="en-GB" w:eastAsia="en-US"/>
    </w:rPr>
  </w:style>
  <w:style w:type="character" w:styleId="CommentReference">
    <w:name w:val="annotation reference"/>
    <w:uiPriority w:val="99"/>
    <w:rsid w:val="004C3FAC"/>
    <w:rPr>
      <w:sz w:val="16"/>
      <w:szCs w:val="16"/>
    </w:rPr>
  </w:style>
  <w:style w:type="character" w:customStyle="1" w:styleId="ListParagraphChar">
    <w:name w:val="List Paragraph Char"/>
    <w:aliases w:val="Numbered List Char,Grey Bullet List Char,Grey Bullet Style Char,List Paragraph 1 Char,Recommendation Char,List Paragraph1 Char,Riana Table Bullets 1 Char,Body text Char,Indent Paragraph Char,subsubpara Char,TOC style Char,lp1 Char"/>
    <w:link w:val="ListParagraph"/>
    <w:uiPriority w:val="1"/>
    <w:locked/>
    <w:rsid w:val="00D73189"/>
    <w:rPr>
      <w:rFonts w:ascii="Times New Roman" w:hAnsi="Times New Roman"/>
      <w:sz w:val="24"/>
      <w:szCs w:val="24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410B5"/>
    <w:pPr>
      <w:widowControl/>
      <w:overflowPunct/>
      <w:autoSpaceDE/>
      <w:autoSpaceDN/>
      <w:adjustRightInd/>
      <w:textAlignment w:val="auto"/>
    </w:pPr>
    <w:rPr>
      <w:b/>
      <w:bCs/>
    </w:rPr>
  </w:style>
  <w:style w:type="character" w:customStyle="1" w:styleId="CommentSubjectChar">
    <w:name w:val="Comment Subject Char"/>
    <w:link w:val="CommentSubject"/>
    <w:rsid w:val="00C410B5"/>
    <w:rPr>
      <w:b/>
      <w:bCs/>
      <w:lang w:val="en-GB" w:eastAsia="en-US"/>
    </w:rPr>
  </w:style>
  <w:style w:type="paragraph" w:styleId="NormalWeb">
    <w:name w:val="Normal (Web)"/>
    <w:basedOn w:val="Normal"/>
    <w:uiPriority w:val="99"/>
    <w:unhideWhenUsed/>
    <w:rsid w:val="009B438A"/>
    <w:pPr>
      <w:spacing w:before="100" w:beforeAutospacing="1" w:after="100" w:afterAutospacing="1"/>
    </w:pPr>
    <w:rPr>
      <w:rFonts w:ascii="Times New Roman" w:hAnsi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6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1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Quotations1@dffe.gov.z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6C565CE538F44B7BCAEFDC279D1F5" ma:contentTypeVersion="16" ma:contentTypeDescription="Create a new document." ma:contentTypeScope="" ma:versionID="2b7a839c5c7b0f7d6fcbcf6acb485302">
  <xsd:schema xmlns:xsd="http://www.w3.org/2001/XMLSchema" xmlns:xs="http://www.w3.org/2001/XMLSchema" xmlns:p="http://schemas.microsoft.com/office/2006/metadata/properties" xmlns:ns3="386b4ee2-7609-4cde-967d-cd5f9c8efc8e" xmlns:ns4="3e6d95a6-071b-460b-aad5-3cc52986072e" targetNamespace="http://schemas.microsoft.com/office/2006/metadata/properties" ma:root="true" ma:fieldsID="a127918c5bc957e27557533332b116e4" ns3:_="" ns4:_="">
    <xsd:import namespace="386b4ee2-7609-4cde-967d-cd5f9c8efc8e"/>
    <xsd:import namespace="3e6d95a6-071b-460b-aad5-3cc52986072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GenerationTime" minOccurs="0"/>
                <xsd:element ref="ns4:MediaServiceEventHashCode" minOccurs="0"/>
                <xsd:element ref="ns4:MediaServiceSearchProperties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6b4ee2-7609-4cde-967d-cd5f9c8efc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d95a6-071b-460b-aad5-3cc5298607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e6d95a6-071b-460b-aad5-3cc52986072e" xsi:nil="true"/>
  </documentManagement>
</p:properties>
</file>

<file path=customXml/itemProps1.xml><?xml version="1.0" encoding="utf-8"?>
<ds:datastoreItem xmlns:ds="http://schemas.openxmlformats.org/officeDocument/2006/customXml" ds:itemID="{9FCCEA1B-BFCE-4F6F-9CD8-14E35AC831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5BD6AF-2048-4F45-BAE8-FCE8E11663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6b4ee2-7609-4cde-967d-cd5f9c8efc8e"/>
    <ds:schemaRef ds:uri="3e6d95a6-071b-460b-aad5-3cc529860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708B15-2A0F-41CA-87B9-05C290F2B9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BA2440-6447-4A5A-BB2D-AE25069AFD53}">
  <ds:schemaRefs>
    <ds:schemaRef ds:uri="http://schemas.microsoft.com/office/2006/metadata/properties"/>
    <ds:schemaRef ds:uri="http://schemas.microsoft.com/office/infopath/2007/PartnerControls"/>
    <ds:schemaRef ds:uri="3e6d95a6-071b-460b-aad5-3cc52986072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119</Words>
  <Characters>638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: SP/SD</vt:lpstr>
    </vt:vector>
  </TitlesOfParts>
  <Company>DEAT</Company>
  <LinksUpToDate>false</LinksUpToDate>
  <CharactersWithSpaces>7487</CharactersWithSpaces>
  <SharedDoc>false</SharedDoc>
  <HLinks>
    <vt:vector size="6" baseType="variant">
      <vt:variant>
        <vt:i4>2555915</vt:i4>
      </vt:variant>
      <vt:variant>
        <vt:i4>0</vt:i4>
      </vt:variant>
      <vt:variant>
        <vt:i4>0</vt:i4>
      </vt:variant>
      <vt:variant>
        <vt:i4>5</vt:i4>
      </vt:variant>
      <vt:variant>
        <vt:lpwstr>mailto:Quotations1@dffe.gov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: SP/SD</dc:title>
  <dc:subject/>
  <dc:creator>DEATER</dc:creator>
  <cp:keywords/>
  <cp:lastModifiedBy>Clearance Lolwane</cp:lastModifiedBy>
  <cp:revision>2</cp:revision>
  <cp:lastPrinted>2025-08-28T09:53:00Z</cp:lastPrinted>
  <dcterms:created xsi:type="dcterms:W3CDTF">2025-10-08T13:52:00Z</dcterms:created>
  <dcterms:modified xsi:type="dcterms:W3CDTF">2025-10-0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7c9febb-1973-4a9c-a66b-7a95ab137b85_Enabled">
    <vt:lpwstr>True</vt:lpwstr>
  </property>
  <property fmtid="{D5CDD505-2E9C-101B-9397-08002B2CF9AE}" pid="3" name="MSIP_Label_57c9febb-1973-4a9c-a66b-7a95ab137b85_SiteId">
    <vt:lpwstr>4ce253e7-3961-428c-ab62-1f96cf3a9fd9</vt:lpwstr>
  </property>
  <property fmtid="{D5CDD505-2E9C-101B-9397-08002B2CF9AE}" pid="4" name="MSIP_Label_57c9febb-1973-4a9c-a66b-7a95ab137b85_Owner">
    <vt:lpwstr>mmoodley@environment.gov.za</vt:lpwstr>
  </property>
  <property fmtid="{D5CDD505-2E9C-101B-9397-08002B2CF9AE}" pid="5" name="MSIP_Label_57c9febb-1973-4a9c-a66b-7a95ab137b85_SetDate">
    <vt:lpwstr>2022-01-31T14:30:38.5861397Z</vt:lpwstr>
  </property>
  <property fmtid="{D5CDD505-2E9C-101B-9397-08002B2CF9AE}" pid="6" name="MSIP_Label_57c9febb-1973-4a9c-a66b-7a95ab137b85_Name">
    <vt:lpwstr>DEA-Public</vt:lpwstr>
  </property>
  <property fmtid="{D5CDD505-2E9C-101B-9397-08002B2CF9AE}" pid="7" name="MSIP_Label_57c9febb-1973-4a9c-a66b-7a95ab137b85_Application">
    <vt:lpwstr>Microsoft Azure Information Protection</vt:lpwstr>
  </property>
  <property fmtid="{D5CDD505-2E9C-101B-9397-08002B2CF9AE}" pid="8" name="MSIP_Label_57c9febb-1973-4a9c-a66b-7a95ab137b85_ActionId">
    <vt:lpwstr>42d55110-2946-4ad9-9365-c7d26d54e300</vt:lpwstr>
  </property>
  <property fmtid="{D5CDD505-2E9C-101B-9397-08002B2CF9AE}" pid="9" name="MSIP_Label_57c9febb-1973-4a9c-a66b-7a95ab137b85_Extended_MSFT_Method">
    <vt:lpwstr>Automatic</vt:lpwstr>
  </property>
  <property fmtid="{D5CDD505-2E9C-101B-9397-08002B2CF9AE}" pid="10" name="Sensitivity">
    <vt:lpwstr>DEA-Public</vt:lpwstr>
  </property>
  <property fmtid="{D5CDD505-2E9C-101B-9397-08002B2CF9AE}" pid="11" name="GrammarlyDocumentId">
    <vt:lpwstr>e08accee15c5e81bce22266ff9b9fde4db104d0272b9340d54f051f40d2be2d6</vt:lpwstr>
  </property>
  <property fmtid="{D5CDD505-2E9C-101B-9397-08002B2CF9AE}" pid="12" name="ContentTypeId">
    <vt:lpwstr>0x0101008CE6C565CE538F44B7BCAEFDC279D1F5</vt:lpwstr>
  </property>
</Properties>
</file>